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eastAsiaTheme="minorHAnsi" w:cstheme="minorBidi"/>
          <w:b w:val="0"/>
          <w:color w:val="auto"/>
          <w:sz w:val="24"/>
          <w:szCs w:val="22"/>
          <w:lang w:val="en-GB"/>
        </w:rPr>
        <w:id w:val="48358912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41257A26" w14:textId="5257D3E9" w:rsidR="00B16012" w:rsidRPr="00892413" w:rsidRDefault="00B16012" w:rsidP="007D2D63">
          <w:pPr>
            <w:pStyle w:val="TOCHeading"/>
            <w:jc w:val="center"/>
            <w:rPr>
              <w:lang w:val="en-GB"/>
            </w:rPr>
          </w:pPr>
          <w:r w:rsidRPr="00892413">
            <w:rPr>
              <w:lang w:val="en-GB"/>
            </w:rPr>
            <w:t>Table of Contents</w:t>
          </w:r>
        </w:p>
        <w:p w14:paraId="2616AB1A" w14:textId="5D9308E5" w:rsidR="00974842" w:rsidRDefault="00700C9A">
          <w:pPr>
            <w:pStyle w:val="TOC1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r>
            <w:rPr>
              <w:lang w:val="en-GB"/>
            </w:rPr>
            <w:fldChar w:fldCharType="begin"/>
          </w:r>
          <w:r>
            <w:rPr>
              <w:lang w:val="en-GB"/>
            </w:rPr>
            <w:instrText xml:space="preserve"> TOC \o \h \z \u </w:instrText>
          </w:r>
          <w:r>
            <w:rPr>
              <w:lang w:val="en-GB"/>
            </w:rPr>
            <w:fldChar w:fldCharType="separate"/>
          </w:r>
          <w:hyperlink w:anchor="_Toc62825933" w:history="1">
            <w:r w:rsidR="00974842" w:rsidRPr="00B443FA">
              <w:rPr>
                <w:rStyle w:val="Hyperlink"/>
                <w:noProof/>
                <w:lang w:val="en-GB"/>
              </w:rPr>
              <w:t>Chapter 1: Building of conformity program</w:t>
            </w:r>
            <w:r w:rsidR="00974842">
              <w:rPr>
                <w:noProof/>
                <w:webHidden/>
              </w:rPr>
              <w:tab/>
            </w:r>
            <w:r w:rsidR="00974842">
              <w:rPr>
                <w:noProof/>
                <w:webHidden/>
              </w:rPr>
              <w:fldChar w:fldCharType="begin"/>
            </w:r>
            <w:r w:rsidR="00974842">
              <w:rPr>
                <w:noProof/>
                <w:webHidden/>
              </w:rPr>
              <w:instrText xml:space="preserve"> PAGEREF _Toc62825933 \h </w:instrText>
            </w:r>
            <w:r w:rsidR="00974842">
              <w:rPr>
                <w:noProof/>
                <w:webHidden/>
              </w:rPr>
            </w:r>
            <w:r w:rsidR="00974842">
              <w:rPr>
                <w:noProof/>
                <w:webHidden/>
              </w:rPr>
              <w:fldChar w:fldCharType="separate"/>
            </w:r>
            <w:r w:rsidR="00114D09">
              <w:rPr>
                <w:noProof/>
                <w:webHidden/>
              </w:rPr>
              <w:t>3</w:t>
            </w:r>
            <w:r w:rsidR="00974842">
              <w:rPr>
                <w:noProof/>
                <w:webHidden/>
              </w:rPr>
              <w:fldChar w:fldCharType="end"/>
            </w:r>
          </w:hyperlink>
        </w:p>
        <w:p w14:paraId="4EAED6B7" w14:textId="05719C8C" w:rsidR="00974842" w:rsidRDefault="00974842">
          <w:pPr>
            <w:pStyle w:val="TOC2"/>
            <w:tabs>
              <w:tab w:val="left" w:pos="96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62825934" w:history="1">
            <w:r w:rsidRPr="00B443FA">
              <w:rPr>
                <w:rStyle w:val="Hyperlink"/>
                <w:noProof/>
                <w:lang w:val="en-GB"/>
              </w:rPr>
              <w:t>1.1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B443FA">
              <w:rPr>
                <w:rStyle w:val="Hyperlink"/>
                <w:noProof/>
                <w:lang w:val="en-GB"/>
              </w:rPr>
              <w:t>Python: Conform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825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4D0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01541" w14:textId="01723C71" w:rsidR="00974842" w:rsidRDefault="00974842">
          <w:pPr>
            <w:pStyle w:val="TOC3"/>
            <w:tabs>
              <w:tab w:val="left" w:pos="120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62825935" w:history="1">
            <w:r w:rsidRPr="00B443FA">
              <w:rPr>
                <w:rStyle w:val="Hyperlink"/>
                <w:noProof/>
                <w:lang w:val="en-GB"/>
              </w:rPr>
              <w:t>1.1.1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B443FA">
              <w:rPr>
                <w:rStyle w:val="Hyperlink"/>
                <w:noProof/>
                <w:lang w:val="en-GB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825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4D0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C323B" w14:textId="19976F94" w:rsidR="00974842" w:rsidRDefault="00974842">
          <w:pPr>
            <w:pStyle w:val="TOC4"/>
            <w:tabs>
              <w:tab w:val="left" w:pos="176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62825936" w:history="1">
            <w:r w:rsidRPr="00B443FA">
              <w:rPr>
                <w:rStyle w:val="Hyperlink"/>
                <w:noProof/>
                <w:lang w:val="en-GB"/>
              </w:rPr>
              <w:t>1.1.1.1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B443FA">
              <w:rPr>
                <w:rStyle w:val="Hyperlink"/>
                <w:noProof/>
                <w:lang w:val="en-GB"/>
              </w:rPr>
              <w:t>Problem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825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4D0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4FF68C" w14:textId="5C3E7665" w:rsidR="00974842" w:rsidRDefault="00974842">
          <w:pPr>
            <w:pStyle w:val="TOC3"/>
            <w:tabs>
              <w:tab w:val="left" w:pos="120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62825937" w:history="1">
            <w:r w:rsidRPr="00B443FA">
              <w:rPr>
                <w:rStyle w:val="Hyperlink"/>
                <w:noProof/>
                <w:lang w:val="en-GB"/>
              </w:rPr>
              <w:t>1.1.2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B443FA">
              <w:rPr>
                <w:rStyle w:val="Hyperlink"/>
                <w:noProof/>
                <w:lang w:val="en-GB"/>
              </w:rPr>
              <w:t>Existing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825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4D0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22F1A" w14:textId="302FC154" w:rsidR="00974842" w:rsidRDefault="00974842">
          <w:pPr>
            <w:pStyle w:val="TOC4"/>
            <w:tabs>
              <w:tab w:val="left" w:pos="176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62825938" w:history="1">
            <w:r w:rsidRPr="00B443FA">
              <w:rPr>
                <w:rStyle w:val="Hyperlink"/>
                <w:noProof/>
                <w:lang w:val="en-GB"/>
              </w:rPr>
              <w:t>1.1.2.1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B443FA">
              <w:rPr>
                <w:rStyle w:val="Hyperlink"/>
                <w:noProof/>
                <w:lang w:val="en-GB"/>
              </w:rPr>
              <w:t>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825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4D0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C5D4E8" w14:textId="4F38D623" w:rsidR="00974842" w:rsidRDefault="00974842">
          <w:pPr>
            <w:pStyle w:val="TOC3"/>
            <w:tabs>
              <w:tab w:val="left" w:pos="120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62825939" w:history="1">
            <w:r w:rsidRPr="00B443FA">
              <w:rPr>
                <w:rStyle w:val="Hyperlink"/>
                <w:noProof/>
                <w:lang w:val="en-GB"/>
              </w:rPr>
              <w:t>1.1.3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B443FA">
              <w:rPr>
                <w:rStyle w:val="Hyperlink"/>
                <w:noProof/>
                <w:lang w:val="en-GB"/>
              </w:rPr>
              <w:t>Analysis and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825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4D0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5A7A9" w14:textId="73B7B932" w:rsidR="00974842" w:rsidRDefault="00974842">
          <w:pPr>
            <w:pStyle w:val="TOC4"/>
            <w:tabs>
              <w:tab w:val="left" w:pos="176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62825940" w:history="1">
            <w:r w:rsidRPr="00B443FA">
              <w:rPr>
                <w:rStyle w:val="Hyperlink"/>
                <w:noProof/>
                <w:lang w:val="en-GB"/>
              </w:rPr>
              <w:t>1.1.3.1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B443FA">
              <w:rPr>
                <w:rStyle w:val="Hyperlink"/>
                <w:noProof/>
                <w:lang w:val="en-GB"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825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4D0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E075E" w14:textId="7FC8A97A" w:rsidR="00974842" w:rsidRDefault="00974842">
          <w:pPr>
            <w:pStyle w:val="TOC4"/>
            <w:tabs>
              <w:tab w:val="left" w:pos="176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62825941" w:history="1">
            <w:r w:rsidRPr="00B443FA">
              <w:rPr>
                <w:rStyle w:val="Hyperlink"/>
                <w:noProof/>
                <w:lang w:val="en-GB"/>
              </w:rPr>
              <w:t>1.1.3.2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B443FA">
              <w:rPr>
                <w:rStyle w:val="Hyperlink"/>
                <w:noProof/>
                <w:lang w:val="en-GB"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825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4D0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D561F" w14:textId="2CA4C6CD" w:rsidR="00974842" w:rsidRDefault="00974842">
          <w:pPr>
            <w:pStyle w:val="TOC3"/>
            <w:tabs>
              <w:tab w:val="left" w:pos="120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62825942" w:history="1">
            <w:r w:rsidRPr="00B443FA">
              <w:rPr>
                <w:rStyle w:val="Hyperlink"/>
                <w:noProof/>
                <w:lang w:val="en-GB"/>
              </w:rPr>
              <w:t>1.1.4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B443FA">
              <w:rPr>
                <w:rStyle w:val="Hyperlink"/>
                <w:noProof/>
                <w:lang w:val="en-GB"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825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4D0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DCD37" w14:textId="5E31F9BA" w:rsidR="00974842" w:rsidRDefault="00974842">
          <w:pPr>
            <w:pStyle w:val="TOC4"/>
            <w:tabs>
              <w:tab w:val="left" w:pos="176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62825943" w:history="1">
            <w:r w:rsidRPr="00B443FA">
              <w:rPr>
                <w:rStyle w:val="Hyperlink"/>
                <w:noProof/>
                <w:lang w:val="en-GB"/>
              </w:rPr>
              <w:t>1.1.4.1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B443FA">
              <w:rPr>
                <w:rStyle w:val="Hyperlink"/>
                <w:noProof/>
                <w:lang w:val="en-GB"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825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4D0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866FDA" w14:textId="261E9BEE" w:rsidR="00974842" w:rsidRDefault="00974842">
          <w:pPr>
            <w:pStyle w:val="TOC4"/>
            <w:tabs>
              <w:tab w:val="left" w:pos="176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62825944" w:history="1">
            <w:r w:rsidRPr="00B443FA">
              <w:rPr>
                <w:rStyle w:val="Hyperlink"/>
                <w:noProof/>
                <w:lang w:val="en-GB"/>
              </w:rPr>
              <w:t>1.1.4.2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B443FA">
              <w:rPr>
                <w:rStyle w:val="Hyperlink"/>
                <w:noProof/>
                <w:lang w:val="en-GB"/>
              </w:rPr>
              <w:t>Critical apprais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825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4D0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DD2DD" w14:textId="57884805" w:rsidR="00974842" w:rsidRDefault="00974842">
          <w:pPr>
            <w:pStyle w:val="TOC4"/>
            <w:tabs>
              <w:tab w:val="left" w:pos="176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62825945" w:history="1">
            <w:r w:rsidRPr="00B443FA">
              <w:rPr>
                <w:rStyle w:val="Hyperlink"/>
                <w:noProof/>
                <w:lang w:val="en-GB"/>
              </w:rPr>
              <w:t>1.1.4.3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B443FA">
              <w:rPr>
                <w:rStyle w:val="Hyperlink"/>
                <w:noProof/>
                <w:lang w:val="en-GB"/>
              </w:rPr>
              <w:t>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825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4D0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F4BDE" w14:textId="0328D961" w:rsidR="00974842" w:rsidRDefault="00974842">
          <w:pPr>
            <w:pStyle w:val="TOC1"/>
            <w:tabs>
              <w:tab w:val="left" w:pos="132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62825946" w:history="1">
            <w:r w:rsidRPr="00B443FA">
              <w:rPr>
                <w:rStyle w:val="Hyperlink"/>
                <w:noProof/>
                <w:lang w:val="en-GB"/>
              </w:rPr>
              <w:t>Chapter 2: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B443FA">
              <w:rPr>
                <w:rStyle w:val="Hyperlink"/>
                <w:noProof/>
                <w:lang w:val="en-GB"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825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4D09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E467D" w14:textId="098CE78A" w:rsidR="00974842" w:rsidRDefault="00974842">
          <w:pPr>
            <w:pStyle w:val="TOC2"/>
            <w:tabs>
              <w:tab w:val="left" w:pos="96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62825947" w:history="1">
            <w:r w:rsidRPr="00B443FA">
              <w:rPr>
                <w:rStyle w:val="Hyperlink"/>
                <w:noProof/>
                <w:lang w:val="en-GB"/>
              </w:rPr>
              <w:t>2.1</w:t>
            </w:r>
            <w:r>
              <w:rPr>
                <w:rFonts w:asciiTheme="minorHAnsi" w:eastAsiaTheme="minorEastAsia" w:hAnsiTheme="minorHAnsi"/>
                <w:noProof/>
                <w:sz w:val="22"/>
                <w:lang w:val="en-GB" w:eastAsia="en-GB"/>
              </w:rPr>
              <w:tab/>
            </w:r>
            <w:r w:rsidRPr="00B443FA">
              <w:rPr>
                <w:rStyle w:val="Hyperlink"/>
                <w:noProof/>
                <w:lang w:val="en-GB"/>
              </w:rPr>
              <w:t>Annexe: Full conformity.py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825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14D09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BE416" w14:textId="5E42DDC9" w:rsidR="00B16012" w:rsidRPr="00892413" w:rsidRDefault="00700C9A" w:rsidP="008B6509">
          <w:pPr>
            <w:rPr>
              <w:lang w:val="en-GB"/>
            </w:rPr>
          </w:pPr>
          <w:r>
            <w:rPr>
              <w:lang w:val="en-GB"/>
            </w:rPr>
            <w:fldChar w:fldCharType="end"/>
          </w:r>
        </w:p>
      </w:sdtContent>
    </w:sdt>
    <w:p w14:paraId="6188910F" w14:textId="77777777" w:rsidR="00D35742" w:rsidRPr="00892413" w:rsidRDefault="00D35742" w:rsidP="008B6509">
      <w:pPr>
        <w:rPr>
          <w:rFonts w:cs="Times New Roman"/>
          <w:szCs w:val="24"/>
          <w:lang w:val="en-GB"/>
        </w:rPr>
      </w:pPr>
      <w:r w:rsidRPr="00892413">
        <w:rPr>
          <w:rFonts w:cs="Times New Roman"/>
          <w:szCs w:val="24"/>
          <w:lang w:val="en-GB"/>
        </w:rPr>
        <w:br w:type="page"/>
      </w:r>
    </w:p>
    <w:p w14:paraId="6501F8A5" w14:textId="77777777" w:rsidR="00974842" w:rsidRDefault="007D2D63" w:rsidP="007D2D63">
      <w:pPr>
        <w:pStyle w:val="TOCHeading"/>
        <w:jc w:val="center"/>
        <w:rPr>
          <w:noProof/>
        </w:rPr>
      </w:pPr>
      <w:r>
        <w:rPr>
          <w:lang w:val="en-GB"/>
        </w:rPr>
        <w:lastRenderedPageBreak/>
        <w:t>List</w:t>
      </w:r>
      <w:r w:rsidR="00D35742" w:rsidRPr="00892413">
        <w:rPr>
          <w:lang w:val="en-GB"/>
        </w:rPr>
        <w:t xml:space="preserve"> of </w:t>
      </w:r>
      <w:r w:rsidR="00233038">
        <w:rPr>
          <w:lang w:val="en-GB"/>
        </w:rPr>
        <w:t>F</w:t>
      </w:r>
      <w:r w:rsidR="00D35742" w:rsidRPr="00892413">
        <w:rPr>
          <w:lang w:val="en-GB"/>
        </w:rPr>
        <w:t>igures</w:t>
      </w:r>
      <w:r w:rsidR="000229F4" w:rsidRPr="00892413">
        <w:rPr>
          <w:rFonts w:asciiTheme="majorHAnsi" w:hAnsiTheme="majorHAnsi"/>
          <w:color w:val="2F5496" w:themeColor="accent1" w:themeShade="BF"/>
          <w:sz w:val="32"/>
          <w:lang w:val="en-GB"/>
        </w:rPr>
        <w:fldChar w:fldCharType="begin"/>
      </w:r>
      <w:r w:rsidR="000229F4" w:rsidRPr="00892413">
        <w:rPr>
          <w:lang w:val="en-GB"/>
        </w:rPr>
        <w:instrText xml:space="preserve"> TOC \h \z \c "Figure" </w:instrText>
      </w:r>
      <w:r w:rsidR="000229F4" w:rsidRPr="00892413">
        <w:rPr>
          <w:rFonts w:asciiTheme="majorHAnsi" w:hAnsiTheme="majorHAnsi"/>
          <w:color w:val="2F5496" w:themeColor="accent1" w:themeShade="BF"/>
          <w:sz w:val="32"/>
          <w:lang w:val="en-GB"/>
        </w:rPr>
        <w:fldChar w:fldCharType="separate"/>
      </w:r>
    </w:p>
    <w:p w14:paraId="17ACC5B5" w14:textId="1C8DA2A5" w:rsidR="00974842" w:rsidRDefault="00974842">
      <w:pPr>
        <w:pStyle w:val="TableofFigures"/>
        <w:tabs>
          <w:tab w:val="right" w:leader="dot" w:pos="8494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62825948" w:history="1">
        <w:r w:rsidRPr="00860138">
          <w:rPr>
            <w:rStyle w:val="Hyperlink"/>
            <w:noProof/>
          </w:rPr>
          <w:t>Figure 1: API that will query the I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825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14D0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A297C94" w14:textId="619A4F8E" w:rsidR="00974842" w:rsidRDefault="00974842">
      <w:pPr>
        <w:pStyle w:val="TableofFigures"/>
        <w:tabs>
          <w:tab w:val="right" w:leader="dot" w:pos="8494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62825949" w:history="1">
        <w:r w:rsidRPr="00860138">
          <w:rPr>
            <w:rStyle w:val="Hyperlink"/>
            <w:noProof/>
          </w:rPr>
          <w:t>Figure 2: API that contains technical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825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14D0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49D3314" w14:textId="0B1186A1" w:rsidR="00974842" w:rsidRDefault="00974842">
      <w:pPr>
        <w:pStyle w:val="TableofFigures"/>
        <w:tabs>
          <w:tab w:val="right" w:leader="dot" w:pos="8494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62825950" w:history="1">
        <w:r w:rsidRPr="00860138">
          <w:rPr>
            <w:rStyle w:val="Hyperlink"/>
            <w:noProof/>
          </w:rPr>
          <w:t>Figure 3: API of the section supp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825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14D0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DBD3CAA" w14:textId="088C3E4E" w:rsidR="00974842" w:rsidRDefault="00974842">
      <w:pPr>
        <w:pStyle w:val="TableofFigures"/>
        <w:tabs>
          <w:tab w:val="right" w:leader="dot" w:pos="8494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62825951" w:history="1">
        <w:r w:rsidRPr="00860138">
          <w:rPr>
            <w:rStyle w:val="Hyperlink"/>
            <w:noProof/>
          </w:rPr>
          <w:t>Figure 4: Welcome us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825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14D09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FCD1AA6" w14:textId="12DEEAC6" w:rsidR="00974842" w:rsidRDefault="00974842">
      <w:pPr>
        <w:pStyle w:val="TableofFigures"/>
        <w:tabs>
          <w:tab w:val="right" w:leader="dot" w:pos="8494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62825952" w:history="1">
        <w:r w:rsidRPr="00860138">
          <w:rPr>
            <w:rStyle w:val="Hyperlink"/>
            <w:noProof/>
          </w:rPr>
          <w:t>Figure 5: Installing Packages and prompt for the passwo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8259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14D09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A844AC9" w14:textId="3DD59F48" w:rsidR="00974842" w:rsidRDefault="00974842">
      <w:pPr>
        <w:pStyle w:val="TableofFigures"/>
        <w:tabs>
          <w:tab w:val="right" w:leader="dot" w:pos="8494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62825953" w:history="1">
        <w:r w:rsidRPr="00860138">
          <w:rPr>
            <w:rStyle w:val="Hyperlink"/>
            <w:noProof/>
          </w:rPr>
          <w:t>Figure 6: Reading the names and query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8259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14D09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0360438" w14:textId="5751EABE" w:rsidR="00974842" w:rsidRDefault="00974842">
      <w:pPr>
        <w:pStyle w:val="TableofFigures"/>
        <w:tabs>
          <w:tab w:val="right" w:leader="dot" w:pos="8494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62825954" w:history="1">
        <w:r w:rsidRPr="00860138">
          <w:rPr>
            <w:rStyle w:val="Hyperlink"/>
            <w:noProof/>
          </w:rPr>
          <w:t>Figure 7: Filled Equipment_ID_Or_Name_list.txt  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8259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14D09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34CB447" w14:textId="3A35F68B" w:rsidR="00974842" w:rsidRDefault="00974842">
      <w:pPr>
        <w:pStyle w:val="TableofFigures"/>
        <w:tabs>
          <w:tab w:val="right" w:leader="dot" w:pos="8494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62825955" w:history="1">
        <w:r w:rsidRPr="00860138">
          <w:rPr>
            <w:rStyle w:val="Hyperlink"/>
            <w:noProof/>
          </w:rPr>
          <w:t>Figure 8: Wrong credentia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8259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14D09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0AD0320" w14:textId="0BF5079B" w:rsidR="00974842" w:rsidRDefault="00974842">
      <w:pPr>
        <w:pStyle w:val="TableofFigures"/>
        <w:tabs>
          <w:tab w:val="right" w:leader="dot" w:pos="8494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62825956" w:history="1">
        <w:r w:rsidRPr="00860138">
          <w:rPr>
            <w:rStyle w:val="Hyperlink"/>
            <w:noProof/>
          </w:rPr>
          <w:t>Figure 9: Prompt user to insert names or ids in the 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8259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14D09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85DBBDD" w14:textId="506937E1" w:rsidR="00974842" w:rsidRDefault="00974842">
      <w:pPr>
        <w:pStyle w:val="TableofFigures"/>
        <w:tabs>
          <w:tab w:val="right" w:leader="dot" w:pos="8494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62825957" w:history="1">
        <w:r w:rsidRPr="00860138">
          <w:rPr>
            <w:rStyle w:val="Hyperlink"/>
            <w:noProof/>
          </w:rPr>
          <w:t>Figure 10: Querying idefi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8259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14D09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EFCF3EF" w14:textId="3DED59E3" w:rsidR="00974842" w:rsidRDefault="00974842">
      <w:pPr>
        <w:pStyle w:val="TableofFigures"/>
        <w:tabs>
          <w:tab w:val="right" w:leader="dot" w:pos="8494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62825958" w:history="1">
        <w:r w:rsidRPr="00860138">
          <w:rPr>
            <w:rStyle w:val="Hyperlink"/>
            <w:noProof/>
          </w:rPr>
          <w:t>Figure 11: Request for the ticket numb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825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14D09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927122E" w14:textId="2F6E1CAB" w:rsidR="00974842" w:rsidRDefault="00974842">
      <w:pPr>
        <w:pStyle w:val="TableofFigures"/>
        <w:tabs>
          <w:tab w:val="right" w:leader="dot" w:pos="8494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62825959" w:history="1">
        <w:r w:rsidRPr="00860138">
          <w:rPr>
            <w:rStyle w:val="Hyperlink"/>
            <w:noProof/>
          </w:rPr>
          <w:t>Figure 12: Not entering a numb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825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14D09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AF16060" w14:textId="16538D4E" w:rsidR="00974842" w:rsidRDefault="00974842">
      <w:pPr>
        <w:pStyle w:val="TableofFigures"/>
        <w:tabs>
          <w:tab w:val="right" w:leader="dot" w:pos="8494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62825960" w:history="1">
        <w:r w:rsidRPr="00860138">
          <w:rPr>
            <w:rStyle w:val="Hyperlink"/>
            <w:noProof/>
          </w:rPr>
          <w:t>Figure 13: Excel file filled with required 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825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14D09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90B31D8" w14:textId="7ECB026F" w:rsidR="00974842" w:rsidRDefault="00974842">
      <w:pPr>
        <w:pStyle w:val="TableofFigures"/>
        <w:tabs>
          <w:tab w:val="right" w:leader="dot" w:pos="8494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62825961" w:history="1">
        <w:r w:rsidRPr="00860138">
          <w:rPr>
            <w:rStyle w:val="Hyperlink"/>
            <w:noProof/>
          </w:rPr>
          <w:t>Figure 14: Created excel 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825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14D09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D8405C2" w14:textId="4570C891" w:rsidR="00974842" w:rsidRDefault="00974842">
      <w:pPr>
        <w:pStyle w:val="TableofFigures"/>
        <w:tabs>
          <w:tab w:val="right" w:leader="dot" w:pos="8494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62825962" w:history="1">
        <w:r w:rsidRPr="00860138">
          <w:rPr>
            <w:rStyle w:val="Hyperlink"/>
            <w:noProof/>
          </w:rPr>
          <w:t>Figure 15: End of life of the scrip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8259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14D09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509DB8E" w14:textId="20005CC3" w:rsidR="00C91A88" w:rsidRDefault="000229F4" w:rsidP="008B6509">
      <w:pPr>
        <w:rPr>
          <w:lang w:val="en-GB"/>
        </w:rPr>
      </w:pPr>
      <w:r w:rsidRPr="00892413">
        <w:rPr>
          <w:lang w:val="en-GB"/>
        </w:rPr>
        <w:fldChar w:fldCharType="end"/>
      </w:r>
    </w:p>
    <w:p w14:paraId="48F35C70" w14:textId="2760A32A" w:rsidR="00C91A88" w:rsidRDefault="00C91A88">
      <w:pPr>
        <w:jc w:val="left"/>
        <w:rPr>
          <w:lang w:val="en-GB"/>
        </w:rPr>
      </w:pPr>
    </w:p>
    <w:p w14:paraId="493D331B" w14:textId="574CB661" w:rsidR="002574BC" w:rsidRPr="00974842" w:rsidRDefault="00C91A88">
      <w:pPr>
        <w:jc w:val="left"/>
        <w:rPr>
          <w:lang w:val="en-GB"/>
        </w:rPr>
      </w:pPr>
      <w:r>
        <w:rPr>
          <w:lang w:val="en-GB"/>
        </w:rPr>
        <w:br w:type="page"/>
      </w:r>
    </w:p>
    <w:p w14:paraId="7EA1CBA3" w14:textId="42348257" w:rsidR="00974842" w:rsidRDefault="00974842" w:rsidP="00974842">
      <w:pPr>
        <w:pStyle w:val="Heading1"/>
        <w:rPr>
          <w:lang w:val="en-GB"/>
        </w:rPr>
      </w:pPr>
      <w:bookmarkStart w:id="0" w:name="_Ref62388178"/>
      <w:bookmarkStart w:id="1" w:name="_Ref62595960"/>
      <w:bookmarkStart w:id="2" w:name="_Toc62825933"/>
      <w:r>
        <w:rPr>
          <w:lang w:val="en-GB"/>
        </w:rPr>
        <w:lastRenderedPageBreak/>
        <w:t>Chapter 1: Building of conformity program</w:t>
      </w:r>
      <w:bookmarkEnd w:id="2"/>
    </w:p>
    <w:p w14:paraId="7B804E25" w14:textId="27AEF961" w:rsidR="00F41E4B" w:rsidRPr="00892413" w:rsidRDefault="00370444" w:rsidP="00096595">
      <w:pPr>
        <w:pStyle w:val="Heading2"/>
        <w:rPr>
          <w:lang w:val="en-GB"/>
        </w:rPr>
      </w:pPr>
      <w:bookmarkStart w:id="3" w:name="_Toc62825934"/>
      <w:r w:rsidRPr="00892413">
        <w:rPr>
          <w:lang w:val="en-GB"/>
        </w:rPr>
        <w:t>Python</w:t>
      </w:r>
      <w:r w:rsidR="00096595" w:rsidRPr="00892413">
        <w:rPr>
          <w:lang w:val="en-GB"/>
        </w:rPr>
        <w:t>: C</w:t>
      </w:r>
      <w:r w:rsidR="00F41E4B" w:rsidRPr="00892413">
        <w:rPr>
          <w:lang w:val="en-GB"/>
        </w:rPr>
        <w:t>onformity</w:t>
      </w:r>
      <w:bookmarkEnd w:id="0"/>
      <w:bookmarkEnd w:id="1"/>
      <w:bookmarkEnd w:id="3"/>
    </w:p>
    <w:p w14:paraId="329F23FD" w14:textId="77777777" w:rsidR="00006F3B" w:rsidRDefault="00006F3B" w:rsidP="00D5663A">
      <w:pPr>
        <w:pStyle w:val="Heading3"/>
        <w:rPr>
          <w:lang w:val="en-GB"/>
        </w:rPr>
      </w:pPr>
      <w:bookmarkStart w:id="4" w:name="_Toc62825935"/>
      <w:r>
        <w:rPr>
          <w:lang w:val="en-GB"/>
        </w:rPr>
        <w:t>Introduction</w:t>
      </w:r>
      <w:bookmarkEnd w:id="4"/>
    </w:p>
    <w:p w14:paraId="1B766432" w14:textId="4895B720" w:rsidR="00F27B1B" w:rsidRPr="00892413" w:rsidRDefault="00D56CE1" w:rsidP="00F20545">
      <w:pPr>
        <w:rPr>
          <w:lang w:val="en-GB"/>
        </w:rPr>
      </w:pPr>
      <w:r w:rsidRPr="00892413">
        <w:rPr>
          <w:lang w:val="en-GB"/>
        </w:rPr>
        <w:t>H</w:t>
      </w:r>
      <w:r w:rsidR="00C928E6" w:rsidRPr="00892413">
        <w:rPr>
          <w:lang w:val="en-GB"/>
        </w:rPr>
        <w:t>elping an admin on his</w:t>
      </w:r>
      <w:r w:rsidR="001419E0" w:rsidRPr="00892413">
        <w:rPr>
          <w:lang w:val="en-GB"/>
        </w:rPr>
        <w:t xml:space="preserve">/her task </w:t>
      </w:r>
      <w:r w:rsidRPr="00892413">
        <w:rPr>
          <w:lang w:val="en-GB"/>
        </w:rPr>
        <w:t>about</w:t>
      </w:r>
      <w:r w:rsidR="001419E0" w:rsidRPr="00892413">
        <w:rPr>
          <w:lang w:val="en-GB"/>
        </w:rPr>
        <w:t xml:space="preserve"> conformity</w:t>
      </w:r>
      <w:r w:rsidR="0072680B" w:rsidRPr="00892413">
        <w:rPr>
          <w:lang w:val="en-GB"/>
        </w:rPr>
        <w:t xml:space="preserve">. Conformity is the verification of equipment details on the intranet (called idefix). If they match the client details about that equipment, it is </w:t>
      </w:r>
      <w:r w:rsidR="00DD3DAD" w:rsidRPr="00892413">
        <w:rPr>
          <w:lang w:val="en-GB"/>
        </w:rPr>
        <w:t>conformed</w:t>
      </w:r>
      <w:r w:rsidR="0072680B" w:rsidRPr="00892413">
        <w:rPr>
          <w:lang w:val="en-GB"/>
        </w:rPr>
        <w:t>, else we had to make it conform.</w:t>
      </w:r>
    </w:p>
    <w:p w14:paraId="094C7F6B" w14:textId="77777777" w:rsidR="00F27B1B" w:rsidRPr="00892413" w:rsidRDefault="00F27B1B" w:rsidP="00F20545">
      <w:pPr>
        <w:rPr>
          <w:lang w:val="en-GB"/>
        </w:rPr>
      </w:pPr>
    </w:p>
    <w:p w14:paraId="42CECDC7" w14:textId="74A1FA1F" w:rsidR="00F27B1B" w:rsidRPr="00892413" w:rsidRDefault="00006F3B" w:rsidP="004B48AF">
      <w:pPr>
        <w:pStyle w:val="Heading4"/>
        <w:rPr>
          <w:lang w:val="en-GB"/>
        </w:rPr>
      </w:pPr>
      <w:bookmarkStart w:id="5" w:name="_Toc62825936"/>
      <w:r>
        <w:rPr>
          <w:lang w:val="en-GB"/>
        </w:rPr>
        <w:t>Problem Statement</w:t>
      </w:r>
      <w:bookmarkEnd w:id="5"/>
    </w:p>
    <w:p w14:paraId="4A552ABC" w14:textId="4C8C4046" w:rsidR="00F20545" w:rsidRDefault="00F27B1B" w:rsidP="00F20545">
      <w:pPr>
        <w:rPr>
          <w:lang w:val="en-GB"/>
        </w:rPr>
      </w:pPr>
      <w:r w:rsidRPr="00892413">
        <w:rPr>
          <w:lang w:val="en-GB"/>
        </w:rPr>
        <w:t xml:space="preserve">After helping </w:t>
      </w:r>
      <w:r w:rsidR="00445B66" w:rsidRPr="00892413">
        <w:rPr>
          <w:lang w:val="en-GB"/>
        </w:rPr>
        <w:t>him/her</w:t>
      </w:r>
      <w:r w:rsidR="001419E0" w:rsidRPr="00892413">
        <w:rPr>
          <w:lang w:val="en-GB"/>
        </w:rPr>
        <w:t xml:space="preserve"> a possibility of automation was found</w:t>
      </w:r>
      <w:r w:rsidR="005659BC" w:rsidRPr="00892413">
        <w:rPr>
          <w:lang w:val="en-GB"/>
        </w:rPr>
        <w:t xml:space="preserve">. After a talk with the manager, the manager has </w:t>
      </w:r>
      <w:r w:rsidR="001B797E" w:rsidRPr="00892413">
        <w:rPr>
          <w:lang w:val="en-GB"/>
        </w:rPr>
        <w:t>approved</w:t>
      </w:r>
      <w:r w:rsidR="005659BC" w:rsidRPr="00892413">
        <w:rPr>
          <w:lang w:val="en-GB"/>
        </w:rPr>
        <w:t xml:space="preserve"> the project. </w:t>
      </w:r>
      <w:r w:rsidR="00D63865" w:rsidRPr="00892413">
        <w:rPr>
          <w:lang w:val="en-GB"/>
        </w:rPr>
        <w:t xml:space="preserve">The intranet </w:t>
      </w:r>
      <w:r w:rsidR="004B3C02" w:rsidRPr="00892413">
        <w:rPr>
          <w:lang w:val="en-GB"/>
        </w:rPr>
        <w:t xml:space="preserve">already </w:t>
      </w:r>
      <w:r w:rsidR="00445B66" w:rsidRPr="00892413">
        <w:rPr>
          <w:lang w:val="en-GB"/>
        </w:rPr>
        <w:t>has</w:t>
      </w:r>
      <w:r w:rsidR="004B3C02" w:rsidRPr="00892413">
        <w:rPr>
          <w:lang w:val="en-GB"/>
        </w:rPr>
        <w:t xml:space="preserve"> some </w:t>
      </w:r>
      <w:r w:rsidR="000E3EDB" w:rsidRPr="00892413">
        <w:rPr>
          <w:lang w:val="en-GB"/>
        </w:rPr>
        <w:t>API</w:t>
      </w:r>
      <w:r w:rsidR="004B3C02" w:rsidRPr="00892413">
        <w:rPr>
          <w:lang w:val="en-GB"/>
        </w:rPr>
        <w:t>s, the use o</w:t>
      </w:r>
      <w:r w:rsidR="00087D0B" w:rsidRPr="00892413">
        <w:rPr>
          <w:lang w:val="en-GB"/>
        </w:rPr>
        <w:t>f</w:t>
      </w:r>
      <w:r w:rsidR="004B3C02" w:rsidRPr="00892413">
        <w:rPr>
          <w:lang w:val="en-GB"/>
        </w:rPr>
        <w:t xml:space="preserve"> those </w:t>
      </w:r>
      <w:r w:rsidR="000C66DF" w:rsidRPr="00892413">
        <w:rPr>
          <w:lang w:val="en-GB"/>
        </w:rPr>
        <w:t xml:space="preserve">would </w:t>
      </w:r>
      <w:r w:rsidR="00302789" w:rsidRPr="00892413">
        <w:rPr>
          <w:lang w:val="en-GB"/>
        </w:rPr>
        <w:t>ease the task</w:t>
      </w:r>
      <w:r w:rsidR="00954878" w:rsidRPr="00892413">
        <w:rPr>
          <w:lang w:val="en-GB"/>
        </w:rPr>
        <w:t xml:space="preserve"> of an admin</w:t>
      </w:r>
      <w:r w:rsidR="00614D1F" w:rsidRPr="00892413">
        <w:rPr>
          <w:lang w:val="en-GB"/>
        </w:rPr>
        <w:t xml:space="preserve"> in a way that he/she has no more repetitive task to perform.</w:t>
      </w:r>
    </w:p>
    <w:p w14:paraId="773D2CFD" w14:textId="77777777" w:rsidR="007E42D5" w:rsidRPr="00892413" w:rsidRDefault="007E42D5" w:rsidP="00F20545">
      <w:pPr>
        <w:rPr>
          <w:lang w:val="en-GB"/>
        </w:rPr>
      </w:pPr>
    </w:p>
    <w:p w14:paraId="4680688B" w14:textId="643E9034" w:rsidR="007E42D5" w:rsidRPr="00D56B42" w:rsidRDefault="008C5673" w:rsidP="00363DF8">
      <w:pPr>
        <w:pStyle w:val="Heading3"/>
        <w:rPr>
          <w:lang w:val="en-GB"/>
        </w:rPr>
      </w:pPr>
      <w:bookmarkStart w:id="6" w:name="_Toc62825937"/>
      <w:r w:rsidRPr="00D56B42">
        <w:rPr>
          <w:lang w:val="en-GB"/>
        </w:rPr>
        <w:t>Existing work</w:t>
      </w:r>
      <w:bookmarkEnd w:id="6"/>
    </w:p>
    <w:p w14:paraId="70ED8CBB" w14:textId="34A30E26" w:rsidR="003C5E8D" w:rsidRDefault="008C5673" w:rsidP="003C5E8D">
      <w:pPr>
        <w:rPr>
          <w:lang w:val="en-GB"/>
        </w:rPr>
      </w:pPr>
      <w:r>
        <w:rPr>
          <w:lang w:val="en-GB"/>
        </w:rPr>
        <w:t>There w</w:t>
      </w:r>
      <w:r w:rsidR="00A91199">
        <w:rPr>
          <w:lang w:val="en-GB"/>
        </w:rPr>
        <w:t>as no existing work done, my work will be novel for this company.</w:t>
      </w:r>
      <w:r w:rsidR="00444593">
        <w:rPr>
          <w:lang w:val="en-GB"/>
        </w:rPr>
        <w:t xml:space="preserve"> There is only the </w:t>
      </w:r>
      <w:r w:rsidR="006D4F2D">
        <w:rPr>
          <w:lang w:val="en-GB"/>
        </w:rPr>
        <w:t>API</w:t>
      </w:r>
      <w:r w:rsidR="00444593">
        <w:rPr>
          <w:lang w:val="en-GB"/>
        </w:rPr>
        <w:t>s of the intranet.</w:t>
      </w:r>
      <w:r w:rsidR="005C2762">
        <w:rPr>
          <w:lang w:val="en-GB"/>
        </w:rPr>
        <w:t xml:space="preserve"> As from this</w:t>
      </w:r>
      <w:r w:rsidR="00677240">
        <w:rPr>
          <w:lang w:val="en-GB"/>
        </w:rPr>
        <w:t>, the program will be buil</w:t>
      </w:r>
      <w:r w:rsidR="00016F50">
        <w:rPr>
          <w:lang w:val="en-GB"/>
        </w:rPr>
        <w:t>t.</w:t>
      </w:r>
      <w:r w:rsidR="004E0401">
        <w:rPr>
          <w:lang w:val="en-GB"/>
        </w:rPr>
        <w:t xml:space="preserve"> The coming chapter will t</w:t>
      </w:r>
      <w:r w:rsidR="006E6EAF">
        <w:rPr>
          <w:lang w:val="en-GB"/>
        </w:rPr>
        <w:t>alk about the selection of the methods that will be used to bring the program to life.</w:t>
      </w:r>
    </w:p>
    <w:p w14:paraId="54B2999C" w14:textId="77777777" w:rsidR="003C5E8D" w:rsidRPr="003C5E8D" w:rsidRDefault="003C5E8D" w:rsidP="003C5E8D">
      <w:pPr>
        <w:rPr>
          <w:lang w:val="en-GB"/>
        </w:rPr>
      </w:pPr>
    </w:p>
    <w:p w14:paraId="33930C22" w14:textId="16757995" w:rsidR="007E42D5" w:rsidRDefault="0004222E" w:rsidP="004B48AF">
      <w:pPr>
        <w:pStyle w:val="Heading4"/>
        <w:rPr>
          <w:lang w:val="en-GB"/>
        </w:rPr>
      </w:pPr>
      <w:bookmarkStart w:id="7" w:name="_Toc62825938"/>
      <w:r>
        <w:rPr>
          <w:lang w:val="en-GB"/>
        </w:rPr>
        <w:t>Requirements</w:t>
      </w:r>
      <w:bookmarkEnd w:id="7"/>
    </w:p>
    <w:p w14:paraId="63792BBA" w14:textId="5191F553" w:rsidR="003C5E8D" w:rsidRDefault="0004222E" w:rsidP="003C5E8D">
      <w:pPr>
        <w:rPr>
          <w:lang w:val="en-GB"/>
        </w:rPr>
      </w:pPr>
      <w:r>
        <w:rPr>
          <w:lang w:val="en-GB"/>
        </w:rPr>
        <w:t>T</w:t>
      </w:r>
      <w:r w:rsidR="00CD596E">
        <w:rPr>
          <w:lang w:val="en-GB"/>
        </w:rPr>
        <w:t>he selected programming language will be pytho</w:t>
      </w:r>
      <w:r>
        <w:rPr>
          <w:lang w:val="en-GB"/>
        </w:rPr>
        <w:t>n</w:t>
      </w:r>
      <w:r w:rsidR="00CD596E">
        <w:rPr>
          <w:lang w:val="en-GB"/>
        </w:rPr>
        <w:t>.</w:t>
      </w:r>
    </w:p>
    <w:p w14:paraId="1351FA4B" w14:textId="1B575D6D" w:rsidR="00CD596E" w:rsidRDefault="001A00D7" w:rsidP="003C5E8D">
      <w:pPr>
        <w:rPr>
          <w:lang w:val="en-GB"/>
        </w:rPr>
      </w:pPr>
      <w:r>
        <w:rPr>
          <w:lang w:val="en-GB"/>
        </w:rPr>
        <w:t>For this project, the requirements were</w:t>
      </w:r>
      <w:r w:rsidR="002C5C5F">
        <w:rPr>
          <w:lang w:val="en-GB"/>
        </w:rPr>
        <w:t>:</w:t>
      </w:r>
    </w:p>
    <w:p w14:paraId="01A7D79F" w14:textId="3A7BF739" w:rsidR="00DC6827" w:rsidRDefault="004A674E" w:rsidP="004A674E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Get the id of the equipment</w:t>
      </w:r>
    </w:p>
    <w:p w14:paraId="40C82697" w14:textId="2E303B3D" w:rsidR="004A674E" w:rsidRDefault="004A674E" w:rsidP="004A674E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Get the name</w:t>
      </w:r>
    </w:p>
    <w:p w14:paraId="386F2CAF" w14:textId="4BB3A5AC" w:rsidR="004A674E" w:rsidRDefault="004A674E" w:rsidP="004A674E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Get the team in charge</w:t>
      </w:r>
    </w:p>
    <w:p w14:paraId="45E78675" w14:textId="574C4B56" w:rsidR="0059007D" w:rsidRDefault="0059007D" w:rsidP="004A674E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 xml:space="preserve">Get </w:t>
      </w:r>
      <w:r w:rsidRPr="0059007D">
        <w:rPr>
          <w:lang w:val="en-GB"/>
        </w:rPr>
        <w:t>Host Type</w:t>
      </w:r>
    </w:p>
    <w:p w14:paraId="2A8AE368" w14:textId="227FAA03" w:rsidR="005F526F" w:rsidRPr="004A674E" w:rsidRDefault="005F526F" w:rsidP="004A674E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Get the serial number</w:t>
      </w:r>
    </w:p>
    <w:p w14:paraId="563332C5" w14:textId="5B2BA38A" w:rsidR="002C5C5F" w:rsidRDefault="002C5C5F" w:rsidP="00BE199C">
      <w:pPr>
        <w:rPr>
          <w:lang w:val="en-GB"/>
        </w:rPr>
      </w:pPr>
    </w:p>
    <w:p w14:paraId="342DCF4F" w14:textId="342DEADF" w:rsidR="00BE199C" w:rsidRDefault="00BE199C" w:rsidP="00BE199C">
      <w:pPr>
        <w:rPr>
          <w:lang w:val="en-GB"/>
        </w:rPr>
      </w:pPr>
    </w:p>
    <w:p w14:paraId="60984F64" w14:textId="486D4AC5" w:rsidR="00BE199C" w:rsidRDefault="00BE199C" w:rsidP="00BE199C">
      <w:pPr>
        <w:rPr>
          <w:lang w:val="en-GB"/>
        </w:rPr>
      </w:pPr>
    </w:p>
    <w:p w14:paraId="55E12BFA" w14:textId="77777777" w:rsidR="00DC6827" w:rsidRDefault="00BE199C" w:rsidP="00DC6827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C559549" wp14:editId="08EF8060">
            <wp:extent cx="5400040" cy="3543935"/>
            <wp:effectExtent l="0" t="0" r="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4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A3951" w14:textId="5D40B6C4" w:rsidR="00BE199C" w:rsidRDefault="00DC6827" w:rsidP="008B4B63">
      <w:pPr>
        <w:pStyle w:val="Caption"/>
        <w:rPr>
          <w:lang w:val="en-GB"/>
        </w:rPr>
      </w:pPr>
      <w:bookmarkStart w:id="8" w:name="_Ref62045757"/>
      <w:bookmarkStart w:id="9" w:name="_Toc62825948"/>
      <w:r>
        <w:t xml:space="preserve">Figure </w:t>
      </w:r>
      <w:fldSimple w:instr=" SEQ Figure \* ARABIC ">
        <w:r w:rsidR="00114D09">
          <w:rPr>
            <w:noProof/>
          </w:rPr>
          <w:t>1</w:t>
        </w:r>
      </w:fldSimple>
      <w:bookmarkEnd w:id="8"/>
      <w:r>
        <w:t>: API that will query the Id</w:t>
      </w:r>
      <w:bookmarkEnd w:id="9"/>
    </w:p>
    <w:p w14:paraId="1D70DE5D" w14:textId="77777777" w:rsidR="00520687" w:rsidRDefault="00520687" w:rsidP="00520687">
      <w:pPr>
        <w:keepNext/>
        <w:jc w:val="center"/>
      </w:pPr>
      <w:r>
        <w:rPr>
          <w:noProof/>
        </w:rPr>
        <w:drawing>
          <wp:inline distT="0" distB="0" distL="0" distR="0" wp14:anchorId="23FF47C7" wp14:editId="3C462445">
            <wp:extent cx="5400040" cy="3729990"/>
            <wp:effectExtent l="0" t="0" r="0" b="381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2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89896" w14:textId="60B550DD" w:rsidR="00BE199C" w:rsidRDefault="00520687" w:rsidP="008B4B63">
      <w:pPr>
        <w:pStyle w:val="Caption"/>
        <w:rPr>
          <w:lang w:val="en-GB"/>
        </w:rPr>
      </w:pPr>
      <w:bookmarkStart w:id="10" w:name="_Ref62045715"/>
      <w:bookmarkStart w:id="11" w:name="_Toc62825949"/>
      <w:r>
        <w:t xml:space="preserve">Figure </w:t>
      </w:r>
      <w:fldSimple w:instr=" SEQ Figure \* ARABIC ">
        <w:r w:rsidR="00114D09">
          <w:rPr>
            <w:noProof/>
          </w:rPr>
          <w:t>2</w:t>
        </w:r>
      </w:fldSimple>
      <w:bookmarkEnd w:id="10"/>
      <w:r>
        <w:t>: API that contains technical details</w:t>
      </w:r>
      <w:bookmarkEnd w:id="11"/>
    </w:p>
    <w:p w14:paraId="489AABCD" w14:textId="77777777" w:rsidR="00B30781" w:rsidRDefault="00B30781" w:rsidP="00B3078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0C3A4FE" wp14:editId="170DD144">
            <wp:extent cx="5400040" cy="2080260"/>
            <wp:effectExtent l="0" t="0" r="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8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7DADE" w14:textId="30A8EA84" w:rsidR="00BE199C" w:rsidRDefault="00B30781" w:rsidP="008B4B63">
      <w:pPr>
        <w:pStyle w:val="Caption"/>
      </w:pPr>
      <w:bookmarkStart w:id="12" w:name="_Ref62045805"/>
      <w:bookmarkStart w:id="13" w:name="_Toc62825950"/>
      <w:r>
        <w:t xml:space="preserve">Figure </w:t>
      </w:r>
      <w:fldSimple w:instr=" SEQ Figure \* ARABIC ">
        <w:r w:rsidR="00114D09">
          <w:rPr>
            <w:noProof/>
          </w:rPr>
          <w:t>3</w:t>
        </w:r>
      </w:fldSimple>
      <w:bookmarkEnd w:id="12"/>
      <w:r>
        <w:t>: API of the section support</w:t>
      </w:r>
      <w:bookmarkEnd w:id="13"/>
    </w:p>
    <w:p w14:paraId="1F116E1B" w14:textId="79A9F584" w:rsidR="00F54A84" w:rsidRPr="00F54A84" w:rsidRDefault="00F54A84" w:rsidP="00F54A84">
      <w:r>
        <w:t xml:space="preserve">After searching </w:t>
      </w:r>
      <w:r w:rsidR="00B97A19">
        <w:t xml:space="preserve">among lots of APIs, the </w:t>
      </w:r>
      <w:r w:rsidR="00533CE9">
        <w:t xml:space="preserve">needed </w:t>
      </w:r>
      <w:r w:rsidR="003C20ED">
        <w:t>APIs are the 3 below.</w:t>
      </w:r>
    </w:p>
    <w:p w14:paraId="016BE40F" w14:textId="5FFD5ED3" w:rsidR="00B30781" w:rsidRDefault="003D411E" w:rsidP="00B30781">
      <w:pPr>
        <w:rPr>
          <w:lang w:val="en-GB"/>
        </w:rPr>
      </w:pPr>
      <w:r w:rsidRPr="00664618">
        <w:rPr>
          <w:rStyle w:val="SubtleReference"/>
        </w:rPr>
        <w:fldChar w:fldCharType="begin"/>
      </w:r>
      <w:r w:rsidRPr="00664618">
        <w:rPr>
          <w:rStyle w:val="SubtleReference"/>
        </w:rPr>
        <w:instrText xml:space="preserve"> REF _Ref62045757 \h </w:instrText>
      </w:r>
      <w:r w:rsidR="00664618">
        <w:rPr>
          <w:rStyle w:val="SubtleReference"/>
        </w:rPr>
        <w:instrText xml:space="preserve"> \* MERGEFORMAT </w:instrText>
      </w:r>
      <w:r w:rsidRPr="00664618">
        <w:rPr>
          <w:rStyle w:val="SubtleReference"/>
        </w:rPr>
      </w:r>
      <w:r w:rsidRPr="00664618">
        <w:rPr>
          <w:rStyle w:val="SubtleReference"/>
        </w:rPr>
        <w:fldChar w:fldCharType="separate"/>
      </w:r>
      <w:r w:rsidR="00114D09" w:rsidRPr="00114D09">
        <w:rPr>
          <w:rStyle w:val="SubtleReference"/>
        </w:rPr>
        <w:t>Figure 1</w:t>
      </w:r>
      <w:r w:rsidRPr="00664618">
        <w:rPr>
          <w:rStyle w:val="SubtleReference"/>
        </w:rPr>
        <w:fldChar w:fldCharType="end"/>
      </w:r>
      <w:r>
        <w:rPr>
          <w:lang w:val="en-GB"/>
        </w:rPr>
        <w:t xml:space="preserve"> shows </w:t>
      </w:r>
      <w:r w:rsidR="003A3E55">
        <w:rPr>
          <w:lang w:val="en-GB"/>
        </w:rPr>
        <w:t xml:space="preserve">the </w:t>
      </w:r>
      <w:r w:rsidR="00024856">
        <w:rPr>
          <w:lang w:val="en-GB"/>
        </w:rPr>
        <w:t>API</w:t>
      </w:r>
      <w:r w:rsidR="007E020E">
        <w:rPr>
          <w:lang w:val="en-GB"/>
        </w:rPr>
        <w:t xml:space="preserve"> query</w:t>
      </w:r>
      <w:r>
        <w:rPr>
          <w:lang w:val="en-GB"/>
        </w:rPr>
        <w:t xml:space="preserve"> </w:t>
      </w:r>
      <w:r w:rsidR="00466A6E">
        <w:rPr>
          <w:lang w:val="en-GB"/>
        </w:rPr>
        <w:t>that</w:t>
      </w:r>
      <w:r w:rsidR="007E020E">
        <w:rPr>
          <w:lang w:val="en-GB"/>
        </w:rPr>
        <w:t xml:space="preserve"> contain</w:t>
      </w:r>
      <w:r w:rsidR="00664618">
        <w:rPr>
          <w:lang w:val="en-GB"/>
        </w:rPr>
        <w:t>s</w:t>
      </w:r>
      <w:r w:rsidR="007E020E">
        <w:rPr>
          <w:lang w:val="en-GB"/>
        </w:rPr>
        <w:t xml:space="preserve"> the information about</w:t>
      </w:r>
      <w:r w:rsidR="00F01A19">
        <w:rPr>
          <w:lang w:val="en-GB"/>
        </w:rPr>
        <w:t>:</w:t>
      </w:r>
    </w:p>
    <w:p w14:paraId="51509712" w14:textId="3013C255" w:rsidR="003D7FCC" w:rsidRDefault="003D7FCC" w:rsidP="003D7FCC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id of the equipment</w:t>
      </w:r>
    </w:p>
    <w:p w14:paraId="1BC07D2F" w14:textId="3869E7A7" w:rsidR="003D7FCC" w:rsidRDefault="003D7FCC" w:rsidP="003D7FCC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name</w:t>
      </w:r>
    </w:p>
    <w:p w14:paraId="09F49E97" w14:textId="3ECEB6D6" w:rsidR="00F01A19" w:rsidRPr="00F01A19" w:rsidRDefault="00BB1A09" w:rsidP="00F01A19">
      <w:pPr>
        <w:rPr>
          <w:lang w:val="en-GB"/>
        </w:rPr>
      </w:pPr>
      <w:r w:rsidRPr="00664618">
        <w:rPr>
          <w:rStyle w:val="SubtleReference"/>
        </w:rPr>
        <w:fldChar w:fldCharType="begin"/>
      </w:r>
      <w:r w:rsidRPr="00664618">
        <w:rPr>
          <w:rStyle w:val="SubtleReference"/>
        </w:rPr>
        <w:instrText xml:space="preserve"> REF _Ref62045715 \h </w:instrText>
      </w:r>
      <w:r w:rsidR="00664618">
        <w:rPr>
          <w:rStyle w:val="SubtleReference"/>
        </w:rPr>
        <w:instrText xml:space="preserve"> \* MERGEFORMAT </w:instrText>
      </w:r>
      <w:r w:rsidRPr="00664618">
        <w:rPr>
          <w:rStyle w:val="SubtleReference"/>
        </w:rPr>
      </w:r>
      <w:r w:rsidRPr="00664618">
        <w:rPr>
          <w:rStyle w:val="SubtleReference"/>
        </w:rPr>
        <w:fldChar w:fldCharType="separate"/>
      </w:r>
      <w:r w:rsidR="00114D09" w:rsidRPr="00114D09">
        <w:rPr>
          <w:rStyle w:val="SubtleReference"/>
        </w:rPr>
        <w:t>Figure 2</w:t>
      </w:r>
      <w:r w:rsidRPr="00664618">
        <w:rPr>
          <w:rStyle w:val="SubtleReference"/>
        </w:rPr>
        <w:fldChar w:fldCharType="end"/>
      </w:r>
      <w:r>
        <w:rPr>
          <w:lang w:val="en-GB"/>
        </w:rPr>
        <w:t xml:space="preserve"> shows </w:t>
      </w:r>
      <w:r w:rsidR="003A3E55">
        <w:rPr>
          <w:lang w:val="en-GB"/>
        </w:rPr>
        <w:t xml:space="preserve">the </w:t>
      </w:r>
      <w:r w:rsidR="00024856">
        <w:rPr>
          <w:lang w:val="en-GB"/>
        </w:rPr>
        <w:t>API</w:t>
      </w:r>
      <w:r w:rsidR="00F01A19">
        <w:rPr>
          <w:lang w:val="en-GB"/>
        </w:rPr>
        <w:t xml:space="preserve"> </w:t>
      </w:r>
      <w:r w:rsidR="00F44DF3">
        <w:rPr>
          <w:lang w:val="en-GB"/>
        </w:rPr>
        <w:t>Technical</w:t>
      </w:r>
      <w:r w:rsidR="003D411E">
        <w:rPr>
          <w:lang w:val="en-GB"/>
        </w:rPr>
        <w:t xml:space="preserve"> that</w:t>
      </w:r>
      <w:r w:rsidR="00F44DF3">
        <w:rPr>
          <w:lang w:val="en-GB"/>
        </w:rPr>
        <w:t xml:space="preserve"> contain</w:t>
      </w:r>
      <w:r w:rsidR="00664618">
        <w:rPr>
          <w:lang w:val="en-GB"/>
        </w:rPr>
        <w:t>s</w:t>
      </w:r>
      <w:r w:rsidR="00F44DF3">
        <w:rPr>
          <w:lang w:val="en-GB"/>
        </w:rPr>
        <w:t xml:space="preserve"> the</w:t>
      </w:r>
      <w:r w:rsidR="005B7D79">
        <w:rPr>
          <w:lang w:val="en-GB"/>
        </w:rPr>
        <w:t>:</w:t>
      </w:r>
    </w:p>
    <w:p w14:paraId="428F4047" w14:textId="0F5F58A1" w:rsidR="003D7FCC" w:rsidRDefault="005B7D79" w:rsidP="003D7FCC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T</w:t>
      </w:r>
      <w:r w:rsidR="003D7FCC">
        <w:rPr>
          <w:lang w:val="en-GB"/>
        </w:rPr>
        <w:t>eam in charge</w:t>
      </w:r>
    </w:p>
    <w:p w14:paraId="57D7C7FE" w14:textId="4A345241" w:rsidR="003429B0" w:rsidRPr="003429B0" w:rsidRDefault="003429B0" w:rsidP="003429B0">
      <w:pPr>
        <w:pStyle w:val="ListParagraph"/>
        <w:numPr>
          <w:ilvl w:val="0"/>
          <w:numId w:val="11"/>
        </w:numPr>
        <w:rPr>
          <w:lang w:val="en-GB"/>
        </w:rPr>
      </w:pPr>
      <w:r w:rsidRPr="0059007D">
        <w:rPr>
          <w:lang w:val="en-GB"/>
        </w:rPr>
        <w:t>Host Type</w:t>
      </w:r>
    </w:p>
    <w:p w14:paraId="228025D3" w14:textId="58D30B47" w:rsidR="005B7D79" w:rsidRPr="005B7D79" w:rsidRDefault="00466A6E" w:rsidP="005B7D79">
      <w:pPr>
        <w:rPr>
          <w:lang w:val="en-GB"/>
        </w:rPr>
      </w:pPr>
      <w:r w:rsidRPr="00664618">
        <w:rPr>
          <w:rStyle w:val="SubtleReference"/>
        </w:rPr>
        <w:fldChar w:fldCharType="begin"/>
      </w:r>
      <w:r w:rsidRPr="00664618">
        <w:rPr>
          <w:rStyle w:val="SubtleReference"/>
        </w:rPr>
        <w:instrText xml:space="preserve"> REF _Ref62045805 \h </w:instrText>
      </w:r>
      <w:r w:rsidR="00664618">
        <w:rPr>
          <w:rStyle w:val="SubtleReference"/>
        </w:rPr>
        <w:instrText xml:space="preserve"> \* MERGEFORMAT </w:instrText>
      </w:r>
      <w:r w:rsidRPr="00664618">
        <w:rPr>
          <w:rStyle w:val="SubtleReference"/>
        </w:rPr>
      </w:r>
      <w:r w:rsidRPr="00664618">
        <w:rPr>
          <w:rStyle w:val="SubtleReference"/>
        </w:rPr>
        <w:fldChar w:fldCharType="separate"/>
      </w:r>
      <w:r w:rsidR="00114D09" w:rsidRPr="00114D09">
        <w:rPr>
          <w:rStyle w:val="SubtleReference"/>
        </w:rPr>
        <w:t>Figure 3</w:t>
      </w:r>
      <w:r w:rsidRPr="00664618">
        <w:rPr>
          <w:rStyle w:val="SubtleReference"/>
        </w:rPr>
        <w:fldChar w:fldCharType="end"/>
      </w:r>
      <w:r>
        <w:rPr>
          <w:lang w:val="en-GB"/>
        </w:rPr>
        <w:t xml:space="preserve"> </w:t>
      </w:r>
      <w:r w:rsidR="00664618">
        <w:rPr>
          <w:lang w:val="en-GB"/>
        </w:rPr>
        <w:t xml:space="preserve">shows </w:t>
      </w:r>
      <w:r w:rsidR="003A3E55">
        <w:rPr>
          <w:lang w:val="en-GB"/>
        </w:rPr>
        <w:t>API</w:t>
      </w:r>
      <w:r w:rsidR="005B7D79">
        <w:rPr>
          <w:lang w:val="en-GB"/>
        </w:rPr>
        <w:t xml:space="preserve"> support</w:t>
      </w:r>
      <w:r w:rsidR="00664618">
        <w:rPr>
          <w:lang w:val="en-GB"/>
        </w:rPr>
        <w:t xml:space="preserve"> that</w:t>
      </w:r>
      <w:r w:rsidR="005B7D79">
        <w:rPr>
          <w:lang w:val="en-GB"/>
        </w:rPr>
        <w:t xml:space="preserve"> contain</w:t>
      </w:r>
      <w:r w:rsidR="00664618">
        <w:rPr>
          <w:lang w:val="en-GB"/>
        </w:rPr>
        <w:t>s</w:t>
      </w:r>
      <w:r w:rsidR="005B7D79">
        <w:rPr>
          <w:lang w:val="en-GB"/>
        </w:rPr>
        <w:t xml:space="preserve"> the:</w:t>
      </w:r>
    </w:p>
    <w:p w14:paraId="4D00A1A5" w14:textId="6E9AE810" w:rsidR="003D7FCC" w:rsidRPr="003C20ED" w:rsidRDefault="003D7FCC" w:rsidP="00B30781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serial number</w:t>
      </w:r>
    </w:p>
    <w:p w14:paraId="5F60600A" w14:textId="77777777" w:rsidR="00B30781" w:rsidRPr="00B30781" w:rsidRDefault="00B30781" w:rsidP="00B30781">
      <w:pPr>
        <w:rPr>
          <w:lang w:val="en-GB"/>
        </w:rPr>
      </w:pPr>
    </w:p>
    <w:p w14:paraId="544852F4" w14:textId="77777777" w:rsidR="00D67CA7" w:rsidRDefault="00D67CA7">
      <w:pPr>
        <w:jc w:val="left"/>
        <w:rPr>
          <w:rFonts w:eastAsiaTheme="majorEastAsia" w:cstheme="majorBidi"/>
          <w:b/>
          <w:sz w:val="32"/>
          <w:szCs w:val="24"/>
          <w:lang w:val="en-GB"/>
        </w:rPr>
      </w:pPr>
      <w:r>
        <w:rPr>
          <w:lang w:val="en-GB"/>
        </w:rPr>
        <w:br w:type="page"/>
      </w:r>
    </w:p>
    <w:p w14:paraId="1C76A3BE" w14:textId="2C4AFFE9" w:rsidR="007E42D5" w:rsidRDefault="007E42D5" w:rsidP="00D86B18">
      <w:pPr>
        <w:pStyle w:val="Heading3"/>
        <w:rPr>
          <w:lang w:val="en-GB"/>
        </w:rPr>
      </w:pPr>
      <w:bookmarkStart w:id="14" w:name="_Toc62825939"/>
      <w:r>
        <w:rPr>
          <w:lang w:val="en-GB"/>
        </w:rPr>
        <w:lastRenderedPageBreak/>
        <w:t>Analysis and design</w:t>
      </w:r>
      <w:bookmarkEnd w:id="14"/>
    </w:p>
    <w:p w14:paraId="48737C24" w14:textId="77777777" w:rsidR="001663A4" w:rsidRPr="00651247" w:rsidRDefault="001663A4" w:rsidP="001663A4">
      <w:pPr>
        <w:pStyle w:val="Heading4"/>
        <w:rPr>
          <w:lang w:val="en-GB"/>
        </w:rPr>
      </w:pPr>
      <w:bookmarkStart w:id="15" w:name="_Toc62825940"/>
      <w:r w:rsidRPr="00651247">
        <w:rPr>
          <w:lang w:val="en-GB"/>
        </w:rPr>
        <w:t>Implementation</w:t>
      </w:r>
      <w:bookmarkEnd w:id="15"/>
    </w:p>
    <w:p w14:paraId="538DB017" w14:textId="532E1869" w:rsidR="003C5E8D" w:rsidRDefault="00427938" w:rsidP="003C5E8D">
      <w:pPr>
        <w:rPr>
          <w:lang w:val="en-GB"/>
        </w:rPr>
      </w:pPr>
      <w:r>
        <w:rPr>
          <w:lang w:val="en-GB"/>
        </w:rPr>
        <w:t>Step to</w:t>
      </w:r>
      <w:r w:rsidR="00B7600B">
        <w:rPr>
          <w:lang w:val="en-GB"/>
        </w:rPr>
        <w:t xml:space="preserve"> build the software:</w:t>
      </w:r>
    </w:p>
    <w:p w14:paraId="2A6B5182" w14:textId="30B88900" w:rsidR="00B7600B" w:rsidRDefault="00725944" w:rsidP="00B7600B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 xml:space="preserve">Creating </w:t>
      </w:r>
      <w:r w:rsidR="00D229F6">
        <w:rPr>
          <w:lang w:val="en-GB"/>
        </w:rPr>
        <w:t xml:space="preserve">a </w:t>
      </w:r>
      <w:r w:rsidR="004F4CA8">
        <w:rPr>
          <w:lang w:val="en-GB"/>
        </w:rPr>
        <w:t>list that will store the data that will be quer</w:t>
      </w:r>
      <w:r w:rsidR="00D229F6">
        <w:rPr>
          <w:lang w:val="en-GB"/>
        </w:rPr>
        <w:t>ied</w:t>
      </w:r>
      <w:r w:rsidR="004F4CA8">
        <w:rPr>
          <w:lang w:val="en-GB"/>
        </w:rPr>
        <w:t>.</w:t>
      </w:r>
    </w:p>
    <w:p w14:paraId="4260F2E3" w14:textId="77777777" w:rsidR="004C4B0D" w:rsidRPr="004C4B0D" w:rsidRDefault="004C4B0D" w:rsidP="004C4B0D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C4B0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 =requests.Session()</w:t>
      </w:r>
    </w:p>
    <w:p w14:paraId="1C52C78F" w14:textId="77777777" w:rsidR="004C4B0D" w:rsidRPr="004C4B0D" w:rsidRDefault="004C4B0D" w:rsidP="004C4B0D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C4B0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IDList = []</w:t>
      </w:r>
    </w:p>
    <w:p w14:paraId="2EBE6B4D" w14:textId="77777777" w:rsidR="004C4B0D" w:rsidRPr="004C4B0D" w:rsidRDefault="004C4B0D" w:rsidP="004C4B0D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C4B0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ameList = []</w:t>
      </w:r>
    </w:p>
    <w:p w14:paraId="5A274535" w14:textId="77777777" w:rsidR="004C4B0D" w:rsidRPr="004C4B0D" w:rsidRDefault="004C4B0D" w:rsidP="004C4B0D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C4B0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stTypeList = []</w:t>
      </w:r>
    </w:p>
    <w:p w14:paraId="2F96F319" w14:textId="77777777" w:rsidR="004C4B0D" w:rsidRPr="004C4B0D" w:rsidRDefault="004C4B0D" w:rsidP="004C4B0D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C4B0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eamInChargeList = []</w:t>
      </w:r>
    </w:p>
    <w:p w14:paraId="4CF8CEB0" w14:textId="77777777" w:rsidR="004C4B0D" w:rsidRPr="004C4B0D" w:rsidRDefault="004C4B0D" w:rsidP="004C4B0D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C4B0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erialNumberList =[]</w:t>
      </w:r>
    </w:p>
    <w:p w14:paraId="4BC2FCDB" w14:textId="34B5E039" w:rsidR="00CB6B41" w:rsidRDefault="008E6E96" w:rsidP="00A445C5">
      <w:pPr>
        <w:rPr>
          <w:lang w:val="en-GB"/>
        </w:rPr>
      </w:pPr>
      <w:r>
        <w:rPr>
          <w:lang w:val="en-GB"/>
        </w:rPr>
        <w:t>These are global variables</w:t>
      </w:r>
      <w:r w:rsidR="00A86E57">
        <w:rPr>
          <w:lang w:val="en-GB"/>
        </w:rPr>
        <w:t xml:space="preserve"> that will be fill</w:t>
      </w:r>
      <w:r w:rsidR="00024856">
        <w:rPr>
          <w:lang w:val="en-GB"/>
        </w:rPr>
        <w:t>ed</w:t>
      </w:r>
      <w:r w:rsidR="00A86E57">
        <w:rPr>
          <w:lang w:val="en-GB"/>
        </w:rPr>
        <w:t xml:space="preserve"> throughout the running of other methods/functions in the program.</w:t>
      </w:r>
    </w:p>
    <w:p w14:paraId="10E9F018" w14:textId="77777777" w:rsidR="00CB6B41" w:rsidRPr="00A445C5" w:rsidRDefault="00CB6B41" w:rsidP="00A445C5">
      <w:pPr>
        <w:rPr>
          <w:lang w:val="en-GB"/>
        </w:rPr>
      </w:pPr>
    </w:p>
    <w:p w14:paraId="5D657359" w14:textId="6C384C02" w:rsidR="004F4CA8" w:rsidRDefault="00814BD8" w:rsidP="00B7600B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>Welcome the user</w:t>
      </w:r>
    </w:p>
    <w:p w14:paraId="7EE865EC" w14:textId="77777777" w:rsidR="005D034A" w:rsidRPr="005D034A" w:rsidRDefault="005D034A" w:rsidP="005D034A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D034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5D034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5D034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welcome</w:t>
      </w:r>
      <w:r w:rsidRPr="005D034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:</w:t>
      </w:r>
    </w:p>
    <w:p w14:paraId="349B1AC7" w14:textId="77777777" w:rsidR="005D034A" w:rsidRPr="005D034A" w:rsidRDefault="005D034A" w:rsidP="005D034A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5D034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5D034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5D034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5D034A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__________________welcome "</w:t>
      </w:r>
      <w:r w:rsidRPr="005D034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getpass.getuser() + </w:t>
      </w:r>
      <w:r w:rsidRPr="005D034A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__________________"</w:t>
      </w:r>
      <w:r w:rsidRPr="005D034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6C8EB67" w14:textId="02D5D1A7" w:rsidR="004C4B0D" w:rsidRDefault="004C4B0D" w:rsidP="004C4B0D">
      <w:pPr>
        <w:rPr>
          <w:lang w:val="en-GB"/>
        </w:rPr>
      </w:pPr>
    </w:p>
    <w:p w14:paraId="5FD8B1DB" w14:textId="2C21E6E2" w:rsidR="00E23B0B" w:rsidRDefault="00DC0382" w:rsidP="004C4B0D">
      <w:pPr>
        <w:rPr>
          <w:lang w:val="en-GB"/>
        </w:rPr>
      </w:pPr>
      <w:r>
        <w:rPr>
          <w:lang w:val="en-GB"/>
        </w:rPr>
        <w:t>This</w:t>
      </w:r>
      <w:r w:rsidR="00EC04C4">
        <w:rPr>
          <w:lang w:val="en-GB"/>
        </w:rPr>
        <w:t xml:space="preserve"> is a welcome message that will get the username of the current user and </w:t>
      </w:r>
      <w:r w:rsidR="009D7BF2">
        <w:rPr>
          <w:lang w:val="en-GB"/>
        </w:rPr>
        <w:t xml:space="preserve">output </w:t>
      </w:r>
      <w:r>
        <w:rPr>
          <w:lang w:val="en-GB"/>
        </w:rPr>
        <w:t>“</w:t>
      </w:r>
      <w:r w:rsidR="009D7BF2">
        <w:rPr>
          <w:lang w:val="en-GB"/>
        </w:rPr>
        <w:t>welcome John.D</w:t>
      </w:r>
      <w:r>
        <w:rPr>
          <w:lang w:val="en-GB"/>
        </w:rPr>
        <w:t>oe”.</w:t>
      </w:r>
    </w:p>
    <w:p w14:paraId="081D519C" w14:textId="77777777" w:rsidR="00E23B0B" w:rsidRPr="004C4B0D" w:rsidRDefault="00E23B0B" w:rsidP="004C4B0D">
      <w:pPr>
        <w:rPr>
          <w:lang w:val="en-GB"/>
        </w:rPr>
      </w:pPr>
    </w:p>
    <w:p w14:paraId="2DE1BE31" w14:textId="4C6E12F2" w:rsidR="00814BD8" w:rsidRDefault="00814BD8" w:rsidP="00B7600B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>Installing python packages</w:t>
      </w:r>
    </w:p>
    <w:p w14:paraId="1FBFF848" w14:textId="77777777" w:rsidR="005D034A" w:rsidRPr="00632DFE" w:rsidRDefault="005D034A" w:rsidP="00632DFE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32DF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632DF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32DF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stallPackages</w:t>
      </w:r>
      <w:r w:rsidRPr="00632DF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:</w:t>
      </w:r>
    </w:p>
    <w:p w14:paraId="22A4A55F" w14:textId="77777777" w:rsidR="005D034A" w:rsidRPr="00632DFE" w:rsidRDefault="005D034A" w:rsidP="00632DFE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32DF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632DF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632DF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632DF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stalling required packages"</w:t>
      </w:r>
      <w:r w:rsidRPr="00632DF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168F55F" w14:textId="77777777" w:rsidR="005D034A" w:rsidRPr="00632DFE" w:rsidRDefault="005D034A" w:rsidP="00632DFE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32DF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os.system(</w:t>
      </w:r>
      <w:r w:rsidRPr="00632DF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url https://bootstrap.pypa.io/get-pip.py -o get-pip.py"</w:t>
      </w:r>
      <w:r w:rsidRPr="00632DF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299F868" w14:textId="77777777" w:rsidR="005D034A" w:rsidRPr="00632DFE" w:rsidRDefault="005D034A" w:rsidP="00632DFE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32DF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os.system(</w:t>
      </w:r>
      <w:r w:rsidRPr="00632DF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ython get-pip.py"</w:t>
      </w:r>
      <w:r w:rsidRPr="00632DF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7DB7EC7" w14:textId="77777777" w:rsidR="005D034A" w:rsidRPr="00632DFE" w:rsidRDefault="005D034A" w:rsidP="00632DFE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32DF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os.system(</w:t>
      </w:r>
      <w:r w:rsidRPr="00632DF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ip install requests"</w:t>
      </w:r>
      <w:r w:rsidRPr="00632DF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A9B7FB2" w14:textId="77777777" w:rsidR="005D034A" w:rsidRPr="00632DFE" w:rsidRDefault="005D034A" w:rsidP="00632DFE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32DF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os.system(</w:t>
      </w:r>
      <w:r w:rsidRPr="00632DF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ip install pandas"</w:t>
      </w:r>
      <w:r w:rsidRPr="00632DF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A7E9C9D" w14:textId="77777777" w:rsidR="005D034A" w:rsidRPr="00632DFE" w:rsidRDefault="005D034A" w:rsidP="00632DFE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32DF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os.system(</w:t>
      </w:r>
      <w:r w:rsidRPr="00632DF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ip install xlsxwriter"</w:t>
      </w:r>
      <w:r w:rsidRPr="00632DF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64B21C7" w14:textId="77777777" w:rsidR="005D034A" w:rsidRPr="00632DFE" w:rsidRDefault="005D034A" w:rsidP="00632DFE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32DF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os.system(</w:t>
      </w:r>
      <w:r w:rsidRPr="00632DF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ip install xlrd"</w:t>
      </w:r>
      <w:r w:rsidRPr="00632DF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5D99B77" w14:textId="2BDC7AF9" w:rsidR="005D034A" w:rsidRDefault="005D034A" w:rsidP="005D034A">
      <w:pPr>
        <w:rPr>
          <w:lang w:val="en-GB"/>
        </w:rPr>
      </w:pPr>
    </w:p>
    <w:p w14:paraId="44665B41" w14:textId="6C46241E" w:rsidR="00DC0382" w:rsidRDefault="00DC0382" w:rsidP="005D034A">
      <w:pPr>
        <w:rPr>
          <w:lang w:val="en-GB"/>
        </w:rPr>
      </w:pPr>
      <w:r>
        <w:rPr>
          <w:lang w:val="en-GB"/>
        </w:rPr>
        <w:t>The program itself will install the required</w:t>
      </w:r>
      <w:r w:rsidR="00C50BF9">
        <w:rPr>
          <w:lang w:val="en-GB"/>
        </w:rPr>
        <w:t xml:space="preserve"> python</w:t>
      </w:r>
      <w:r>
        <w:rPr>
          <w:lang w:val="en-GB"/>
        </w:rPr>
        <w:t xml:space="preserve"> depen</w:t>
      </w:r>
      <w:r w:rsidR="00D00D6A">
        <w:rPr>
          <w:lang w:val="en-GB"/>
        </w:rPr>
        <w:t xml:space="preserve">dencies </w:t>
      </w:r>
      <w:r w:rsidR="00A33EAF">
        <w:rPr>
          <w:lang w:val="en-GB"/>
        </w:rPr>
        <w:t>and</w:t>
      </w:r>
      <w:r w:rsidR="00D00D6A">
        <w:rPr>
          <w:lang w:val="en-GB"/>
        </w:rPr>
        <w:t xml:space="preserve"> installing pip</w:t>
      </w:r>
      <w:r w:rsidR="00E01860">
        <w:rPr>
          <w:lang w:val="en-GB"/>
        </w:rPr>
        <w:t xml:space="preserve">, </w:t>
      </w:r>
      <w:r w:rsidR="00143B12" w:rsidRPr="00143B12">
        <w:rPr>
          <w:lang w:val="en-GB"/>
        </w:rPr>
        <w:t>the package installer for Python</w:t>
      </w:r>
      <w:r w:rsidR="00E01860">
        <w:rPr>
          <w:lang w:val="en-GB"/>
        </w:rPr>
        <w:t>.</w:t>
      </w:r>
    </w:p>
    <w:p w14:paraId="78590128" w14:textId="77777777" w:rsidR="00DC0382" w:rsidRPr="005D034A" w:rsidRDefault="00DC0382" w:rsidP="005D034A">
      <w:pPr>
        <w:rPr>
          <w:lang w:val="en-GB"/>
        </w:rPr>
      </w:pPr>
    </w:p>
    <w:p w14:paraId="36827F1C" w14:textId="77777777" w:rsidR="005754CB" w:rsidRDefault="005754CB">
      <w:pPr>
        <w:jc w:val="left"/>
        <w:rPr>
          <w:lang w:val="en-GB"/>
        </w:rPr>
      </w:pPr>
      <w:r>
        <w:rPr>
          <w:lang w:val="en-GB"/>
        </w:rPr>
        <w:br w:type="page"/>
      </w:r>
    </w:p>
    <w:p w14:paraId="317CCF38" w14:textId="234C05AD" w:rsidR="002A6D34" w:rsidRDefault="009B73EE" w:rsidP="00B7600B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lastRenderedPageBreak/>
        <w:t xml:space="preserve">Get the </w:t>
      </w:r>
      <w:r w:rsidR="0054212D">
        <w:rPr>
          <w:lang w:val="en-GB"/>
        </w:rPr>
        <w:t>user to login and save to session</w:t>
      </w:r>
    </w:p>
    <w:p w14:paraId="43CED0FA" w14:textId="77777777" w:rsidR="00AA76C4" w:rsidRPr="00AA76C4" w:rsidRDefault="00AA76C4" w:rsidP="00AA76C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A76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login=getpass.getuser()</w:t>
      </w:r>
    </w:p>
    <w:p w14:paraId="7033E647" w14:textId="77777777" w:rsidR="00AA76C4" w:rsidRPr="00AA76C4" w:rsidRDefault="00AA76C4" w:rsidP="00AA76C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A76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AA76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A76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__________________login with your credentials___________________"</w:t>
      </w:r>
      <w:r w:rsidRPr="00AA76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2161B5F" w14:textId="77777777" w:rsidR="00AA76C4" w:rsidRPr="00AA76C4" w:rsidRDefault="00AA76C4" w:rsidP="00AA76C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A76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ssword = getpass.getpass(</w:t>
      </w:r>
      <w:r w:rsidRPr="00AA76C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ompt</w:t>
      </w:r>
      <w:r w:rsidRPr="00AA76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login + </w:t>
      </w:r>
      <w:r w:rsidRPr="00AA76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password: '</w:t>
      </w:r>
      <w:r w:rsidRPr="00AA76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</w:t>
      </w:r>
    </w:p>
    <w:p w14:paraId="7524BC70" w14:textId="77777777" w:rsidR="00AA76C4" w:rsidRPr="00AA76C4" w:rsidRDefault="00AA76C4" w:rsidP="00AA76C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A76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redentials = {</w:t>
      </w:r>
      <w:r w:rsidRPr="00AA76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ogin'</w:t>
      </w:r>
      <w:r w:rsidRPr="00AA76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login, </w:t>
      </w:r>
      <w:r w:rsidRPr="00AA76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assword'</w:t>
      </w:r>
      <w:r w:rsidRPr="00AA76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password}</w:t>
      </w:r>
    </w:p>
    <w:p w14:paraId="1D5E05FB" w14:textId="77777777" w:rsidR="00AA76C4" w:rsidRPr="00AA76C4" w:rsidRDefault="00AA76C4" w:rsidP="00AA76C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A76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loggedIn = s.post(</w:t>
      </w:r>
      <w:r w:rsidRPr="00AA76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intranet.linkbynet.com/v7/api/1.1/Authentification.json/LogIn"</w:t>
      </w:r>
      <w:r w:rsidRPr="00AA76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credentials)</w:t>
      </w:r>
    </w:p>
    <w:p w14:paraId="3B183A3D" w14:textId="77777777" w:rsidR="00AA76C4" w:rsidRPr="00AA76C4" w:rsidRDefault="00AA76C4" w:rsidP="00AA76C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A76C4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AA76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loggedIn.ok:</w:t>
      </w:r>
    </w:p>
    <w:p w14:paraId="2B7EF7A6" w14:textId="77777777" w:rsidR="00AA76C4" w:rsidRPr="00AA76C4" w:rsidRDefault="00AA76C4" w:rsidP="00AA76C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A76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AA76C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AA76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A76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your are logged in"</w:t>
      </w:r>
      <w:r w:rsidRPr="00AA76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0EF6BB4" w14:textId="77777777" w:rsidR="00AA76C4" w:rsidRPr="00AA76C4" w:rsidRDefault="00AA76C4" w:rsidP="00AA76C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A76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readFile</w:t>
      </w:r>
      <w:bookmarkStart w:id="16" w:name="_Hlk62391764"/>
      <w:r w:rsidRPr="00AA76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A76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quipment_ID_Or_Name_list.txt</w:t>
      </w:r>
      <w:bookmarkEnd w:id="16"/>
      <w:r w:rsidRPr="00AA76C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AA76C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2C2BC93" w14:textId="00E5C7DD" w:rsidR="00632DFE" w:rsidRDefault="00632DFE" w:rsidP="00632DFE">
      <w:pPr>
        <w:rPr>
          <w:lang w:val="en-GB"/>
        </w:rPr>
      </w:pPr>
    </w:p>
    <w:p w14:paraId="0A310E61" w14:textId="76D464E1" w:rsidR="0061227E" w:rsidRDefault="00582FAE" w:rsidP="00632DFE">
      <w:pPr>
        <w:rPr>
          <w:lang w:val="en-GB"/>
        </w:rPr>
      </w:pPr>
      <w:r>
        <w:rPr>
          <w:lang w:val="en-GB"/>
        </w:rPr>
        <w:t>T</w:t>
      </w:r>
      <w:r w:rsidR="002A0FA4">
        <w:rPr>
          <w:lang w:val="en-GB"/>
        </w:rPr>
        <w:t>his part will prompt the user to enter his/her password</w:t>
      </w:r>
      <w:r>
        <w:rPr>
          <w:lang w:val="en-GB"/>
        </w:rPr>
        <w:t>.</w:t>
      </w:r>
      <w:r w:rsidR="004504B1">
        <w:rPr>
          <w:lang w:val="en-GB"/>
        </w:rPr>
        <w:t xml:space="preserve"> If </w:t>
      </w:r>
      <w:r w:rsidR="00F3239C">
        <w:rPr>
          <w:lang w:val="en-GB"/>
        </w:rPr>
        <w:t>“</w:t>
      </w:r>
      <w:r w:rsidR="004504B1">
        <w:rPr>
          <w:lang w:val="en-GB"/>
        </w:rPr>
        <w:t>loggedIn.ok</w:t>
      </w:r>
      <w:r w:rsidR="00F3239C">
        <w:rPr>
          <w:lang w:val="en-GB"/>
        </w:rPr>
        <w:t>”</w:t>
      </w:r>
      <w:r w:rsidR="004504B1">
        <w:rPr>
          <w:lang w:val="en-GB"/>
        </w:rPr>
        <w:t xml:space="preserve"> means that </w:t>
      </w:r>
      <w:r w:rsidR="00024856">
        <w:rPr>
          <w:lang w:val="en-GB"/>
        </w:rPr>
        <w:t>HTTP</w:t>
      </w:r>
      <w:r w:rsidR="004504B1">
        <w:rPr>
          <w:lang w:val="en-GB"/>
        </w:rPr>
        <w:t xml:space="preserve"> code return was 200</w:t>
      </w:r>
      <w:r w:rsidR="00DF451D">
        <w:rPr>
          <w:lang w:val="en-GB"/>
        </w:rPr>
        <w:t xml:space="preserve">, </w:t>
      </w:r>
      <w:r w:rsidR="00F3239C">
        <w:rPr>
          <w:lang w:val="en-GB"/>
        </w:rPr>
        <w:t>therefore</w:t>
      </w:r>
      <w:r w:rsidR="00DF451D">
        <w:rPr>
          <w:lang w:val="en-GB"/>
        </w:rPr>
        <w:t xml:space="preserve"> you are logged in to the intranet.</w:t>
      </w:r>
      <w:r w:rsidR="00926806">
        <w:rPr>
          <w:lang w:val="en-GB"/>
        </w:rPr>
        <w:t xml:space="preserve"> </w:t>
      </w:r>
      <w:r w:rsidR="00AC6EB7">
        <w:rPr>
          <w:lang w:val="en-GB"/>
        </w:rPr>
        <w:t>Session</w:t>
      </w:r>
      <w:r w:rsidR="00926806">
        <w:rPr>
          <w:lang w:val="en-GB"/>
        </w:rPr>
        <w:t xml:space="preserve"> in </w:t>
      </w:r>
      <w:r w:rsidR="007920B0">
        <w:rPr>
          <w:lang w:val="en-GB"/>
        </w:rPr>
        <w:t>python</w:t>
      </w:r>
      <w:r w:rsidR="00926806">
        <w:rPr>
          <w:lang w:val="en-GB"/>
        </w:rPr>
        <w:t xml:space="preserve"> </w:t>
      </w:r>
      <w:r w:rsidR="00AC6EB7">
        <w:rPr>
          <w:lang w:val="en-GB"/>
        </w:rPr>
        <w:t xml:space="preserve">was used </w:t>
      </w:r>
      <w:r w:rsidR="00637EF1">
        <w:rPr>
          <w:lang w:val="en-GB"/>
        </w:rPr>
        <w:t xml:space="preserve">to keep the user logged in and </w:t>
      </w:r>
      <w:r w:rsidR="00C1507A">
        <w:rPr>
          <w:lang w:val="en-GB"/>
        </w:rPr>
        <w:t xml:space="preserve">make his/her </w:t>
      </w:r>
      <w:r w:rsidR="007920B0">
        <w:rPr>
          <w:lang w:val="en-GB"/>
        </w:rPr>
        <w:t>query</w:t>
      </w:r>
      <w:r w:rsidR="00C1507A">
        <w:rPr>
          <w:lang w:val="en-GB"/>
        </w:rPr>
        <w:t xml:space="preserve"> to idefix</w:t>
      </w:r>
      <w:r w:rsidR="00425E1E">
        <w:rPr>
          <w:lang w:val="en-GB"/>
        </w:rPr>
        <w:t xml:space="preserve"> without having to lo</w:t>
      </w:r>
      <w:r w:rsidR="007920B0">
        <w:rPr>
          <w:lang w:val="en-GB"/>
        </w:rPr>
        <w:t>g</w:t>
      </w:r>
      <w:r w:rsidR="00425E1E">
        <w:rPr>
          <w:lang w:val="en-GB"/>
        </w:rPr>
        <w:t xml:space="preserve"> in again. This will decrease the qu</w:t>
      </w:r>
      <w:r w:rsidR="007920B0">
        <w:rPr>
          <w:lang w:val="en-GB"/>
        </w:rPr>
        <w:t>erying speed.</w:t>
      </w:r>
      <w:r w:rsidR="00BC47FD">
        <w:rPr>
          <w:lang w:val="en-GB"/>
        </w:rPr>
        <w:t xml:space="preserve"> </w:t>
      </w:r>
      <w:r w:rsidR="00983A9B">
        <w:rPr>
          <w:lang w:val="en-GB"/>
        </w:rPr>
        <w:t xml:space="preserve">Then the file </w:t>
      </w:r>
      <w:r w:rsidR="00A93407">
        <w:rPr>
          <w:lang w:val="en-GB"/>
        </w:rPr>
        <w:t>“</w:t>
      </w:r>
      <w:r w:rsidR="00983A9B" w:rsidRPr="00983A9B">
        <w:rPr>
          <w:lang w:val="en-GB"/>
        </w:rPr>
        <w:t>Equipment_ID_Or_Name_list.txt</w:t>
      </w:r>
      <w:r w:rsidR="00A93407">
        <w:rPr>
          <w:lang w:val="en-GB"/>
        </w:rPr>
        <w:t>” will be read.</w:t>
      </w:r>
    </w:p>
    <w:p w14:paraId="28035B40" w14:textId="77777777" w:rsidR="0061227E" w:rsidRPr="00632DFE" w:rsidRDefault="0061227E" w:rsidP="00632DFE">
      <w:pPr>
        <w:rPr>
          <w:lang w:val="en-GB"/>
        </w:rPr>
      </w:pPr>
    </w:p>
    <w:p w14:paraId="256869F6" w14:textId="6981B2E6" w:rsidR="0054212D" w:rsidRDefault="0054212D" w:rsidP="00B7600B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>Read the equipment list from a text file</w:t>
      </w:r>
    </w:p>
    <w:p w14:paraId="3166D00A" w14:textId="77777777" w:rsidR="008F6A54" w:rsidRPr="008F6A54" w:rsidRDefault="008F6A54" w:rsidP="008F6A5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F6A5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8F6A5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adFile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F6A5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epath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5047E08E" w14:textId="77777777" w:rsidR="008F6A54" w:rsidRPr="008F6A54" w:rsidRDefault="008F6A54" w:rsidP="008F6A5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8F6A54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pathlib.Path(filepath).exists()) </w:t>
      </w:r>
      <w:r w:rsidRPr="008F6A5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nd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os.stat(filepath).st_size &gt; </w:t>
      </w:r>
      <w:r w:rsidRPr="008F6A54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07E8804" w14:textId="77777777" w:rsidR="008F6A54" w:rsidRPr="008F6A54" w:rsidRDefault="008F6A54" w:rsidP="008F6A5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populateLists()</w:t>
      </w:r>
    </w:p>
    <w:p w14:paraId="4134F8E4" w14:textId="77777777" w:rsidR="008F6A54" w:rsidRPr="008F6A54" w:rsidRDefault="008F6A54" w:rsidP="008F6A5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8F6A54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   </w:t>
      </w:r>
    </w:p>
    <w:p w14:paraId="283D0AFC" w14:textId="77777777" w:rsidR="008F6A54" w:rsidRPr="008F6A54" w:rsidRDefault="008F6A54" w:rsidP="008F6A5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F6A5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pen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filepath, </w:t>
      </w:r>
      <w:r w:rsidRPr="008F6A5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"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8DB3C50" w14:textId="77777777" w:rsidR="008F6A54" w:rsidRPr="008F6A54" w:rsidRDefault="008F6A54" w:rsidP="008F6A5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F6A5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F6A5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sert equipment ids or names in the opened text file"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DA5AFF1" w14:textId="77777777" w:rsidR="008F6A54" w:rsidRPr="008F6A54" w:rsidRDefault="008F6A54" w:rsidP="008F6A5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openFile(filepath)</w:t>
      </w:r>
    </w:p>
    <w:p w14:paraId="785B7316" w14:textId="77777777" w:rsidR="008F6A54" w:rsidRPr="008F6A54" w:rsidRDefault="008F6A54" w:rsidP="008F6A5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F6A5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F6A5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ess enter when finished inserting and saving'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75AF838" w14:textId="77777777" w:rsidR="008F6A54" w:rsidRPr="008F6A54" w:rsidRDefault="008F6A54" w:rsidP="008F6A5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readFile(filepath)</w:t>
      </w:r>
    </w:p>
    <w:p w14:paraId="27F16578" w14:textId="77777777" w:rsidR="008F6A54" w:rsidRPr="008F6A54" w:rsidRDefault="008F6A54" w:rsidP="008F6A5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F6A5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8F6A5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penFile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F6A5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epath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2CE805C" w14:textId="77777777" w:rsidR="008F6A54" w:rsidRPr="008F6A54" w:rsidRDefault="008F6A54" w:rsidP="008F6A5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8F6A5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F6A5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opening file"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71F4C78" w14:textId="77777777" w:rsidR="008F6A54" w:rsidRPr="008F6A54" w:rsidRDefault="008F6A54" w:rsidP="008F6A5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8F6A54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platform.system() == </w:t>
      </w:r>
      <w:r w:rsidRPr="008F6A5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Darwin'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      </w:t>
      </w:r>
      <w:r w:rsidRPr="008F6A5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macOS</w:t>
      </w:r>
    </w:p>
    <w:p w14:paraId="06C58BF6" w14:textId="77777777" w:rsidR="008F6A54" w:rsidRPr="008F6A54" w:rsidRDefault="008F6A54" w:rsidP="008F6A5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subprocess.call((</w:t>
      </w:r>
      <w:r w:rsidRPr="008F6A5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open'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filepath))</w:t>
      </w:r>
    </w:p>
    <w:p w14:paraId="6397134A" w14:textId="77777777" w:rsidR="008F6A54" w:rsidRPr="008F6A54" w:rsidRDefault="008F6A54" w:rsidP="008F6A5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8F6A54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if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platform.system() == </w:t>
      </w:r>
      <w:r w:rsidRPr="008F6A5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Windows'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   </w:t>
      </w:r>
      <w:r w:rsidRPr="008F6A5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Windows</w:t>
      </w:r>
    </w:p>
    <w:p w14:paraId="35CBDD31" w14:textId="77777777" w:rsidR="008F6A54" w:rsidRPr="008F6A54" w:rsidRDefault="008F6A54" w:rsidP="008F6A5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os.startfile(filepath)</w:t>
      </w:r>
    </w:p>
    <w:p w14:paraId="68F17C70" w14:textId="77777777" w:rsidR="008F6A54" w:rsidRPr="008F6A54" w:rsidRDefault="008F6A54" w:rsidP="008F6A5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8F6A54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                                  </w:t>
      </w:r>
      <w:r w:rsidRPr="008F6A5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linux variants</w:t>
      </w:r>
    </w:p>
    <w:p w14:paraId="133FB426" w14:textId="77777777" w:rsidR="008F6A54" w:rsidRPr="008F6A54" w:rsidRDefault="008F6A54" w:rsidP="008F6A54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subprocess.call((</w:t>
      </w:r>
      <w:r w:rsidRPr="008F6A5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xdg-open'</w:t>
      </w:r>
      <w:r w:rsidRPr="008F6A5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filepath))</w:t>
      </w:r>
    </w:p>
    <w:p w14:paraId="2FB92248" w14:textId="07702E83" w:rsidR="00205945" w:rsidRDefault="00205945" w:rsidP="00205945">
      <w:pPr>
        <w:rPr>
          <w:lang w:val="en-GB"/>
        </w:rPr>
      </w:pPr>
    </w:p>
    <w:p w14:paraId="58889DEA" w14:textId="46FAC117" w:rsidR="00450BF4" w:rsidRDefault="00051D10" w:rsidP="00450BF4">
      <w:pPr>
        <w:rPr>
          <w:lang w:val="en-GB"/>
        </w:rPr>
      </w:pPr>
      <w:r>
        <w:rPr>
          <w:lang w:val="en-GB"/>
        </w:rPr>
        <w:t>T</w:t>
      </w:r>
      <w:r w:rsidR="00BC2A3A">
        <w:rPr>
          <w:lang w:val="en-GB"/>
        </w:rPr>
        <w:t xml:space="preserve">he </w:t>
      </w:r>
      <w:r>
        <w:rPr>
          <w:lang w:val="en-GB"/>
        </w:rPr>
        <w:t>“</w:t>
      </w:r>
      <w:r w:rsidR="00BC2A3A">
        <w:rPr>
          <w:lang w:val="en-GB"/>
        </w:rPr>
        <w:t>readFile</w:t>
      </w:r>
      <w:r>
        <w:rPr>
          <w:lang w:val="en-GB"/>
        </w:rPr>
        <w:t>”</w:t>
      </w:r>
      <w:r w:rsidR="00BC2A3A">
        <w:rPr>
          <w:lang w:val="en-GB"/>
        </w:rPr>
        <w:t xml:space="preserve"> </w:t>
      </w:r>
      <w:r w:rsidR="00292F42">
        <w:rPr>
          <w:lang w:val="en-GB"/>
        </w:rPr>
        <w:t>method will</w:t>
      </w:r>
      <w:r w:rsidR="00BC2A3A">
        <w:rPr>
          <w:lang w:val="en-GB"/>
        </w:rPr>
        <w:t xml:space="preserve"> verify </w:t>
      </w:r>
      <w:r w:rsidR="00292F42">
        <w:rPr>
          <w:lang w:val="en-GB"/>
        </w:rPr>
        <w:t>if the</w:t>
      </w:r>
      <w:r w:rsidR="008E6207">
        <w:rPr>
          <w:lang w:val="en-GB"/>
        </w:rPr>
        <w:t xml:space="preserve"> file </w:t>
      </w:r>
      <w:r w:rsidR="005D33E7">
        <w:rPr>
          <w:lang w:val="en-GB"/>
        </w:rPr>
        <w:t>exists</w:t>
      </w:r>
      <w:r w:rsidR="008E6207">
        <w:rPr>
          <w:lang w:val="en-GB"/>
        </w:rPr>
        <w:t xml:space="preserve"> and of </w:t>
      </w:r>
      <w:r w:rsidR="005D33E7">
        <w:rPr>
          <w:lang w:val="en-GB"/>
        </w:rPr>
        <w:t>its</w:t>
      </w:r>
      <w:r w:rsidR="008E6207">
        <w:rPr>
          <w:lang w:val="en-GB"/>
        </w:rPr>
        <w:t xml:space="preserve"> size is greater than 0</w:t>
      </w:r>
      <w:r w:rsidR="00A533D6">
        <w:rPr>
          <w:lang w:val="en-GB"/>
        </w:rPr>
        <w:t xml:space="preserve"> </w:t>
      </w:r>
      <w:r>
        <w:rPr>
          <w:lang w:val="en-GB"/>
        </w:rPr>
        <w:t xml:space="preserve">(that </w:t>
      </w:r>
      <w:r w:rsidR="00483B46">
        <w:rPr>
          <w:lang w:val="en-GB"/>
        </w:rPr>
        <w:t>means</w:t>
      </w:r>
      <w:r>
        <w:rPr>
          <w:lang w:val="en-GB"/>
        </w:rPr>
        <w:t xml:space="preserve"> that it </w:t>
      </w:r>
      <w:r w:rsidR="005D33E7">
        <w:rPr>
          <w:lang w:val="en-GB"/>
        </w:rPr>
        <w:t>contains</w:t>
      </w:r>
      <w:r>
        <w:rPr>
          <w:lang w:val="en-GB"/>
        </w:rPr>
        <w:t xml:space="preserve"> something or is not empty)</w:t>
      </w:r>
      <w:r w:rsidR="00483B46">
        <w:rPr>
          <w:lang w:val="en-GB"/>
        </w:rPr>
        <w:t xml:space="preserve"> then </w:t>
      </w:r>
      <w:r w:rsidR="004B0E75">
        <w:rPr>
          <w:lang w:val="en-GB"/>
        </w:rPr>
        <w:t xml:space="preserve">it will populate </w:t>
      </w:r>
      <w:r w:rsidR="00292F42">
        <w:rPr>
          <w:lang w:val="en-GB"/>
        </w:rPr>
        <w:t>the python</w:t>
      </w:r>
      <w:r w:rsidR="004B0E75">
        <w:rPr>
          <w:lang w:val="en-GB"/>
        </w:rPr>
        <w:t xml:space="preserve"> </w:t>
      </w:r>
      <w:r w:rsidR="00292F42">
        <w:rPr>
          <w:lang w:val="en-GB"/>
        </w:rPr>
        <w:t xml:space="preserve">variables. If </w:t>
      </w:r>
      <w:r w:rsidR="005D33E7">
        <w:rPr>
          <w:lang w:val="en-GB"/>
        </w:rPr>
        <w:t xml:space="preserve">the previous condition is not met, </w:t>
      </w:r>
      <w:r w:rsidR="00E371CF">
        <w:rPr>
          <w:lang w:val="en-GB"/>
        </w:rPr>
        <w:t>it will create and open the file “</w:t>
      </w:r>
      <w:r w:rsidR="00E371CF" w:rsidRPr="00983A9B">
        <w:rPr>
          <w:lang w:val="en-GB"/>
        </w:rPr>
        <w:t>Equipment_ID_Or_Name_list.txt</w:t>
      </w:r>
      <w:r w:rsidR="00E371CF">
        <w:rPr>
          <w:lang w:val="en-GB"/>
        </w:rPr>
        <w:t>”</w:t>
      </w:r>
      <w:r w:rsidR="00D77852">
        <w:rPr>
          <w:lang w:val="en-GB"/>
        </w:rPr>
        <w:t xml:space="preserve"> and pause itself</w:t>
      </w:r>
      <w:r w:rsidR="001D27D2">
        <w:rPr>
          <w:lang w:val="en-GB"/>
        </w:rPr>
        <w:t xml:space="preserve"> until you fill the opened </w:t>
      </w:r>
      <w:r w:rsidR="00D120C3">
        <w:rPr>
          <w:lang w:val="en-GB"/>
        </w:rPr>
        <w:t>file,</w:t>
      </w:r>
      <w:r w:rsidR="001D27D2">
        <w:rPr>
          <w:lang w:val="en-GB"/>
        </w:rPr>
        <w:t xml:space="preserve"> saved and press enter</w:t>
      </w:r>
      <w:r w:rsidR="00D120C3">
        <w:rPr>
          <w:lang w:val="en-GB"/>
        </w:rPr>
        <w:t>. This is called a recursive method.</w:t>
      </w:r>
      <w:r w:rsidR="00450BF4">
        <w:rPr>
          <w:lang w:val="en-GB"/>
        </w:rPr>
        <w:br w:type="page"/>
      </w:r>
    </w:p>
    <w:p w14:paraId="345360A0" w14:textId="17FCCE72" w:rsidR="0054212D" w:rsidRDefault="00363DB9" w:rsidP="00B7600B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lastRenderedPageBreak/>
        <w:t xml:space="preserve">Read the </w:t>
      </w:r>
      <w:r w:rsidR="003151AA">
        <w:rPr>
          <w:lang w:val="en-GB"/>
        </w:rPr>
        <w:t xml:space="preserve">id or name of the equipment pass them to </w:t>
      </w:r>
      <w:r w:rsidR="00F82D7B">
        <w:rPr>
          <w:lang w:val="en-GB"/>
        </w:rPr>
        <w:t xml:space="preserve">the technical </w:t>
      </w:r>
      <w:r w:rsidR="00F77A73">
        <w:rPr>
          <w:lang w:val="en-GB"/>
        </w:rPr>
        <w:t>API</w:t>
      </w:r>
      <w:r w:rsidR="00F82D7B">
        <w:rPr>
          <w:lang w:val="en-GB"/>
        </w:rPr>
        <w:t xml:space="preserve"> and the support </w:t>
      </w:r>
      <w:r w:rsidR="00F77A73">
        <w:rPr>
          <w:lang w:val="en-GB"/>
        </w:rPr>
        <w:t>API</w:t>
      </w:r>
      <w:r w:rsidR="00213B56">
        <w:rPr>
          <w:lang w:val="en-GB"/>
        </w:rPr>
        <w:t xml:space="preserve">. While querying these </w:t>
      </w:r>
      <w:r w:rsidR="00F77A73">
        <w:rPr>
          <w:lang w:val="en-GB"/>
        </w:rPr>
        <w:t>API</w:t>
      </w:r>
      <w:r w:rsidR="00213B56">
        <w:rPr>
          <w:lang w:val="en-GB"/>
        </w:rPr>
        <w:t xml:space="preserve">s, </w:t>
      </w:r>
      <w:r w:rsidR="00191083">
        <w:rPr>
          <w:lang w:val="en-GB"/>
        </w:rPr>
        <w:t xml:space="preserve">the required fields are stored into </w:t>
      </w:r>
      <w:r w:rsidR="00F33D9C">
        <w:rPr>
          <w:lang w:val="en-GB"/>
        </w:rPr>
        <w:t>their respective lists.</w:t>
      </w:r>
    </w:p>
    <w:p w14:paraId="6B17BC46" w14:textId="77777777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794D6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opulateLists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:</w:t>
      </w:r>
    </w:p>
    <w:p w14:paraId="089EBA47" w14:textId="13048482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opening file 'Equipment_ID_Or_Name_list.txt'"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C5CD82F" w14:textId="3E5EB91B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lease wait..."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0DE6B3A" w14:textId="77777777" w:rsidR="00DE0625" w:rsidRPr="00794D63" w:rsidRDefault="00DE0625" w:rsidP="00794D63">
      <w:pPr>
        <w:shd w:val="clear" w:color="auto" w:fill="1E1E1E"/>
        <w:spacing w:after="24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br/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br/>
      </w:r>
    </w:p>
    <w:p w14:paraId="0FC455FB" w14:textId="01689C5A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fe = </w:t>
      </w:r>
      <w:r w:rsidRPr="00794D6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pen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quipment_ID_Or_Name_list.txt"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"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A2343B7" w14:textId="70211823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Lines = fe.readlines()</w:t>
      </w:r>
    </w:p>
    <w:p w14:paraId="35E9B2E6" w14:textId="6E35113F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line </w:t>
      </w:r>
      <w:r w:rsidRPr="00794D6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Lines:    </w:t>
      </w:r>
    </w:p>
    <w:p w14:paraId="6180FF4A" w14:textId="5FD3F13B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quipmentIDOrName = </w:t>
      </w:r>
      <w:r w:rsidRPr="00794D6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line.strip())</w:t>
      </w:r>
    </w:p>
    <w:p w14:paraId="2CCE9CA4" w14:textId="1751D3F1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qQuery = s.get(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intranet.linkbynet.com/v7/api/1.1/Equipment.json/Search?Query="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equipmentIDOrName)</w:t>
      </w:r>
    </w:p>
    <w:p w14:paraId="0D5C027E" w14:textId="287FF099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Id"</w:t>
      </w:r>
    </w:p>
    <w:p w14:paraId="1DD8571E" w14:textId="50754E4B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Name"</w:t>
      </w:r>
    </w:p>
    <w:p w14:paraId="0F92EE59" w14:textId="7CE42741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OutSourcingLevelName"</w:t>
      </w:r>
    </w:p>
    <w:p w14:paraId="12CE74A6" w14:textId="28975AFE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Type"</w:t>
      </w:r>
    </w:p>
    <w:p w14:paraId="155DAD25" w14:textId="3AE2C816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Company_Name"</w:t>
      </w:r>
    </w:p>
    <w:p w14:paraId="45C817B1" w14:textId="27244C70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Ips"</w:t>
      </w:r>
    </w:p>
    <w:p w14:paraId="2841C46F" w14:textId="058E485F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Projects"</w:t>
      </w:r>
    </w:p>
    <w:p w14:paraId="7E1995B6" w14:textId="1A945E65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ProjectList"</w:t>
      </w:r>
    </w:p>
    <w:p w14:paraId="36915A95" w14:textId="5BF3992D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HostType"</w:t>
      </w:r>
    </w:p>
    <w:p w14:paraId="014CDC86" w14:textId="4A084F7F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IsVirtualized"</w:t>
      </w:r>
    </w:p>
    <w:p w14:paraId="7CB4C4B6" w14:textId="1E1A2668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IsDisabled"</w:t>
      </w:r>
    </w:p>
    <w:p w14:paraId="3DEB77A0" w14:textId="2DAF7311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CIType"</w:t>
      </w:r>
    </w:p>
    <w:p w14:paraId="0D58FDBC" w14:textId="2C44242C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OSType"</w:t>
      </w:r>
    </w:p>
    <w:p w14:paraId="2A0AC926" w14:textId="37763321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OSVersion"</w:t>
      </w:r>
    </w:p>
    <w:p w14:paraId="7AD384F4" w14:textId="027204FA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Room"</w:t>
      </w:r>
    </w:p>
    <w:p w14:paraId="1FA06FCA" w14:textId="170977F4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Bay"</w:t>
      </w:r>
    </w:p>
    <w:p w14:paraId="68ED68A1" w14:textId="452182D0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DNSBackup1"</w:t>
      </w:r>
    </w:p>
    <w:p w14:paraId="76D3D6EE" w14:textId="11F34848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DNSBackup2"</w:t>
      </w:r>
    </w:p>
    <w:p w14:paraId="37E95EA0" w14:textId="4CD8F7BB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VCenterName"</w:t>
      </w:r>
    </w:p>
    <w:p w14:paraId="0EDFE4D6" w14:textId="346237C0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Company_Id"    </w:t>
      </w:r>
    </w:p>
    <w:p w14:paraId="3E5AAEDF" w14:textId="3D9DE1E9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quipmentID = 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</w:p>
    <w:p w14:paraId="37F385A4" w14:textId="06C8DB52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ame = 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</w:p>
    <w:p w14:paraId="145ABC3F" w14:textId="01B6C512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eamInCharge = 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</w:p>
    <w:p w14:paraId="77F4844A" w14:textId="50DEAE58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stType = 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</w:p>
    <w:p w14:paraId="7A840F0E" w14:textId="7801F135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erialNumber=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</w:p>
    <w:p w14:paraId="374275D0" w14:textId="07F48C7B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reqQuery.ok:</w:t>
      </w:r>
    </w:p>
    <w:p w14:paraId="0BAE6B6E" w14:textId="1A0F96A0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jsonQueryAPI = json.loads(json.dumps(reqQuery.json()[</w:t>
      </w:r>
      <w:r w:rsidRPr="00794D6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</w:t>
      </w:r>
    </w:p>
    <w:p w14:paraId="3D5C1DA6" w14:textId="54104C76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quipmentID = jsonQueryAPI[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Id'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11EA361C" w14:textId="30E7C288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ame = jsonQueryAPI[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Name'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612A8A9D" w14:textId="312B8787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stType = jsonQueryAPI[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ostType'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 </w:t>
      </w:r>
    </w:p>
    <w:p w14:paraId="38149CF3" w14:textId="16CE3314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reqTechnical = s.get(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intranet.linkbynet.com/v7/api/1.1/Equipment.json/"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794D6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equipmentID) + 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/General/Technical"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9D5F00C" w14:textId="64919E69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Type"</w:t>
      </w:r>
    </w:p>
    <w:p w14:paraId="6F66A0B2" w14:textId="52720A65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relationType"</w:t>
      </w:r>
    </w:p>
    <w:p w14:paraId="4F2FD08A" w14:textId="0C8E5B8D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CIClass"</w:t>
      </w:r>
    </w:p>
    <w:p w14:paraId="78600BFB" w14:textId="2BA7322D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CINumber"</w:t>
      </w:r>
    </w:p>
    <w:p w14:paraId="17B891D3" w14:textId="6F729F5E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Parent_Name"</w:t>
      </w:r>
    </w:p>
    <w:p w14:paraId="1EBF0606" w14:textId="16FCD7A4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ParentEquipments"</w:t>
      </w:r>
    </w:p>
    <w:p w14:paraId="2156DAC4" w14:textId="2BAE7945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HostedEquipments"</w:t>
      </w:r>
    </w:p>
    <w:p w14:paraId="1C1348BA" w14:textId="20D16FDF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VCenterName"</w:t>
      </w:r>
    </w:p>
    <w:p w14:paraId="2AD9D1E7" w14:textId="4F0B2042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Cluster_Name"</w:t>
      </w:r>
    </w:p>
    <w:p w14:paraId="01564597" w14:textId="7D014218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FR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fr-FR" w:eastAsia="en-GB"/>
        </w:rPr>
        <w:t># "VIPServer"</w:t>
      </w:r>
    </w:p>
    <w:p w14:paraId="65B86DF2" w14:textId="587E870D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FR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fr-FR" w:eastAsia="en-GB"/>
        </w:rPr>
        <w:t># "WebClient_Url"</w:t>
      </w:r>
    </w:p>
    <w:p w14:paraId="6F5ED0AD" w14:textId="34022E11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FR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fr-FR" w:eastAsia="en-GB"/>
        </w:rPr>
        <w:t># "Parent_Id"</w:t>
      </w:r>
    </w:p>
    <w:p w14:paraId="23787A81" w14:textId="5894F033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FR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fr-FR" w:eastAsia="en-GB"/>
        </w:rPr>
        <w:t># "Environment"</w:t>
      </w:r>
    </w:p>
    <w:p w14:paraId="600071DD" w14:textId="392A75A8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FR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fr-FR" w:eastAsia="en-GB"/>
        </w:rPr>
        <w:t># "EnvironmentFunction"</w:t>
      </w:r>
    </w:p>
    <w:p w14:paraId="0C1D24AC" w14:textId="25622606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BackupFunction"</w:t>
      </w:r>
    </w:p>
    <w:p w14:paraId="551497DA" w14:textId="58DDAAB0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MonitoringFunction"</w:t>
      </w:r>
    </w:p>
    <w:p w14:paraId="121256F9" w14:textId="3885DAD7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PrimaireOrSecondaire"</w:t>
      </w:r>
    </w:p>
    <w:p w14:paraId="649F3A97" w14:textId="38F3E7B6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PrimaryServer_Name"</w:t>
      </w:r>
    </w:p>
    <w:p w14:paraId="4B978C2B" w14:textId="0451CF19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PrimaryServer_Id"</w:t>
      </w:r>
    </w:p>
    <w:p w14:paraId="0FE93B3F" w14:textId="7449071C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comment"</w:t>
      </w:r>
    </w:p>
    <w:p w14:paraId="01928967" w14:textId="7D5421F8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TeamInCharge"</w:t>
      </w:r>
    </w:p>
    <w:p w14:paraId="6DADD9A8" w14:textId="7C5C4D23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Firmware_Name"</w:t>
      </w:r>
    </w:p>
    <w:p w14:paraId="4183E670" w14:textId="2EEA0999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id_cloud"</w:t>
      </w:r>
    </w:p>
    <w:p w14:paraId="7C2C24FC" w14:textId="1E1D967D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reqTechnical.ok:      </w:t>
      </w:r>
    </w:p>
    <w:p w14:paraId="4493D0A2" w14:textId="52A6B3D8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jsonTechAPI = reqTechnical.json() </w:t>
      </w:r>
    </w:p>
    <w:p w14:paraId="75B79EB4" w14:textId="1700BDF3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eamInCharge = jsonTechAPI[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eamInCharge'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            </w:t>
      </w:r>
    </w:p>
    <w:p w14:paraId="20506703" w14:textId="727EDF3F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478CAF3D" w14:textId="552E8C5E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eamInCharge = 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il to get data"</w:t>
      </w:r>
    </w:p>
    <w:p w14:paraId="7B2B8622" w14:textId="602ACFA1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reqSupport = s.get(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intranet.linkbynet.com/v7/api/1.1/Equipment.json/"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794D63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equipmentID) + 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/General/Support"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FC5B16C" w14:textId="36C25551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ManufacturerName"</w:t>
      </w:r>
    </w:p>
    <w:p w14:paraId="6E346BCD" w14:textId="78C598A2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ProductName"</w:t>
      </w:r>
    </w:p>
    <w:p w14:paraId="6C188311" w14:textId="394334AF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Model"</w:t>
      </w:r>
    </w:p>
    <w:p w14:paraId="03691D17" w14:textId="25CBC5A7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Id"</w:t>
      </w:r>
    </w:p>
    <w:p w14:paraId="728D9CD8" w14:textId="6E560E90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Mid"</w:t>
      </w:r>
    </w:p>
    <w:p w14:paraId="3DC71217" w14:textId="4F5CD212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SerialNumber"</w:t>
      </w:r>
    </w:p>
    <w:p w14:paraId="190DCD81" w14:textId="0321BA99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ProductNumber"</w:t>
      </w:r>
    </w:p>
    <w:p w14:paraId="41919CD7" w14:textId="4124B1A6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SupportContractNumber"</w:t>
      </w:r>
    </w:p>
    <w:p w14:paraId="0A3AA8D1" w14:textId="22DB1BF7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CustomerServicePhone"</w:t>
      </w:r>
    </w:p>
    <w:p w14:paraId="076B230F" w14:textId="5B3F9917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UserFullName"</w:t>
      </w:r>
    </w:p>
    <w:p w14:paraId="342CB4B7" w14:textId="068D78FA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IsInStock"</w:t>
      </w:r>
    </w:p>
    <w:p w14:paraId="321DA826" w14:textId="451CB638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StorageDate"</w:t>
      </w:r>
    </w:p>
    <w:p w14:paraId="36C88136" w14:textId="11A6B672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MessageStorageSuppression"</w:t>
      </w:r>
    </w:p>
    <w:p w14:paraId="4511D26D" w14:textId="6174DFA0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IsDisabled"</w:t>
      </w:r>
    </w:p>
    <w:p w14:paraId="57C28952" w14:textId="50261A73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IsBlacklisted"</w:t>
      </w:r>
    </w:p>
    <w:p w14:paraId="5D1AF3F1" w14:textId="55980AA0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lastRenderedPageBreak/>
        <w:t># "ArchiveDate"</w:t>
      </w:r>
    </w:p>
    <w:p w14:paraId="6E0D46A1" w14:textId="4FF7594E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MessageSuppression"</w:t>
      </w:r>
    </w:p>
    <w:p w14:paraId="0E5B85C7" w14:textId="17A056FB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reqSupport.ok:      </w:t>
      </w:r>
    </w:p>
    <w:p w14:paraId="6827DD5C" w14:textId="5551CBFE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jsonSupportAPI = reqSupport.json() </w:t>
      </w:r>
    </w:p>
    <w:p w14:paraId="5C6409DB" w14:textId="3BC3134B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erialNumber = jsonSupportAPI[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erialNumber'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            </w:t>
      </w:r>
    </w:p>
    <w:p w14:paraId="04DB04EF" w14:textId="3BE7579B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6158E74A" w14:textId="707EDA9C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erialNumber = 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il to get data"</w:t>
      </w:r>
    </w:p>
    <w:p w14:paraId="2AADF101" w14:textId="3B8054BE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6E037526" w14:textId="354FDD4E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quipmentID = 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il to get ID"</w:t>
      </w:r>
    </w:p>
    <w:p w14:paraId="15B21F14" w14:textId="40CBF0C5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ame = 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il to get ID"</w:t>
      </w:r>
    </w:p>
    <w:p w14:paraId="6D5F07DF" w14:textId="19E5A08C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stType = 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il to get ID"</w:t>
      </w:r>
    </w:p>
    <w:p w14:paraId="71BDEC65" w14:textId="7DC7C24C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IDList.append(equipmentID)</w:t>
      </w:r>
    </w:p>
    <w:p w14:paraId="1E22DE99" w14:textId="3F13561C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ameList.append(Name)</w:t>
      </w:r>
    </w:p>
    <w:p w14:paraId="3AC24975" w14:textId="18F3E8B5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stTypeList.append(HostType)</w:t>
      </w:r>
    </w:p>
    <w:p w14:paraId="4A88D7FB" w14:textId="4AF84758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eamInChargeList.append(TeamInCharge)</w:t>
      </w:r>
    </w:p>
    <w:p w14:paraId="7ED2A726" w14:textId="645DDB7B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erialNumberList.append(SerialNumber)</w:t>
      </w:r>
    </w:p>
    <w:p w14:paraId="72635D61" w14:textId="70E32925" w:rsidR="00DE0625" w:rsidRPr="00794D63" w:rsidRDefault="00DE0625" w:rsidP="00794D63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fe.close()</w:t>
      </w:r>
    </w:p>
    <w:p w14:paraId="58988104" w14:textId="030A8D53" w:rsidR="00E909BC" w:rsidRDefault="00E909BC" w:rsidP="00E909BC">
      <w:pPr>
        <w:rPr>
          <w:lang w:val="en-GB"/>
        </w:rPr>
      </w:pPr>
    </w:p>
    <w:p w14:paraId="02504A16" w14:textId="77777777" w:rsidR="00440CD5" w:rsidRDefault="006D1C2D" w:rsidP="00D545D1">
      <w:pPr>
        <w:rPr>
          <w:lang w:val="en-GB"/>
        </w:rPr>
      </w:pPr>
      <w:r>
        <w:rPr>
          <w:lang w:val="en-GB"/>
        </w:rPr>
        <w:t>Th</w:t>
      </w:r>
      <w:r w:rsidR="002C24FF">
        <w:rPr>
          <w:lang w:val="en-GB"/>
        </w:rPr>
        <w:t>e snippet above</w:t>
      </w:r>
      <w:r>
        <w:rPr>
          <w:lang w:val="en-GB"/>
        </w:rPr>
        <w:t xml:space="preserve"> is where the magic </w:t>
      </w:r>
      <w:r w:rsidR="00771821">
        <w:rPr>
          <w:lang w:val="en-GB"/>
        </w:rPr>
        <w:t>occurs</w:t>
      </w:r>
      <w:r w:rsidR="006324C5">
        <w:rPr>
          <w:lang w:val="en-GB"/>
        </w:rPr>
        <w:t>. While re</w:t>
      </w:r>
      <w:r w:rsidR="009A4B90">
        <w:rPr>
          <w:lang w:val="en-GB"/>
        </w:rPr>
        <w:t>a</w:t>
      </w:r>
      <w:r w:rsidR="006324C5">
        <w:rPr>
          <w:lang w:val="en-GB"/>
        </w:rPr>
        <w:t>ding</w:t>
      </w:r>
      <w:r w:rsidR="009A4B90">
        <w:rPr>
          <w:lang w:val="en-GB"/>
        </w:rPr>
        <w:t xml:space="preserve"> the file “</w:t>
      </w:r>
      <w:r w:rsidR="009A4B90" w:rsidRPr="00983A9B">
        <w:rPr>
          <w:lang w:val="en-GB"/>
        </w:rPr>
        <w:t>Equipment_ID_Or_Name_list.txt</w:t>
      </w:r>
      <w:r w:rsidR="009A4B90">
        <w:rPr>
          <w:lang w:val="en-GB"/>
        </w:rPr>
        <w:t>”</w:t>
      </w:r>
      <w:r w:rsidR="005D03AD">
        <w:rPr>
          <w:lang w:val="en-GB"/>
        </w:rPr>
        <w:t>, each line is stored in a variable named “</w:t>
      </w:r>
      <w:r w:rsidR="005D03AD" w:rsidRPr="00D545D1">
        <w:rPr>
          <w:lang w:val="en-GB"/>
        </w:rPr>
        <w:t>equipmentIDOrName</w:t>
      </w:r>
      <w:r w:rsidR="005D03AD">
        <w:rPr>
          <w:lang w:val="en-GB"/>
        </w:rPr>
        <w:t>”</w:t>
      </w:r>
      <w:r w:rsidR="00771821">
        <w:rPr>
          <w:lang w:val="en-GB"/>
        </w:rPr>
        <w:t xml:space="preserve">. This is then pass </w:t>
      </w:r>
      <w:r w:rsidR="00064D18">
        <w:rPr>
          <w:lang w:val="en-GB"/>
        </w:rPr>
        <w:t xml:space="preserve">in the idefix API </w:t>
      </w:r>
      <w:r w:rsidR="00D545D1" w:rsidRPr="00D545D1">
        <w:rPr>
          <w:lang w:val="en-GB"/>
        </w:rPr>
        <w:t>"https://intranet.linkbynet.com/v7/api/1.1/Equipment.json/Search?Query=" + equipmentIDOrName</w:t>
      </w:r>
      <w:r w:rsidR="009211E2">
        <w:rPr>
          <w:lang w:val="en-GB"/>
        </w:rPr>
        <w:t>. From the r</w:t>
      </w:r>
      <w:r w:rsidR="0003570E">
        <w:rPr>
          <w:lang w:val="en-GB"/>
        </w:rPr>
        <w:t>eturned values below</w:t>
      </w:r>
      <w:r w:rsidR="00914292">
        <w:rPr>
          <w:lang w:val="en-GB"/>
        </w:rPr>
        <w:t>:</w:t>
      </w:r>
      <w:r w:rsidR="0043759C" w:rsidRPr="0043759C">
        <w:rPr>
          <w:lang w:val="en-GB"/>
        </w:rPr>
        <w:t xml:space="preserve"> </w:t>
      </w:r>
      <w:r w:rsidR="00D545D1" w:rsidRPr="00D545D1">
        <w:rPr>
          <w:lang w:val="en-GB"/>
        </w:rPr>
        <w:t xml:space="preserve"> </w:t>
      </w:r>
    </w:p>
    <w:p w14:paraId="6CB15EC6" w14:textId="6A8A464A" w:rsidR="00E909BC" w:rsidRDefault="00D545D1" w:rsidP="00D545D1">
      <w:pPr>
        <w:rPr>
          <w:lang w:val="en-GB"/>
        </w:rPr>
      </w:pPr>
      <w:r w:rsidRPr="00D545D1">
        <w:rPr>
          <w:lang w:val="en-GB"/>
        </w:rPr>
        <w:t>"Id"</w:t>
      </w:r>
      <w:r w:rsidR="00440CD5">
        <w:rPr>
          <w:lang w:val="en-GB"/>
        </w:rPr>
        <w:t xml:space="preserve">, </w:t>
      </w:r>
      <w:r w:rsidRPr="00D545D1">
        <w:rPr>
          <w:lang w:val="en-GB"/>
        </w:rPr>
        <w:t>"Name"</w:t>
      </w:r>
      <w:r w:rsidR="00440CD5">
        <w:rPr>
          <w:lang w:val="en-GB"/>
        </w:rPr>
        <w:t xml:space="preserve">, </w:t>
      </w:r>
      <w:r w:rsidRPr="00D545D1">
        <w:rPr>
          <w:lang w:val="en-GB"/>
        </w:rPr>
        <w:t>"OutSourcingLevelName"</w:t>
      </w:r>
      <w:r w:rsidR="00440CD5">
        <w:rPr>
          <w:lang w:val="en-GB"/>
        </w:rPr>
        <w:t>,</w:t>
      </w:r>
      <w:r w:rsidRPr="00D545D1">
        <w:rPr>
          <w:lang w:val="en-GB"/>
        </w:rPr>
        <w:t xml:space="preserve"> "Type"</w:t>
      </w:r>
      <w:r w:rsidR="00440CD5">
        <w:rPr>
          <w:lang w:val="en-GB"/>
        </w:rPr>
        <w:t>,</w:t>
      </w:r>
      <w:r w:rsidRPr="00D545D1">
        <w:rPr>
          <w:lang w:val="en-GB"/>
        </w:rPr>
        <w:t xml:space="preserve"> "Company_Name"</w:t>
      </w:r>
      <w:r w:rsidR="00440CD5">
        <w:rPr>
          <w:lang w:val="en-GB"/>
        </w:rPr>
        <w:t>,</w:t>
      </w:r>
      <w:r w:rsidRPr="00D545D1">
        <w:rPr>
          <w:lang w:val="en-GB"/>
        </w:rPr>
        <w:t xml:space="preserve"> "Ips"</w:t>
      </w:r>
      <w:r w:rsidR="00D029C7">
        <w:rPr>
          <w:lang w:val="en-GB"/>
        </w:rPr>
        <w:t>,</w:t>
      </w:r>
      <w:r w:rsidRPr="00D545D1">
        <w:rPr>
          <w:lang w:val="en-GB"/>
        </w:rPr>
        <w:t xml:space="preserve"> "Projects"</w:t>
      </w:r>
      <w:r w:rsidR="00D029C7">
        <w:rPr>
          <w:lang w:val="en-GB"/>
        </w:rPr>
        <w:t>,</w:t>
      </w:r>
      <w:r w:rsidRPr="00D545D1">
        <w:rPr>
          <w:lang w:val="en-GB"/>
        </w:rPr>
        <w:t xml:space="preserve"> "ProjectList"</w:t>
      </w:r>
      <w:r w:rsidR="00D029C7">
        <w:rPr>
          <w:lang w:val="en-GB"/>
        </w:rPr>
        <w:t>,</w:t>
      </w:r>
      <w:r w:rsidRPr="00D545D1">
        <w:rPr>
          <w:lang w:val="en-GB"/>
        </w:rPr>
        <w:t xml:space="preserve"> "HostType"</w:t>
      </w:r>
      <w:r w:rsidR="00D029C7">
        <w:rPr>
          <w:lang w:val="en-GB"/>
        </w:rPr>
        <w:t>,</w:t>
      </w:r>
      <w:r w:rsidRPr="00D545D1">
        <w:rPr>
          <w:lang w:val="en-GB"/>
        </w:rPr>
        <w:t xml:space="preserve"> "IsVirtualized"</w:t>
      </w:r>
      <w:r w:rsidR="00D029C7">
        <w:rPr>
          <w:lang w:val="en-GB"/>
        </w:rPr>
        <w:t>,</w:t>
      </w:r>
      <w:r w:rsidRPr="00D545D1">
        <w:rPr>
          <w:lang w:val="en-GB"/>
        </w:rPr>
        <w:t xml:space="preserve"> "IsDisabled"</w:t>
      </w:r>
      <w:r w:rsidR="00D029C7">
        <w:rPr>
          <w:lang w:val="en-GB"/>
        </w:rPr>
        <w:t>,</w:t>
      </w:r>
      <w:r w:rsidRPr="00D545D1">
        <w:rPr>
          <w:lang w:val="en-GB"/>
        </w:rPr>
        <w:t xml:space="preserve"> "CIType"</w:t>
      </w:r>
      <w:r w:rsidR="00D029C7">
        <w:rPr>
          <w:lang w:val="en-GB"/>
        </w:rPr>
        <w:t>,</w:t>
      </w:r>
      <w:r w:rsidRPr="00D545D1">
        <w:rPr>
          <w:lang w:val="en-GB"/>
        </w:rPr>
        <w:t xml:space="preserve"> "OSType"</w:t>
      </w:r>
      <w:r w:rsidR="00D029C7">
        <w:rPr>
          <w:lang w:val="en-GB"/>
        </w:rPr>
        <w:t>,</w:t>
      </w:r>
      <w:r w:rsidRPr="00D545D1">
        <w:rPr>
          <w:lang w:val="en-GB"/>
        </w:rPr>
        <w:t xml:space="preserve"> "OSVersion"</w:t>
      </w:r>
      <w:r w:rsidR="00CC5C28">
        <w:rPr>
          <w:lang w:val="en-GB"/>
        </w:rPr>
        <w:t>,</w:t>
      </w:r>
      <w:r w:rsidRPr="00D545D1">
        <w:rPr>
          <w:lang w:val="en-GB"/>
        </w:rPr>
        <w:t xml:space="preserve"> "Room"</w:t>
      </w:r>
      <w:r w:rsidR="00CC5C28">
        <w:rPr>
          <w:lang w:val="en-GB"/>
        </w:rPr>
        <w:t>,</w:t>
      </w:r>
      <w:r w:rsidRPr="00D545D1">
        <w:rPr>
          <w:lang w:val="en-GB"/>
        </w:rPr>
        <w:t xml:space="preserve"> "Bay"</w:t>
      </w:r>
      <w:r w:rsidR="00CC5C28">
        <w:rPr>
          <w:lang w:val="en-GB"/>
        </w:rPr>
        <w:t>,</w:t>
      </w:r>
      <w:r w:rsidRPr="00D545D1">
        <w:rPr>
          <w:lang w:val="en-GB"/>
        </w:rPr>
        <w:t xml:space="preserve"> "DNSBackup1"</w:t>
      </w:r>
      <w:r w:rsidR="00CC5C28">
        <w:rPr>
          <w:lang w:val="en-GB"/>
        </w:rPr>
        <w:t>,</w:t>
      </w:r>
      <w:r w:rsidRPr="00D545D1">
        <w:rPr>
          <w:lang w:val="en-GB"/>
        </w:rPr>
        <w:t xml:space="preserve"> "DNSBackup2"</w:t>
      </w:r>
      <w:r w:rsidR="00CC5C28">
        <w:rPr>
          <w:lang w:val="en-GB"/>
        </w:rPr>
        <w:t>,</w:t>
      </w:r>
      <w:r w:rsidRPr="00D545D1">
        <w:rPr>
          <w:lang w:val="en-GB"/>
        </w:rPr>
        <w:t xml:space="preserve"> "VCenterName"</w:t>
      </w:r>
      <w:r w:rsidR="00CC5C28">
        <w:rPr>
          <w:lang w:val="en-GB"/>
        </w:rPr>
        <w:t>,</w:t>
      </w:r>
      <w:r w:rsidRPr="00D545D1">
        <w:rPr>
          <w:lang w:val="en-GB"/>
        </w:rPr>
        <w:t xml:space="preserve"> "Company_Id"    </w:t>
      </w:r>
    </w:p>
    <w:p w14:paraId="0B68F69F" w14:textId="12585615" w:rsidR="00914292" w:rsidRDefault="00914292" w:rsidP="00D545D1">
      <w:pPr>
        <w:rPr>
          <w:lang w:val="en-GB"/>
        </w:rPr>
      </w:pPr>
    </w:p>
    <w:p w14:paraId="648E22C9" w14:textId="195753C8" w:rsidR="00914292" w:rsidRDefault="00C42018" w:rsidP="00914292">
      <w:pPr>
        <w:rPr>
          <w:lang w:val="en-GB"/>
        </w:rPr>
      </w:pPr>
      <w:r>
        <w:rPr>
          <w:lang w:val="en-GB"/>
        </w:rPr>
        <w:t>T</w:t>
      </w:r>
      <w:r w:rsidR="00914292">
        <w:rPr>
          <w:lang w:val="en-GB"/>
        </w:rPr>
        <w:t>he id,</w:t>
      </w:r>
      <w:r w:rsidR="00024856">
        <w:rPr>
          <w:lang w:val="en-GB"/>
        </w:rPr>
        <w:t xml:space="preserve"> </w:t>
      </w:r>
      <w:r w:rsidR="00914292">
        <w:rPr>
          <w:lang w:val="en-GB"/>
        </w:rPr>
        <w:t xml:space="preserve">Name and HostType </w:t>
      </w:r>
      <w:r>
        <w:rPr>
          <w:lang w:val="en-GB"/>
        </w:rPr>
        <w:t>are</w:t>
      </w:r>
      <w:r w:rsidR="00914292">
        <w:rPr>
          <w:lang w:val="en-GB"/>
        </w:rPr>
        <w:t xml:space="preserve"> stored in th</w:t>
      </w:r>
      <w:r w:rsidR="00EA3AA0">
        <w:rPr>
          <w:lang w:val="en-GB"/>
        </w:rPr>
        <w:t>ei</w:t>
      </w:r>
      <w:r w:rsidR="00914292">
        <w:rPr>
          <w:lang w:val="en-GB"/>
        </w:rPr>
        <w:t>r re</w:t>
      </w:r>
      <w:r w:rsidR="00EA3AA0">
        <w:rPr>
          <w:lang w:val="en-GB"/>
        </w:rPr>
        <w:t>s</w:t>
      </w:r>
      <w:r w:rsidR="00914292">
        <w:rPr>
          <w:lang w:val="en-GB"/>
        </w:rPr>
        <w:t>pective lists.</w:t>
      </w:r>
    </w:p>
    <w:p w14:paraId="367E11F5" w14:textId="77777777" w:rsidR="0092124B" w:rsidRPr="00794D63" w:rsidRDefault="0092124B" w:rsidP="0092124B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equipmentID = jsonQueryAPI[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Id'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1D83B3E1" w14:textId="77777777" w:rsidR="0092124B" w:rsidRPr="00794D63" w:rsidRDefault="0092124B" w:rsidP="0092124B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ame = jsonQueryAPI[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Name'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60988A57" w14:textId="77777777" w:rsidR="0092124B" w:rsidRPr="00794D63" w:rsidRDefault="0092124B" w:rsidP="0092124B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stType = jsonQueryAPI[</w:t>
      </w:r>
      <w:r w:rsidRPr="00794D6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ostType'</w:t>
      </w:r>
      <w:r w:rsidRPr="00794D6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 </w:t>
      </w:r>
    </w:p>
    <w:p w14:paraId="398C1AD8" w14:textId="3BA288A3" w:rsidR="003E18AD" w:rsidRDefault="003E18AD" w:rsidP="00D545D1">
      <w:pPr>
        <w:rPr>
          <w:lang w:val="en-GB"/>
        </w:rPr>
      </w:pPr>
    </w:p>
    <w:p w14:paraId="6560B9D7" w14:textId="05301025" w:rsidR="003E18AD" w:rsidRDefault="00732851" w:rsidP="00D545D1">
      <w:pPr>
        <w:rPr>
          <w:lang w:val="en-GB"/>
        </w:rPr>
      </w:pPr>
      <w:r>
        <w:rPr>
          <w:lang w:val="en-GB"/>
        </w:rPr>
        <w:t xml:space="preserve">Then another 2 APIs are being </w:t>
      </w:r>
      <w:r w:rsidR="005B1939">
        <w:rPr>
          <w:lang w:val="en-GB"/>
        </w:rPr>
        <w:t>queried</w:t>
      </w:r>
      <w:r>
        <w:rPr>
          <w:lang w:val="en-GB"/>
        </w:rPr>
        <w:t xml:space="preserve"> </w:t>
      </w:r>
      <w:r w:rsidR="005A17A3">
        <w:rPr>
          <w:lang w:val="en-GB"/>
        </w:rPr>
        <w:t>to retrieve the serial</w:t>
      </w:r>
      <w:r w:rsidR="008C30BA">
        <w:rPr>
          <w:lang w:val="en-GB"/>
        </w:rPr>
        <w:t xml:space="preserve"> </w:t>
      </w:r>
      <w:r w:rsidR="005A17A3">
        <w:rPr>
          <w:lang w:val="en-GB"/>
        </w:rPr>
        <w:t>number and team in charge</w:t>
      </w:r>
      <w:r w:rsidR="008C30BA">
        <w:rPr>
          <w:lang w:val="en-GB"/>
        </w:rPr>
        <w:t>. Why querying 2 times</w:t>
      </w:r>
      <w:r w:rsidR="003612E8">
        <w:rPr>
          <w:lang w:val="en-GB"/>
        </w:rPr>
        <w:t xml:space="preserve">? Because the APIs that contain the serial number and </w:t>
      </w:r>
      <w:r w:rsidR="00305A30">
        <w:rPr>
          <w:lang w:val="en-GB"/>
        </w:rPr>
        <w:t xml:space="preserve">team in charge require the id as input </w:t>
      </w:r>
      <w:r w:rsidR="00921E49">
        <w:rPr>
          <w:lang w:val="en-GB"/>
        </w:rPr>
        <w:t xml:space="preserve">which </w:t>
      </w:r>
      <w:r w:rsidR="005B1939">
        <w:rPr>
          <w:lang w:val="en-GB"/>
        </w:rPr>
        <w:t>won’t</w:t>
      </w:r>
      <w:r w:rsidR="00921E49">
        <w:rPr>
          <w:lang w:val="en-GB"/>
        </w:rPr>
        <w:t xml:space="preserve"> be declared if the file “</w:t>
      </w:r>
      <w:r w:rsidR="00921E49" w:rsidRPr="00983A9B">
        <w:rPr>
          <w:lang w:val="en-GB"/>
        </w:rPr>
        <w:t>Equipment_ID_Or_Name_list.txt</w:t>
      </w:r>
      <w:r w:rsidR="00921E49">
        <w:rPr>
          <w:lang w:val="en-GB"/>
        </w:rPr>
        <w:t>”</w:t>
      </w:r>
      <w:r w:rsidR="005B1939">
        <w:rPr>
          <w:lang w:val="en-GB"/>
        </w:rPr>
        <w:t xml:space="preserve"> contain</w:t>
      </w:r>
      <w:r w:rsidR="00EA3AA0">
        <w:rPr>
          <w:lang w:val="en-GB"/>
        </w:rPr>
        <w:t>s</w:t>
      </w:r>
      <w:r w:rsidR="005B1939">
        <w:rPr>
          <w:lang w:val="en-GB"/>
        </w:rPr>
        <w:t xml:space="preserve"> the name rather than the ids.</w:t>
      </w:r>
    </w:p>
    <w:p w14:paraId="0F65151C" w14:textId="77777777" w:rsidR="00914292" w:rsidRPr="00E909BC" w:rsidRDefault="00914292" w:rsidP="00D545D1">
      <w:pPr>
        <w:rPr>
          <w:lang w:val="en-GB"/>
        </w:rPr>
      </w:pPr>
    </w:p>
    <w:p w14:paraId="2C8AC26F" w14:textId="77777777" w:rsidR="00D03602" w:rsidRDefault="00D03602">
      <w:pPr>
        <w:jc w:val="left"/>
        <w:rPr>
          <w:highlight w:val="yellow"/>
          <w:lang w:val="en-GB"/>
        </w:rPr>
      </w:pPr>
      <w:r>
        <w:rPr>
          <w:highlight w:val="yellow"/>
          <w:lang w:val="en-GB"/>
        </w:rPr>
        <w:br w:type="page"/>
      </w:r>
    </w:p>
    <w:p w14:paraId="4EFDE87F" w14:textId="5A954BD3" w:rsidR="00010C8A" w:rsidRPr="00463E0C" w:rsidRDefault="00010C8A" w:rsidP="00B7600B">
      <w:pPr>
        <w:pStyle w:val="ListParagraph"/>
        <w:numPr>
          <w:ilvl w:val="0"/>
          <w:numId w:val="12"/>
        </w:numPr>
        <w:rPr>
          <w:lang w:val="en-GB"/>
        </w:rPr>
      </w:pPr>
      <w:r w:rsidRPr="00463E0C">
        <w:rPr>
          <w:lang w:val="en-GB"/>
        </w:rPr>
        <w:lastRenderedPageBreak/>
        <w:t>Request the ticket number</w:t>
      </w:r>
    </w:p>
    <w:p w14:paraId="220E4A5C" w14:textId="77777777" w:rsidR="007E467F" w:rsidRPr="007E467F" w:rsidRDefault="007E467F" w:rsidP="007E467F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E467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7E467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Number</w:t>
      </w: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7E467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ssage</w:t>
      </w: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1947700F" w14:textId="77777777" w:rsidR="007E467F" w:rsidRPr="007E467F" w:rsidRDefault="007E467F" w:rsidP="007E467F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7E467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while</w:t>
      </w: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7E467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64A2B19C" w14:textId="77777777" w:rsidR="007E467F" w:rsidRPr="007E467F" w:rsidRDefault="007E467F" w:rsidP="007E467F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7E467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try</w:t>
      </w: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5084966C" w14:textId="77777777" w:rsidR="007E467F" w:rsidRPr="007E467F" w:rsidRDefault="007E467F" w:rsidP="007E467F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userInput = </w:t>
      </w:r>
      <w:r w:rsidRPr="007E467F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t</w:t>
      </w: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7E467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</w:t>
      </w: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message))       </w:t>
      </w:r>
    </w:p>
    <w:p w14:paraId="098B8488" w14:textId="77777777" w:rsidR="007E467F" w:rsidRPr="007E467F" w:rsidRDefault="007E467F" w:rsidP="007E467F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7E467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xcept</w:t>
      </w: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7E467F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ValueError</w:t>
      </w: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4867F9F9" w14:textId="77777777" w:rsidR="007E467F" w:rsidRPr="007E467F" w:rsidRDefault="007E467F" w:rsidP="007E467F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</w:t>
      </w:r>
      <w:r w:rsidRPr="007E467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7E467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Not an integer! Try again."</w:t>
      </w: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7ED9182" w14:textId="77777777" w:rsidR="007E467F" w:rsidRPr="007E467F" w:rsidRDefault="007E467F" w:rsidP="007E467F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</w:t>
      </w:r>
      <w:r w:rsidRPr="007E467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continue</w:t>
      </w:r>
    </w:p>
    <w:p w14:paraId="4FF41014" w14:textId="77777777" w:rsidR="007E467F" w:rsidRPr="007E467F" w:rsidRDefault="007E467F" w:rsidP="007E467F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7E467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61199FA9" w14:textId="77777777" w:rsidR="007E467F" w:rsidRPr="007E467F" w:rsidRDefault="007E467F" w:rsidP="007E467F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</w:t>
      </w:r>
      <w:r w:rsidRPr="007E467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userInput </w:t>
      </w:r>
    </w:p>
    <w:p w14:paraId="2F0F12C7" w14:textId="77777777" w:rsidR="007E467F" w:rsidRPr="007E467F" w:rsidRDefault="007E467F" w:rsidP="007E467F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</w:t>
      </w:r>
      <w:r w:rsidRPr="007E467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break</w:t>
      </w:r>
      <w:r w:rsidRPr="007E467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</w:p>
    <w:p w14:paraId="50ABAB33" w14:textId="7358FBCF" w:rsidR="00DF49CE" w:rsidRDefault="00DF49CE" w:rsidP="00DF49CE">
      <w:pPr>
        <w:rPr>
          <w:lang w:val="en-GB"/>
        </w:rPr>
      </w:pPr>
    </w:p>
    <w:p w14:paraId="37C13C0C" w14:textId="5047B45C" w:rsidR="008C0FC4" w:rsidRDefault="008C0FC4" w:rsidP="00DF49CE">
      <w:pPr>
        <w:rPr>
          <w:lang w:val="en-GB"/>
        </w:rPr>
      </w:pPr>
      <w:r>
        <w:rPr>
          <w:lang w:val="en-GB"/>
        </w:rPr>
        <w:t>Then the program will request for the ticket numb</w:t>
      </w:r>
      <w:r w:rsidR="00A05CF3">
        <w:rPr>
          <w:lang w:val="en-GB"/>
        </w:rPr>
        <w:t>er which will be inserted in an excel sheet later.</w:t>
      </w:r>
      <w:r w:rsidR="00C15FD6">
        <w:rPr>
          <w:lang w:val="en-GB"/>
        </w:rPr>
        <w:t xml:space="preserve"> It</w:t>
      </w:r>
      <w:r w:rsidR="003C0288">
        <w:rPr>
          <w:lang w:val="en-GB"/>
        </w:rPr>
        <w:t xml:space="preserve"> will</w:t>
      </w:r>
      <w:r w:rsidR="00C15FD6">
        <w:rPr>
          <w:lang w:val="en-GB"/>
        </w:rPr>
        <w:t xml:space="preserve"> check if really a number was inserted</w:t>
      </w:r>
      <w:r w:rsidR="003C0288">
        <w:rPr>
          <w:lang w:val="en-GB"/>
        </w:rPr>
        <w:t>.</w:t>
      </w:r>
      <w:r w:rsidR="004B3307">
        <w:rPr>
          <w:lang w:val="en-GB"/>
        </w:rPr>
        <w:t xml:space="preserve"> And will continue to prompt until </w:t>
      </w:r>
      <w:r w:rsidR="00463E0C">
        <w:rPr>
          <w:lang w:val="en-GB"/>
        </w:rPr>
        <w:t>it is</w:t>
      </w:r>
      <w:r w:rsidR="004B3307">
        <w:rPr>
          <w:lang w:val="en-GB"/>
        </w:rPr>
        <w:t xml:space="preserve"> the case.</w:t>
      </w:r>
    </w:p>
    <w:p w14:paraId="5295F499" w14:textId="77777777" w:rsidR="008C0FC4" w:rsidRPr="00DF49CE" w:rsidRDefault="008C0FC4" w:rsidP="00DF49CE">
      <w:pPr>
        <w:rPr>
          <w:lang w:val="en-GB"/>
        </w:rPr>
      </w:pPr>
    </w:p>
    <w:p w14:paraId="0D1BC807" w14:textId="5F718176" w:rsidR="00010C8A" w:rsidRDefault="00951BCA" w:rsidP="00B7600B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>Write the dataframe to excel using pandas</w:t>
      </w:r>
    </w:p>
    <w:p w14:paraId="2A8FAC73" w14:textId="77777777" w:rsidR="0064351B" w:rsidRPr="0064351B" w:rsidRDefault="0064351B" w:rsidP="0064351B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4351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4351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writeToExcel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64351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cketNumber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64351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List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4351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List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4351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stTypeList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4351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amInChargeList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64351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rialNumberList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64D78CD2" w14:textId="77777777" w:rsidR="0064351B" w:rsidRPr="0064351B" w:rsidRDefault="0064351B" w:rsidP="0064351B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64351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64351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iting data to excel"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C423459" w14:textId="77777777" w:rsidR="0064351B" w:rsidRPr="0064351B" w:rsidRDefault="0064351B" w:rsidP="0064351B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df = pd.DataFrame({</w:t>
      </w:r>
    </w:p>
    <w:p w14:paraId="52DF0EED" w14:textId="77777777" w:rsidR="0064351B" w:rsidRPr="0064351B" w:rsidRDefault="0064351B" w:rsidP="0064351B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64351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Ds of Machines"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IDList,</w:t>
      </w:r>
    </w:p>
    <w:p w14:paraId="524C76B5" w14:textId="77777777" w:rsidR="0064351B" w:rsidRPr="0064351B" w:rsidRDefault="0064351B" w:rsidP="0064351B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64351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Names of Machines"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NameList,</w:t>
      </w:r>
    </w:p>
    <w:p w14:paraId="5A72EB13" w14:textId="77777777" w:rsidR="0064351B" w:rsidRPr="0064351B" w:rsidRDefault="0064351B" w:rsidP="0064351B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64351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st Type"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HostTypeList,</w:t>
      </w:r>
    </w:p>
    <w:p w14:paraId="05B11245" w14:textId="77777777" w:rsidR="0064351B" w:rsidRPr="0064351B" w:rsidRDefault="0064351B" w:rsidP="0064351B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64351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am In Charge"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TeamInChargeList,</w:t>
      </w:r>
    </w:p>
    <w:p w14:paraId="751696C9" w14:textId="77777777" w:rsidR="0064351B" w:rsidRPr="0064351B" w:rsidRDefault="0064351B" w:rsidP="0064351B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64351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erial Number"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SerialNumberList,</w:t>
      </w:r>
    </w:p>
    <w:p w14:paraId="7EA3A649" w14:textId="77777777" w:rsidR="0064351B" w:rsidRPr="0064351B" w:rsidRDefault="0064351B" w:rsidP="0064351B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})</w:t>
      </w:r>
    </w:p>
    <w:p w14:paraId="672F35BA" w14:textId="77777777" w:rsidR="0064351B" w:rsidRPr="0064351B" w:rsidRDefault="0064351B" w:rsidP="0064351B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writer = pd.ExcelWriter(</w:t>
      </w:r>
      <w:bookmarkStart w:id="17" w:name="_Hlk62393636"/>
      <w:r w:rsidRPr="0064351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nformity_followup_'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ticketNumber + </w:t>
      </w:r>
      <w:r w:rsidRPr="0064351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.xlsx</w:t>
      </w:r>
      <w:bookmarkEnd w:id="17"/>
      <w:r w:rsidRPr="0064351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4351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gine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64351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xlsxwriter'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64351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pylint: disable=abstract-class-instantiated</w:t>
      </w:r>
    </w:p>
    <w:p w14:paraId="192D207A" w14:textId="77777777" w:rsidR="0064351B" w:rsidRPr="0064351B" w:rsidRDefault="0064351B" w:rsidP="0064351B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df.to_excel(writer, </w:t>
      </w:r>
      <w:r w:rsidRPr="0064351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heet_name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bookmarkStart w:id="18" w:name="_Hlk62393690"/>
      <w:r w:rsidRPr="0064351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nformity_followup_'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ticketNumber</w:t>
      </w:r>
      <w:bookmarkEnd w:id="18"/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4351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64351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3439E1E" w14:textId="77777777" w:rsidR="0064351B" w:rsidRPr="0064351B" w:rsidRDefault="0064351B" w:rsidP="0064351B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writer.save()</w:t>
      </w:r>
    </w:p>
    <w:p w14:paraId="0415CEC7" w14:textId="77777777" w:rsidR="0064351B" w:rsidRPr="0064351B" w:rsidRDefault="0064351B" w:rsidP="0064351B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openFile(</w:t>
      </w:r>
      <w:r w:rsidRPr="0064351B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64351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nformity_followup_'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ticketNumber + </w:t>
      </w:r>
      <w:r w:rsidRPr="0064351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.xlsx'</w:t>
      </w:r>
      <w:r w:rsidRPr="0064351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20806B67" w14:textId="30F1BCE4" w:rsidR="00DE6F1E" w:rsidRDefault="00DE6F1E" w:rsidP="00DE6F1E">
      <w:pPr>
        <w:rPr>
          <w:lang w:val="en-GB"/>
        </w:rPr>
      </w:pPr>
    </w:p>
    <w:p w14:paraId="44E842F5" w14:textId="224EE928" w:rsidR="003C0288" w:rsidRDefault="00E2633A" w:rsidP="00DE6F1E">
      <w:pPr>
        <w:rPr>
          <w:lang w:val="en-GB"/>
        </w:rPr>
      </w:pPr>
      <w:r>
        <w:rPr>
          <w:lang w:val="en-GB"/>
        </w:rPr>
        <w:t>T</w:t>
      </w:r>
      <w:r w:rsidR="00DA57C6">
        <w:rPr>
          <w:lang w:val="en-GB"/>
        </w:rPr>
        <w:t xml:space="preserve">his piece of code will </w:t>
      </w:r>
      <w:r w:rsidR="00D8440F">
        <w:rPr>
          <w:lang w:val="en-GB"/>
        </w:rPr>
        <w:t>take the lists populated previously and</w:t>
      </w:r>
      <w:r w:rsidR="00A00AE7">
        <w:rPr>
          <w:lang w:val="en-GB"/>
        </w:rPr>
        <w:t xml:space="preserve"> output them in an excel file and sheet </w:t>
      </w:r>
      <w:r>
        <w:rPr>
          <w:lang w:val="en-GB"/>
        </w:rPr>
        <w:t xml:space="preserve">with </w:t>
      </w:r>
      <w:r w:rsidR="00EA3AA0">
        <w:rPr>
          <w:lang w:val="en-GB"/>
        </w:rPr>
        <w:t xml:space="preserve">the </w:t>
      </w:r>
      <w:r>
        <w:rPr>
          <w:lang w:val="en-GB"/>
        </w:rPr>
        <w:t>name</w:t>
      </w:r>
      <w:r w:rsidR="00A91429">
        <w:rPr>
          <w:lang w:val="en-GB"/>
        </w:rPr>
        <w:t xml:space="preserve"> “</w:t>
      </w:r>
      <w:r w:rsidR="00A91429" w:rsidRPr="00A91429">
        <w:rPr>
          <w:lang w:val="en-GB"/>
        </w:rPr>
        <w:t>conformity_followup_</w:t>
      </w:r>
      <w:r w:rsidR="00A91429">
        <w:rPr>
          <w:lang w:val="en-GB"/>
        </w:rPr>
        <w:t>”</w:t>
      </w:r>
      <w:r w:rsidR="00A91429" w:rsidRPr="00A91429">
        <w:rPr>
          <w:lang w:val="en-GB"/>
        </w:rPr>
        <w:t xml:space="preserve"> + ticketNumber + </w:t>
      </w:r>
      <w:r w:rsidR="00B77643">
        <w:rPr>
          <w:lang w:val="en-GB"/>
        </w:rPr>
        <w:t>“</w:t>
      </w:r>
      <w:r w:rsidR="00A91429" w:rsidRPr="00A91429">
        <w:rPr>
          <w:lang w:val="en-GB"/>
        </w:rPr>
        <w:t>.xlsx</w:t>
      </w:r>
      <w:r w:rsidR="00B77643">
        <w:rPr>
          <w:lang w:val="en-GB"/>
        </w:rPr>
        <w:t>”</w:t>
      </w:r>
      <w:r w:rsidR="00A91429">
        <w:rPr>
          <w:lang w:val="en-GB"/>
        </w:rPr>
        <w:t xml:space="preserve"> and </w:t>
      </w:r>
      <w:r w:rsidR="00B77643" w:rsidRPr="00B77643">
        <w:rPr>
          <w:lang w:val="en-GB"/>
        </w:rPr>
        <w:t>'conformity_followup_' + ticketNumber</w:t>
      </w:r>
      <w:r w:rsidR="00B77643">
        <w:rPr>
          <w:lang w:val="en-GB"/>
        </w:rPr>
        <w:t xml:space="preserve"> respectively.</w:t>
      </w:r>
      <w:r w:rsidR="00F24BF2">
        <w:rPr>
          <w:lang w:val="en-GB"/>
        </w:rPr>
        <w:t xml:space="preserve"> After that</w:t>
      </w:r>
      <w:r w:rsidR="00EA3AA0">
        <w:rPr>
          <w:lang w:val="en-GB"/>
        </w:rPr>
        <w:t>,</w:t>
      </w:r>
      <w:r w:rsidR="00F24BF2">
        <w:rPr>
          <w:lang w:val="en-GB"/>
        </w:rPr>
        <w:t xml:space="preserve"> the excel file will open automatically.</w:t>
      </w:r>
    </w:p>
    <w:p w14:paraId="198331F3" w14:textId="77777777" w:rsidR="003C0288" w:rsidRPr="00DE6F1E" w:rsidRDefault="003C0288" w:rsidP="00DE6F1E">
      <w:pPr>
        <w:rPr>
          <w:lang w:val="en-GB"/>
        </w:rPr>
      </w:pPr>
    </w:p>
    <w:p w14:paraId="2F116968" w14:textId="77777777" w:rsidR="00463E0C" w:rsidRDefault="00463E0C">
      <w:pPr>
        <w:jc w:val="left"/>
        <w:rPr>
          <w:lang w:val="en-GB"/>
        </w:rPr>
      </w:pPr>
      <w:r>
        <w:rPr>
          <w:lang w:val="en-GB"/>
        </w:rPr>
        <w:br w:type="page"/>
      </w:r>
    </w:p>
    <w:p w14:paraId="215F7D13" w14:textId="7DFEB277" w:rsidR="00951BCA" w:rsidRPr="00B7600B" w:rsidRDefault="000D5003" w:rsidP="00B7600B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lastRenderedPageBreak/>
        <w:t>End.</w:t>
      </w:r>
    </w:p>
    <w:p w14:paraId="7D70FEC1" w14:textId="77777777" w:rsidR="00197B3A" w:rsidRPr="00197B3A" w:rsidRDefault="00197B3A" w:rsidP="00197B3A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97B3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197B3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97B3A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197B3A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n\n</w:t>
      </w:r>
      <w:r w:rsidRPr="00197B3A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f you are using this program you owe Arouven POOLIAN a lunch!"</w:t>
      </w:r>
      <w:r w:rsidRPr="00197B3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2EA2A25" w14:textId="77777777" w:rsidR="00197B3A" w:rsidRPr="00197B3A" w:rsidRDefault="00197B3A" w:rsidP="00197B3A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97B3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</w:t>
      </w:r>
      <w:r w:rsidRPr="00197B3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97B3A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ress enter to exit ..."</w:t>
      </w:r>
      <w:r w:rsidRPr="00197B3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1C5FCD59" w14:textId="77777777" w:rsidR="00197B3A" w:rsidRPr="00197B3A" w:rsidRDefault="00197B3A" w:rsidP="00197B3A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97B3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s.close()</w:t>
      </w:r>
    </w:p>
    <w:p w14:paraId="22558535" w14:textId="77777777" w:rsidR="00197B3A" w:rsidRPr="00197B3A" w:rsidRDefault="00197B3A" w:rsidP="00197B3A">
      <w:pPr>
        <w:shd w:val="clear" w:color="auto" w:fill="1E1E1E"/>
        <w:spacing w:after="0" w:line="285" w:lineRule="atLeast"/>
        <w:ind w:left="360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97B3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xit</w:t>
      </w:r>
      <w:r w:rsidRPr="00197B3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97B3A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197B3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7D17372" w14:textId="6EF3601A" w:rsidR="003C5E8D" w:rsidRDefault="003C5E8D" w:rsidP="003C5E8D">
      <w:pPr>
        <w:rPr>
          <w:lang w:val="en-GB"/>
        </w:rPr>
      </w:pPr>
    </w:p>
    <w:p w14:paraId="09BAC8A6" w14:textId="1C8088A1" w:rsidR="003C20ED" w:rsidRDefault="00B20565" w:rsidP="003C5E8D">
      <w:pPr>
        <w:rPr>
          <w:rStyle w:val="SubtleReference"/>
        </w:rPr>
      </w:pPr>
      <w:r>
        <w:rPr>
          <w:lang w:val="en-GB"/>
        </w:rPr>
        <w:t xml:space="preserve">That will be </w:t>
      </w:r>
      <w:r w:rsidR="00F921E1">
        <w:rPr>
          <w:lang w:val="en-GB"/>
        </w:rPr>
        <w:t>great</w:t>
      </w:r>
      <w:r>
        <w:rPr>
          <w:lang w:val="en-GB"/>
        </w:rPr>
        <w:t xml:space="preserve"> to have lunch from the </w:t>
      </w:r>
      <w:r w:rsidR="00EE272A">
        <w:rPr>
          <w:lang w:val="en-GB"/>
        </w:rPr>
        <w:t xml:space="preserve">person’s that uses the script. </w:t>
      </w:r>
      <w:r w:rsidR="008D62FD">
        <w:rPr>
          <w:lang w:val="en-GB"/>
        </w:rPr>
        <w:t>From</w:t>
      </w:r>
      <w:r w:rsidR="00971021">
        <w:rPr>
          <w:lang w:val="en-GB"/>
        </w:rPr>
        <w:t xml:space="preserve"> here everything is done, the program </w:t>
      </w:r>
      <w:r w:rsidR="008D62FD">
        <w:rPr>
          <w:lang w:val="en-GB"/>
        </w:rPr>
        <w:t>exits</w:t>
      </w:r>
      <w:r w:rsidR="00971021">
        <w:rPr>
          <w:lang w:val="en-GB"/>
        </w:rPr>
        <w:t xml:space="preserve"> with code 0 which means </w:t>
      </w:r>
      <w:r w:rsidR="008D62FD">
        <w:rPr>
          <w:lang w:val="en-GB"/>
        </w:rPr>
        <w:t>successful execution.</w:t>
      </w:r>
      <w:r w:rsidR="0036001C">
        <w:rPr>
          <w:lang w:val="en-GB"/>
        </w:rPr>
        <w:t xml:space="preserve"> The </w:t>
      </w:r>
      <w:r w:rsidR="00E55CD5">
        <w:rPr>
          <w:lang w:val="en-GB"/>
        </w:rPr>
        <w:t xml:space="preserve">full code is attached in </w:t>
      </w:r>
      <w:r w:rsidR="00E55CD5" w:rsidRPr="00E55CD5">
        <w:rPr>
          <w:rStyle w:val="SubtleReference"/>
        </w:rPr>
        <w:fldChar w:fldCharType="begin"/>
      </w:r>
      <w:r w:rsidR="00E55CD5" w:rsidRPr="00E55CD5">
        <w:rPr>
          <w:rStyle w:val="SubtleReference"/>
        </w:rPr>
        <w:instrText xml:space="preserve"> REF _Ref62394578 \h </w:instrText>
      </w:r>
      <w:r w:rsidR="00E55CD5">
        <w:rPr>
          <w:rStyle w:val="SubtleReference"/>
        </w:rPr>
        <w:instrText xml:space="preserve"> \* MERGEFORMAT </w:instrText>
      </w:r>
      <w:r w:rsidR="00E55CD5" w:rsidRPr="00E55CD5">
        <w:rPr>
          <w:rStyle w:val="SubtleReference"/>
        </w:rPr>
      </w:r>
      <w:r w:rsidR="00E55CD5" w:rsidRPr="00E55CD5">
        <w:rPr>
          <w:rStyle w:val="SubtleReference"/>
        </w:rPr>
        <w:fldChar w:fldCharType="separate"/>
      </w:r>
      <w:r w:rsidR="00114D09" w:rsidRPr="00114D09">
        <w:rPr>
          <w:rStyle w:val="SubtleReference"/>
        </w:rPr>
        <w:t>Annexe: Full conformity.py code</w:t>
      </w:r>
      <w:r w:rsidR="00E55CD5" w:rsidRPr="00E55CD5">
        <w:rPr>
          <w:rStyle w:val="SubtleReference"/>
        </w:rPr>
        <w:fldChar w:fldCharType="end"/>
      </w:r>
      <w:r w:rsidR="00E55CD5">
        <w:rPr>
          <w:rStyle w:val="SubtleReference"/>
        </w:rPr>
        <w:t>.</w:t>
      </w:r>
    </w:p>
    <w:p w14:paraId="462A205C" w14:textId="77777777" w:rsidR="00A6293B" w:rsidRDefault="00A6293B" w:rsidP="003C5E8D">
      <w:pPr>
        <w:rPr>
          <w:lang w:val="en-GB"/>
        </w:rPr>
      </w:pPr>
    </w:p>
    <w:p w14:paraId="59E2A14C" w14:textId="77777777" w:rsidR="00F476D2" w:rsidRDefault="00F476D2">
      <w:pPr>
        <w:jc w:val="left"/>
        <w:rPr>
          <w:rFonts w:eastAsiaTheme="majorEastAsia" w:cstheme="majorBidi"/>
          <w:b/>
          <w:iCs/>
          <w:sz w:val="28"/>
          <w:lang w:val="en-GB"/>
        </w:rPr>
      </w:pPr>
      <w:r>
        <w:rPr>
          <w:lang w:val="en-GB"/>
        </w:rPr>
        <w:br w:type="page"/>
      </w:r>
    </w:p>
    <w:p w14:paraId="5E8ADB2E" w14:textId="31FB8AF9" w:rsidR="00A6293B" w:rsidRDefault="00A6293B" w:rsidP="00A6293B">
      <w:pPr>
        <w:pStyle w:val="Heading4"/>
        <w:rPr>
          <w:lang w:val="en-GB"/>
        </w:rPr>
      </w:pPr>
      <w:bookmarkStart w:id="19" w:name="_Toc62825941"/>
      <w:r w:rsidRPr="001F5AB2">
        <w:rPr>
          <w:lang w:val="en-GB"/>
        </w:rPr>
        <w:lastRenderedPageBreak/>
        <w:t>Testing</w:t>
      </w:r>
      <w:bookmarkEnd w:id="19"/>
    </w:p>
    <w:p w14:paraId="1A0F3466" w14:textId="7372E41D" w:rsidR="00891E9E" w:rsidRPr="00891E9E" w:rsidRDefault="00891E9E" w:rsidP="00891E9E">
      <w:pPr>
        <w:rPr>
          <w:lang w:val="en-GB"/>
        </w:rPr>
      </w:pPr>
      <w:r>
        <w:rPr>
          <w:lang w:val="en-GB"/>
        </w:rPr>
        <w:t>First</w:t>
      </w:r>
      <w:r w:rsidR="005D00E9">
        <w:rPr>
          <w:lang w:val="en-GB"/>
        </w:rPr>
        <w:t>,</w:t>
      </w:r>
      <w:r>
        <w:rPr>
          <w:lang w:val="en-GB"/>
        </w:rPr>
        <w:t xml:space="preserve"> the testing without forcing to errors are made.</w:t>
      </w:r>
    </w:p>
    <w:p w14:paraId="4DD01BDC" w14:textId="4D8D88B3" w:rsidR="00F476D2" w:rsidRPr="00F476D2" w:rsidRDefault="000566F3" w:rsidP="00F476D2">
      <w:pPr>
        <w:rPr>
          <w:lang w:val="en-GB"/>
        </w:rPr>
      </w:pPr>
      <w:r w:rsidRPr="00310823">
        <w:rPr>
          <w:rStyle w:val="SubtleReference"/>
        </w:rPr>
        <w:fldChar w:fldCharType="begin"/>
      </w:r>
      <w:r w:rsidRPr="00310823">
        <w:rPr>
          <w:rStyle w:val="SubtleReference"/>
        </w:rPr>
        <w:instrText xml:space="preserve"> REF _Ref62496966 \h </w:instrText>
      </w:r>
      <w:r w:rsidR="00310823">
        <w:rPr>
          <w:rStyle w:val="SubtleReference"/>
        </w:rPr>
        <w:instrText xml:space="preserve"> \* MERGEFORMAT </w:instrText>
      </w:r>
      <w:r w:rsidRPr="00310823">
        <w:rPr>
          <w:rStyle w:val="SubtleReference"/>
        </w:rPr>
      </w:r>
      <w:r w:rsidRPr="00310823">
        <w:rPr>
          <w:rStyle w:val="SubtleReference"/>
        </w:rPr>
        <w:fldChar w:fldCharType="separate"/>
      </w:r>
      <w:r w:rsidR="00114D09" w:rsidRPr="00114D09">
        <w:rPr>
          <w:rStyle w:val="SubtleReference"/>
        </w:rPr>
        <w:t>Figure 4</w:t>
      </w:r>
      <w:r w:rsidRPr="00310823">
        <w:rPr>
          <w:rStyle w:val="SubtleReference"/>
        </w:rPr>
        <w:fldChar w:fldCharType="end"/>
      </w:r>
      <w:r>
        <w:rPr>
          <w:lang w:val="en-GB"/>
        </w:rPr>
        <w:t xml:space="preserve"> shows the testing of the welcome message </w:t>
      </w:r>
      <w:r w:rsidR="009508E8">
        <w:rPr>
          <w:lang w:val="en-GB"/>
        </w:rPr>
        <w:t>and the enquiry of the username.</w:t>
      </w:r>
    </w:p>
    <w:p w14:paraId="536B08CF" w14:textId="77777777" w:rsidR="00F476D2" w:rsidRDefault="001F646C" w:rsidP="00A83647">
      <w:pPr>
        <w:keepNext/>
        <w:jc w:val="center"/>
      </w:pPr>
      <w:r>
        <w:rPr>
          <w:noProof/>
        </w:rPr>
        <w:drawing>
          <wp:inline distT="0" distB="0" distL="0" distR="0" wp14:anchorId="0BBB866E" wp14:editId="01F0768C">
            <wp:extent cx="5400040" cy="2866390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6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DD593" w14:textId="6E27C72A" w:rsidR="00F476D2" w:rsidRDefault="00F476D2" w:rsidP="008B4B63">
      <w:pPr>
        <w:pStyle w:val="Caption"/>
      </w:pPr>
      <w:bookmarkStart w:id="20" w:name="_Ref62496966"/>
      <w:bookmarkStart w:id="21" w:name="_Ref62496956"/>
      <w:bookmarkStart w:id="22" w:name="_Toc62825951"/>
      <w:r>
        <w:t xml:space="preserve">Figure </w:t>
      </w:r>
      <w:fldSimple w:instr=" SEQ Figure \* ARABIC ">
        <w:r w:rsidR="00114D09">
          <w:rPr>
            <w:noProof/>
          </w:rPr>
          <w:t>4</w:t>
        </w:r>
      </w:fldSimple>
      <w:bookmarkEnd w:id="20"/>
      <w:r>
        <w:t>: Welcome user</w:t>
      </w:r>
      <w:bookmarkEnd w:id="21"/>
      <w:bookmarkEnd w:id="22"/>
    </w:p>
    <w:p w14:paraId="2818EAF5" w14:textId="6C214543" w:rsidR="00F476D2" w:rsidRDefault="00291BA2" w:rsidP="003C5E8D">
      <w:pPr>
        <w:rPr>
          <w:noProof/>
        </w:rPr>
      </w:pPr>
      <w:r w:rsidRPr="00291BA2">
        <w:rPr>
          <w:noProof/>
        </w:rPr>
        <w:t xml:space="preserve"> </w:t>
      </w:r>
    </w:p>
    <w:p w14:paraId="4FB752A7" w14:textId="5391DB8B" w:rsidR="00F476D2" w:rsidRDefault="009508E8" w:rsidP="003C5E8D">
      <w:pPr>
        <w:rPr>
          <w:noProof/>
        </w:rPr>
      </w:pPr>
      <w:r w:rsidRPr="00310823">
        <w:rPr>
          <w:rStyle w:val="SubtleReference"/>
        </w:rPr>
        <w:fldChar w:fldCharType="begin"/>
      </w:r>
      <w:r w:rsidRPr="00310823">
        <w:rPr>
          <w:rStyle w:val="SubtleReference"/>
        </w:rPr>
        <w:instrText xml:space="preserve"> REF _Ref62497096 \h </w:instrText>
      </w:r>
      <w:r w:rsidR="00310823">
        <w:rPr>
          <w:rStyle w:val="SubtleReference"/>
        </w:rPr>
        <w:instrText xml:space="preserve"> \* MERGEFORMAT </w:instrText>
      </w:r>
      <w:r w:rsidRPr="00310823">
        <w:rPr>
          <w:rStyle w:val="SubtleReference"/>
        </w:rPr>
      </w:r>
      <w:r w:rsidRPr="00310823">
        <w:rPr>
          <w:rStyle w:val="SubtleReference"/>
        </w:rPr>
        <w:fldChar w:fldCharType="separate"/>
      </w:r>
      <w:r w:rsidR="00114D09" w:rsidRPr="00114D09">
        <w:rPr>
          <w:rStyle w:val="SubtleReference"/>
        </w:rPr>
        <w:t>Figure 5</w:t>
      </w:r>
      <w:r w:rsidRPr="00310823">
        <w:rPr>
          <w:rStyle w:val="SubtleReference"/>
        </w:rPr>
        <w:fldChar w:fldCharType="end"/>
      </w:r>
      <w:r>
        <w:rPr>
          <w:noProof/>
        </w:rPr>
        <w:t xml:space="preserve"> shows how the program install</w:t>
      </w:r>
      <w:r w:rsidR="005D00E9">
        <w:rPr>
          <w:noProof/>
        </w:rPr>
        <w:t>s</w:t>
      </w:r>
      <w:r>
        <w:rPr>
          <w:noProof/>
        </w:rPr>
        <w:t xml:space="preserve"> the required pip packages and the prompting of </w:t>
      </w:r>
      <w:r w:rsidR="005D00E9">
        <w:rPr>
          <w:noProof/>
        </w:rPr>
        <w:t xml:space="preserve">the </w:t>
      </w:r>
      <w:r>
        <w:rPr>
          <w:noProof/>
        </w:rPr>
        <w:t>password which is invisible while inserting.</w:t>
      </w:r>
    </w:p>
    <w:p w14:paraId="1FAD071F" w14:textId="77777777" w:rsidR="009508E8" w:rsidRDefault="00291BA2" w:rsidP="009508E8">
      <w:pPr>
        <w:keepNext/>
        <w:jc w:val="center"/>
      </w:pPr>
      <w:r>
        <w:rPr>
          <w:noProof/>
        </w:rPr>
        <w:drawing>
          <wp:inline distT="0" distB="0" distL="0" distR="0" wp14:anchorId="2FF0C161" wp14:editId="16770AE0">
            <wp:extent cx="5400040" cy="2815590"/>
            <wp:effectExtent l="0" t="0" r="0" b="381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1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6F798" w14:textId="69D351A2" w:rsidR="009508E8" w:rsidRDefault="009508E8" w:rsidP="008B4B63">
      <w:pPr>
        <w:pStyle w:val="Caption"/>
      </w:pPr>
      <w:bookmarkStart w:id="23" w:name="_Ref62497096"/>
      <w:bookmarkStart w:id="24" w:name="_Toc62825952"/>
      <w:r>
        <w:t xml:space="preserve">Figure </w:t>
      </w:r>
      <w:fldSimple w:instr=" SEQ Figure \* ARABIC ">
        <w:r w:rsidR="00114D09">
          <w:rPr>
            <w:noProof/>
          </w:rPr>
          <w:t>5</w:t>
        </w:r>
      </w:fldSimple>
      <w:bookmarkEnd w:id="23"/>
      <w:r>
        <w:t>: Installing Pack</w:t>
      </w:r>
      <w:r w:rsidR="005D00E9">
        <w:t>a</w:t>
      </w:r>
      <w:r>
        <w:t xml:space="preserve">ges and prompt for </w:t>
      </w:r>
      <w:r w:rsidR="005D00E9">
        <w:t xml:space="preserve">the </w:t>
      </w:r>
      <w:r>
        <w:t>password</w:t>
      </w:r>
      <w:bookmarkEnd w:id="24"/>
    </w:p>
    <w:p w14:paraId="18C24F49" w14:textId="640E9D14" w:rsidR="009508E8" w:rsidRDefault="009761C0" w:rsidP="003C5E8D">
      <w:pPr>
        <w:rPr>
          <w:noProof/>
        </w:rPr>
      </w:pPr>
      <w:r w:rsidRPr="009761C0">
        <w:rPr>
          <w:noProof/>
        </w:rPr>
        <w:t xml:space="preserve"> </w:t>
      </w:r>
    </w:p>
    <w:p w14:paraId="60EF6E0D" w14:textId="77777777" w:rsidR="001F08F4" w:rsidRDefault="001F08F4" w:rsidP="003C5E8D">
      <w:pPr>
        <w:rPr>
          <w:noProof/>
        </w:rPr>
      </w:pPr>
    </w:p>
    <w:p w14:paraId="17F0BBAA" w14:textId="67570BC1" w:rsidR="001F08F4" w:rsidRDefault="001F08F4" w:rsidP="003C5E8D">
      <w:pPr>
        <w:rPr>
          <w:noProof/>
        </w:rPr>
      </w:pPr>
      <w:r w:rsidRPr="00310823">
        <w:rPr>
          <w:rStyle w:val="SubtleReference"/>
        </w:rPr>
        <w:lastRenderedPageBreak/>
        <w:fldChar w:fldCharType="begin"/>
      </w:r>
      <w:r w:rsidRPr="00310823">
        <w:rPr>
          <w:rStyle w:val="SubtleReference"/>
        </w:rPr>
        <w:instrText xml:space="preserve"> REF _Ref62497275 \h </w:instrText>
      </w:r>
      <w:r w:rsidR="00310823">
        <w:rPr>
          <w:rStyle w:val="SubtleReference"/>
        </w:rPr>
        <w:instrText xml:space="preserve"> \* MERGEFORMAT </w:instrText>
      </w:r>
      <w:r w:rsidRPr="00310823">
        <w:rPr>
          <w:rStyle w:val="SubtleReference"/>
        </w:rPr>
      </w:r>
      <w:r w:rsidRPr="00310823">
        <w:rPr>
          <w:rStyle w:val="SubtleReference"/>
        </w:rPr>
        <w:fldChar w:fldCharType="separate"/>
      </w:r>
      <w:r w:rsidR="00114D09" w:rsidRPr="00114D09">
        <w:rPr>
          <w:rStyle w:val="SubtleReference"/>
        </w:rPr>
        <w:t>Figure 6</w:t>
      </w:r>
      <w:r w:rsidRPr="00310823">
        <w:rPr>
          <w:rStyle w:val="SubtleReference"/>
        </w:rPr>
        <w:fldChar w:fldCharType="end"/>
      </w:r>
      <w:r>
        <w:rPr>
          <w:noProof/>
        </w:rPr>
        <w:t xml:space="preserve"> shows how the script is </w:t>
      </w:r>
      <w:r w:rsidR="00FD0AF3">
        <w:rPr>
          <w:noProof/>
        </w:rPr>
        <w:t>reading from an equipment list</w:t>
      </w:r>
      <w:r w:rsidR="001F5AB2">
        <w:rPr>
          <w:noProof/>
        </w:rPr>
        <w:t xml:space="preserve"> </w:t>
      </w:r>
      <w:r w:rsidR="00294859">
        <w:rPr>
          <w:noProof/>
        </w:rPr>
        <w:t>(Equipment_ID_Or_Name</w:t>
      </w:r>
      <w:r w:rsidR="002D69A8">
        <w:rPr>
          <w:noProof/>
        </w:rPr>
        <w:t>_list.txt)</w:t>
      </w:r>
      <w:r w:rsidR="00FD0AF3">
        <w:rPr>
          <w:noProof/>
        </w:rPr>
        <w:t xml:space="preserve"> that contain something first and then later </w:t>
      </w:r>
      <w:r w:rsidR="00294859">
        <w:rPr>
          <w:noProof/>
        </w:rPr>
        <w:t>the test will be made on no file and no name in the file</w:t>
      </w:r>
      <w:r w:rsidR="002D69A8">
        <w:rPr>
          <w:noProof/>
        </w:rPr>
        <w:t>. The data i</w:t>
      </w:r>
      <w:r w:rsidR="00860331">
        <w:rPr>
          <w:noProof/>
        </w:rPr>
        <w:t>n the file is shown in</w:t>
      </w:r>
      <w:r w:rsidR="00860331" w:rsidRPr="00310823">
        <w:rPr>
          <w:rStyle w:val="SubtleReference"/>
        </w:rPr>
        <w:t xml:space="preserve"> </w:t>
      </w:r>
      <w:r w:rsidR="00860331" w:rsidRPr="00310823">
        <w:rPr>
          <w:rStyle w:val="SubtleReference"/>
        </w:rPr>
        <w:fldChar w:fldCharType="begin"/>
      </w:r>
      <w:r w:rsidR="00860331" w:rsidRPr="00310823">
        <w:rPr>
          <w:rStyle w:val="SubtleReference"/>
        </w:rPr>
        <w:instrText xml:space="preserve"> REF _Ref62497546 \h </w:instrText>
      </w:r>
      <w:r w:rsidR="00310823">
        <w:rPr>
          <w:rStyle w:val="SubtleReference"/>
        </w:rPr>
        <w:instrText xml:space="preserve"> \* MERGEFORMAT </w:instrText>
      </w:r>
      <w:r w:rsidR="00860331" w:rsidRPr="00310823">
        <w:rPr>
          <w:rStyle w:val="SubtleReference"/>
        </w:rPr>
      </w:r>
      <w:r w:rsidR="00860331" w:rsidRPr="00310823">
        <w:rPr>
          <w:rStyle w:val="SubtleReference"/>
        </w:rPr>
        <w:fldChar w:fldCharType="separate"/>
      </w:r>
      <w:r w:rsidR="00114D09" w:rsidRPr="00114D09">
        <w:rPr>
          <w:rStyle w:val="SubtleReference"/>
        </w:rPr>
        <w:t>Figure 7</w:t>
      </w:r>
      <w:r w:rsidR="00860331" w:rsidRPr="00310823">
        <w:rPr>
          <w:rStyle w:val="SubtleReference"/>
        </w:rPr>
        <w:fldChar w:fldCharType="end"/>
      </w:r>
      <w:r w:rsidR="001F5AB2">
        <w:rPr>
          <w:noProof/>
        </w:rPr>
        <w:t>.</w:t>
      </w:r>
    </w:p>
    <w:p w14:paraId="1E096C9B" w14:textId="73D61F82" w:rsidR="001F4ADA" w:rsidRDefault="0088141F" w:rsidP="003C5E8D">
      <w:pPr>
        <w:rPr>
          <w:noProof/>
        </w:rPr>
      </w:pPr>
      <w:r w:rsidRPr="00310823">
        <w:rPr>
          <w:rStyle w:val="SubtleReference"/>
        </w:rPr>
        <w:fldChar w:fldCharType="begin"/>
      </w:r>
      <w:r w:rsidRPr="00310823">
        <w:rPr>
          <w:rStyle w:val="SubtleReference"/>
        </w:rPr>
        <w:instrText xml:space="preserve"> REF _Ref62498394 \h </w:instrText>
      </w:r>
      <w:r w:rsidR="00310823">
        <w:rPr>
          <w:rStyle w:val="SubtleReference"/>
        </w:rPr>
        <w:instrText xml:space="preserve"> \* MERGEFORMAT </w:instrText>
      </w:r>
      <w:r w:rsidRPr="00310823">
        <w:rPr>
          <w:rStyle w:val="SubtleReference"/>
        </w:rPr>
      </w:r>
      <w:r w:rsidRPr="00310823">
        <w:rPr>
          <w:rStyle w:val="SubtleReference"/>
        </w:rPr>
        <w:fldChar w:fldCharType="separate"/>
      </w:r>
      <w:r w:rsidR="00114D09" w:rsidRPr="00114D09">
        <w:rPr>
          <w:rStyle w:val="SubtleReference"/>
        </w:rPr>
        <w:t>Figure 8</w:t>
      </w:r>
      <w:r w:rsidRPr="00310823">
        <w:rPr>
          <w:rStyle w:val="SubtleReference"/>
        </w:rPr>
        <w:fldChar w:fldCharType="end"/>
      </w:r>
      <w:r>
        <w:rPr>
          <w:noProof/>
        </w:rPr>
        <w:t xml:space="preserve"> shows what happen</w:t>
      </w:r>
      <w:r w:rsidR="000E69AC">
        <w:rPr>
          <w:noProof/>
        </w:rPr>
        <w:t>s</w:t>
      </w:r>
      <w:r>
        <w:rPr>
          <w:noProof/>
        </w:rPr>
        <w:t xml:space="preserve"> if the credential is wrongly in</w:t>
      </w:r>
      <w:r w:rsidR="000E69AC">
        <w:rPr>
          <w:noProof/>
        </w:rPr>
        <w:t>s</w:t>
      </w:r>
      <w:r>
        <w:rPr>
          <w:noProof/>
        </w:rPr>
        <w:t xml:space="preserve">erted. It will </w:t>
      </w:r>
      <w:r w:rsidR="00B926A0">
        <w:rPr>
          <w:noProof/>
        </w:rPr>
        <w:t xml:space="preserve">through an error due to not receiving a 200 </w:t>
      </w:r>
      <w:r w:rsidR="000E69AC">
        <w:rPr>
          <w:noProof/>
        </w:rPr>
        <w:t>HTTP</w:t>
      </w:r>
      <w:r w:rsidR="003F639F">
        <w:rPr>
          <w:noProof/>
        </w:rPr>
        <w:t xml:space="preserve"> code and will exit.</w:t>
      </w:r>
    </w:p>
    <w:p w14:paraId="5033646B" w14:textId="77777777" w:rsidR="001F08F4" w:rsidRDefault="009761C0" w:rsidP="001F08F4">
      <w:pPr>
        <w:keepNext/>
        <w:jc w:val="center"/>
      </w:pPr>
      <w:r>
        <w:rPr>
          <w:noProof/>
        </w:rPr>
        <w:drawing>
          <wp:inline distT="0" distB="0" distL="0" distR="0" wp14:anchorId="096CD6EB" wp14:editId="2F7D9D76">
            <wp:extent cx="5324475" cy="1066800"/>
            <wp:effectExtent l="0" t="0" r="9525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03D14" w14:textId="18744A58" w:rsidR="001F08F4" w:rsidRDefault="001F08F4" w:rsidP="008B4B63">
      <w:pPr>
        <w:pStyle w:val="Caption"/>
      </w:pPr>
      <w:bookmarkStart w:id="25" w:name="_Ref62497275"/>
      <w:bookmarkStart w:id="26" w:name="_Toc62825953"/>
      <w:r>
        <w:t xml:space="preserve">Figure </w:t>
      </w:r>
      <w:fldSimple w:instr=" SEQ Figure \* ARABIC ">
        <w:r w:rsidR="00114D09">
          <w:rPr>
            <w:noProof/>
          </w:rPr>
          <w:t>6</w:t>
        </w:r>
      </w:fldSimple>
      <w:bookmarkEnd w:id="25"/>
      <w:r>
        <w:t>: Reading the names and quer</w:t>
      </w:r>
      <w:r w:rsidR="000E69AC">
        <w:t>y</w:t>
      </w:r>
      <w:r>
        <w:t>ing</w:t>
      </w:r>
      <w:bookmarkEnd w:id="26"/>
    </w:p>
    <w:p w14:paraId="1512D426" w14:textId="77777777" w:rsidR="001F5AB2" w:rsidRDefault="001E6941" w:rsidP="00860331">
      <w:pPr>
        <w:keepNext/>
        <w:rPr>
          <w:noProof/>
        </w:rPr>
      </w:pPr>
      <w:r w:rsidRPr="001E6941">
        <w:rPr>
          <w:noProof/>
        </w:rPr>
        <w:t xml:space="preserve"> </w:t>
      </w:r>
    </w:p>
    <w:p w14:paraId="1449E62C" w14:textId="26D3593A" w:rsidR="00860331" w:rsidRDefault="00897371" w:rsidP="001F5AB2">
      <w:pPr>
        <w:keepNext/>
        <w:jc w:val="center"/>
      </w:pPr>
      <w:r>
        <w:rPr>
          <w:noProof/>
        </w:rPr>
        <w:drawing>
          <wp:inline distT="0" distB="0" distL="0" distR="0" wp14:anchorId="564F0ED9" wp14:editId="084D5DDD">
            <wp:extent cx="4713890" cy="2881881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24844" cy="2888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4A6E8" w14:textId="2165813D" w:rsidR="009931D8" w:rsidRDefault="00860331" w:rsidP="008B4B63">
      <w:pPr>
        <w:pStyle w:val="Caption"/>
      </w:pPr>
      <w:bookmarkStart w:id="27" w:name="_Ref62497546"/>
      <w:bookmarkStart w:id="28" w:name="_Toc62825954"/>
      <w:r>
        <w:t xml:space="preserve">Figure </w:t>
      </w:r>
      <w:fldSimple w:instr=" SEQ Figure \* ARABIC ">
        <w:r w:rsidR="00114D09">
          <w:rPr>
            <w:noProof/>
          </w:rPr>
          <w:t>7</w:t>
        </w:r>
      </w:fldSimple>
      <w:bookmarkEnd w:id="27"/>
      <w:r>
        <w:t>: Filled Equipment_ID_Or_Name_list.txt  file</w:t>
      </w:r>
      <w:bookmarkEnd w:id="28"/>
    </w:p>
    <w:p w14:paraId="734242D0" w14:textId="77777777" w:rsidR="001F4ADA" w:rsidRDefault="009931D8" w:rsidP="001F4ADA">
      <w:pPr>
        <w:keepNext/>
        <w:jc w:val="center"/>
      </w:pPr>
      <w:r>
        <w:rPr>
          <w:noProof/>
        </w:rPr>
        <w:drawing>
          <wp:inline distT="0" distB="0" distL="0" distR="0" wp14:anchorId="5B20ADC4" wp14:editId="0426AFCF">
            <wp:extent cx="3975100" cy="1676400"/>
            <wp:effectExtent l="0" t="0" r="635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1676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0A18F4" w14:textId="312B5567" w:rsidR="001F4ADA" w:rsidRDefault="001F4ADA" w:rsidP="008B4B63">
      <w:pPr>
        <w:pStyle w:val="Caption"/>
      </w:pPr>
      <w:bookmarkStart w:id="29" w:name="_Ref62498394"/>
      <w:bookmarkStart w:id="30" w:name="_Toc62825955"/>
      <w:r>
        <w:t xml:space="preserve">Figure </w:t>
      </w:r>
      <w:fldSimple w:instr=" SEQ Figure \* ARABIC ">
        <w:r w:rsidR="00114D09">
          <w:rPr>
            <w:noProof/>
          </w:rPr>
          <w:t>8</w:t>
        </w:r>
      </w:fldSimple>
      <w:bookmarkEnd w:id="29"/>
      <w:r>
        <w:t>: Wrong credentials</w:t>
      </w:r>
      <w:bookmarkEnd w:id="30"/>
    </w:p>
    <w:p w14:paraId="0E83723A" w14:textId="77777777" w:rsidR="00337DDE" w:rsidRDefault="00337DDE" w:rsidP="003F639F"/>
    <w:p w14:paraId="460DB697" w14:textId="31E6273D" w:rsidR="00337DDE" w:rsidRDefault="008D58CE" w:rsidP="003F639F">
      <w:r w:rsidRPr="00310823">
        <w:rPr>
          <w:rStyle w:val="SubtleReference"/>
        </w:rPr>
        <w:lastRenderedPageBreak/>
        <w:fldChar w:fldCharType="begin"/>
      </w:r>
      <w:r w:rsidRPr="00310823">
        <w:rPr>
          <w:rStyle w:val="SubtleReference"/>
        </w:rPr>
        <w:instrText xml:space="preserve"> REF _Ref62498717 \h </w:instrText>
      </w:r>
      <w:r w:rsidR="00310823">
        <w:rPr>
          <w:rStyle w:val="SubtleReference"/>
        </w:rPr>
        <w:instrText xml:space="preserve"> \* MERGEFORMAT </w:instrText>
      </w:r>
      <w:r w:rsidRPr="00310823">
        <w:rPr>
          <w:rStyle w:val="SubtleReference"/>
        </w:rPr>
      </w:r>
      <w:r w:rsidRPr="00310823">
        <w:rPr>
          <w:rStyle w:val="SubtleReference"/>
        </w:rPr>
        <w:fldChar w:fldCharType="separate"/>
      </w:r>
      <w:r w:rsidR="00114D09" w:rsidRPr="00114D09">
        <w:rPr>
          <w:rStyle w:val="SubtleReference"/>
        </w:rPr>
        <w:t>Figure 9</w:t>
      </w:r>
      <w:r w:rsidRPr="00310823">
        <w:rPr>
          <w:rStyle w:val="SubtleReference"/>
        </w:rPr>
        <w:fldChar w:fldCharType="end"/>
      </w:r>
      <w:r>
        <w:t xml:space="preserve"> shows if there is nothing in the file or the file does not exist</w:t>
      </w:r>
      <w:r w:rsidR="00C05D61">
        <w:t>, the script will create it an opens it and ask the user to insert the names or ids of the equipment and save</w:t>
      </w:r>
      <w:r w:rsidR="00D2498F">
        <w:t xml:space="preserve"> the file. Once saved, the program will continue normally as shown in</w:t>
      </w:r>
      <w:r w:rsidR="00D2498F" w:rsidRPr="00310823">
        <w:rPr>
          <w:rStyle w:val="SubtleReference"/>
        </w:rPr>
        <w:t xml:space="preserve"> </w:t>
      </w:r>
      <w:r w:rsidR="00310823" w:rsidRPr="00310823">
        <w:rPr>
          <w:rStyle w:val="SubtleReference"/>
        </w:rPr>
        <w:fldChar w:fldCharType="begin"/>
      </w:r>
      <w:r w:rsidR="00310823" w:rsidRPr="00310823">
        <w:rPr>
          <w:rStyle w:val="SubtleReference"/>
        </w:rPr>
        <w:instrText xml:space="preserve"> REF _Ref62499848 \h </w:instrText>
      </w:r>
      <w:r w:rsidR="00310823">
        <w:rPr>
          <w:rStyle w:val="SubtleReference"/>
        </w:rPr>
        <w:instrText xml:space="preserve"> \* MERGEFORMAT </w:instrText>
      </w:r>
      <w:r w:rsidR="00310823" w:rsidRPr="00310823">
        <w:rPr>
          <w:rStyle w:val="SubtleReference"/>
        </w:rPr>
      </w:r>
      <w:r w:rsidR="00310823" w:rsidRPr="00310823">
        <w:rPr>
          <w:rStyle w:val="SubtleReference"/>
        </w:rPr>
        <w:fldChar w:fldCharType="separate"/>
      </w:r>
      <w:r w:rsidR="00114D09" w:rsidRPr="00114D09">
        <w:rPr>
          <w:rStyle w:val="SubtleReference"/>
        </w:rPr>
        <w:t>Figure 10</w:t>
      </w:r>
      <w:r w:rsidR="00310823" w:rsidRPr="00310823">
        <w:rPr>
          <w:rStyle w:val="SubtleReference"/>
        </w:rPr>
        <w:fldChar w:fldCharType="end"/>
      </w:r>
      <w:r w:rsidR="00D2498F">
        <w:t>.</w:t>
      </w:r>
    </w:p>
    <w:p w14:paraId="03D22A68" w14:textId="77777777" w:rsidR="00BA6868" w:rsidRDefault="00337DDE" w:rsidP="00181960">
      <w:pPr>
        <w:keepNext/>
        <w:jc w:val="center"/>
      </w:pPr>
      <w:r>
        <w:rPr>
          <w:noProof/>
        </w:rPr>
        <w:drawing>
          <wp:inline distT="0" distB="0" distL="0" distR="0" wp14:anchorId="74C565A8" wp14:editId="53D9DD1C">
            <wp:extent cx="5400040" cy="2882265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17B60" w14:textId="03531245" w:rsidR="00BA6868" w:rsidRDefault="00BA6868" w:rsidP="008B4B63">
      <w:pPr>
        <w:pStyle w:val="Caption"/>
      </w:pPr>
      <w:bookmarkStart w:id="31" w:name="_Ref62498717"/>
      <w:bookmarkStart w:id="32" w:name="_Toc62825956"/>
      <w:r>
        <w:t xml:space="preserve">Figure </w:t>
      </w:r>
      <w:fldSimple w:instr=" SEQ Figure \* ARABIC ">
        <w:r w:rsidR="00114D09">
          <w:rPr>
            <w:noProof/>
          </w:rPr>
          <w:t>9</w:t>
        </w:r>
      </w:fldSimple>
      <w:bookmarkEnd w:id="31"/>
      <w:r>
        <w:t>: Prompt user to insert names or ids in the file</w:t>
      </w:r>
      <w:bookmarkEnd w:id="32"/>
    </w:p>
    <w:p w14:paraId="1AD92369" w14:textId="51D8052E" w:rsidR="006A286D" w:rsidRDefault="00337DDE" w:rsidP="003F639F">
      <w:r>
        <w:t xml:space="preserve"> </w:t>
      </w:r>
    </w:p>
    <w:p w14:paraId="69C0C940" w14:textId="77777777" w:rsidR="00181960" w:rsidRDefault="006A286D" w:rsidP="00181960">
      <w:pPr>
        <w:keepNext/>
        <w:jc w:val="center"/>
      </w:pPr>
      <w:r>
        <w:rPr>
          <w:noProof/>
        </w:rPr>
        <w:drawing>
          <wp:inline distT="0" distB="0" distL="0" distR="0" wp14:anchorId="0C3B838E" wp14:editId="6232A910">
            <wp:extent cx="5400040" cy="2780665"/>
            <wp:effectExtent l="0" t="0" r="0" b="63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57C16" w14:textId="4F780187" w:rsidR="00181960" w:rsidRDefault="00181960" w:rsidP="008B4B63">
      <w:pPr>
        <w:pStyle w:val="Caption"/>
      </w:pPr>
      <w:bookmarkStart w:id="33" w:name="_Ref62499848"/>
      <w:bookmarkStart w:id="34" w:name="_Toc62825957"/>
      <w:r>
        <w:t xml:space="preserve">Figure </w:t>
      </w:r>
      <w:fldSimple w:instr=" SEQ Figure \* ARABIC ">
        <w:r w:rsidR="00114D09">
          <w:rPr>
            <w:noProof/>
          </w:rPr>
          <w:t>10</w:t>
        </w:r>
      </w:fldSimple>
      <w:bookmarkEnd w:id="33"/>
      <w:r>
        <w:t>: Quer</w:t>
      </w:r>
      <w:r w:rsidR="000E69AC">
        <w:t>y</w:t>
      </w:r>
      <w:r>
        <w:t>ing idefix</w:t>
      </w:r>
      <w:bookmarkEnd w:id="34"/>
    </w:p>
    <w:p w14:paraId="45FCB237" w14:textId="1AF44063" w:rsidR="00B20C9A" w:rsidRDefault="006A286D" w:rsidP="003F639F">
      <w:r>
        <w:t xml:space="preserve"> </w:t>
      </w:r>
      <w:r w:rsidR="00195E64">
        <w:br w:type="page"/>
      </w:r>
      <w:r w:rsidR="00B20C9A" w:rsidRPr="00310823">
        <w:rPr>
          <w:rStyle w:val="SubtleReference"/>
        </w:rPr>
        <w:lastRenderedPageBreak/>
        <w:fldChar w:fldCharType="begin"/>
      </w:r>
      <w:r w:rsidR="00B20C9A" w:rsidRPr="00310823">
        <w:rPr>
          <w:rStyle w:val="SubtleReference"/>
        </w:rPr>
        <w:instrText xml:space="preserve"> REF _Ref62497764 \h </w:instrText>
      </w:r>
      <w:r w:rsidR="003F639F" w:rsidRPr="00310823">
        <w:rPr>
          <w:rStyle w:val="SubtleReference"/>
        </w:rPr>
        <w:instrText xml:space="preserve"> \* MERGEFORMAT </w:instrText>
      </w:r>
      <w:r w:rsidR="00B20C9A" w:rsidRPr="00310823">
        <w:rPr>
          <w:rStyle w:val="SubtleReference"/>
        </w:rPr>
      </w:r>
      <w:r w:rsidR="00B20C9A" w:rsidRPr="00310823">
        <w:rPr>
          <w:rStyle w:val="SubtleReference"/>
        </w:rPr>
        <w:fldChar w:fldCharType="separate"/>
      </w:r>
      <w:r w:rsidR="00114D09" w:rsidRPr="00114D09">
        <w:rPr>
          <w:rStyle w:val="SubtleReference"/>
        </w:rPr>
        <w:t>Figure 11</w:t>
      </w:r>
      <w:r w:rsidR="00B20C9A" w:rsidRPr="00310823">
        <w:rPr>
          <w:rStyle w:val="SubtleReference"/>
        </w:rPr>
        <w:fldChar w:fldCharType="end"/>
      </w:r>
      <w:r w:rsidR="00B20C9A">
        <w:t xml:space="preserve"> shows how the program prompt to insert the ticket number</w:t>
      </w:r>
      <w:r w:rsidR="008F260C">
        <w:t xml:space="preserve"> (uniquely identified by the intranet</w:t>
      </w:r>
      <w:r w:rsidR="001D1CA3">
        <w:t xml:space="preserve">(idefix)). This was made </w:t>
      </w:r>
      <w:r w:rsidR="004741D5">
        <w:t>to</w:t>
      </w:r>
      <w:r w:rsidR="001D1CA3">
        <w:t xml:space="preserve"> </w:t>
      </w:r>
      <w:r w:rsidR="00605706">
        <w:t>separate the job of each conformity ticket.</w:t>
      </w:r>
      <w:r w:rsidR="00B516BB">
        <w:t xml:space="preserve"> So as the admin did not mix </w:t>
      </w:r>
      <w:r w:rsidR="004741D5">
        <w:t>with other conformity ticket</w:t>
      </w:r>
      <w:r w:rsidR="000E69AC">
        <w:t>s</w:t>
      </w:r>
      <w:r w:rsidR="004741D5">
        <w:t xml:space="preserve"> (conformity job).</w:t>
      </w:r>
      <w:r w:rsidR="00E81015">
        <w:t xml:space="preserve"> The script will ch</w:t>
      </w:r>
      <w:r w:rsidR="00195E64">
        <w:t xml:space="preserve">eck if the input was a number if not it will </w:t>
      </w:r>
      <w:r w:rsidR="0095467C">
        <w:t>continue</w:t>
      </w:r>
      <w:r w:rsidR="00195E64">
        <w:t xml:space="preserve"> to prompt for a number as shown in </w:t>
      </w:r>
      <w:r w:rsidR="00A62CAC" w:rsidRPr="006A7959">
        <w:rPr>
          <w:rStyle w:val="SubtleReference"/>
        </w:rPr>
        <w:fldChar w:fldCharType="begin"/>
      </w:r>
      <w:r w:rsidR="00A62CAC" w:rsidRPr="006A7959">
        <w:rPr>
          <w:rStyle w:val="SubtleReference"/>
        </w:rPr>
        <w:instrText xml:space="preserve"> REF _Ref62498233 \h </w:instrText>
      </w:r>
      <w:r w:rsidR="003F639F" w:rsidRPr="006A7959">
        <w:rPr>
          <w:rStyle w:val="SubtleReference"/>
        </w:rPr>
        <w:instrText xml:space="preserve"> \* MERGEFORMAT </w:instrText>
      </w:r>
      <w:r w:rsidR="00A62CAC" w:rsidRPr="006A7959">
        <w:rPr>
          <w:rStyle w:val="SubtleReference"/>
        </w:rPr>
      </w:r>
      <w:r w:rsidR="00A62CAC" w:rsidRPr="006A7959">
        <w:rPr>
          <w:rStyle w:val="SubtleReference"/>
        </w:rPr>
        <w:fldChar w:fldCharType="separate"/>
      </w:r>
      <w:r w:rsidR="00114D09" w:rsidRPr="00114D09">
        <w:rPr>
          <w:rStyle w:val="SubtleReference"/>
        </w:rPr>
        <w:t>Figure 12</w:t>
      </w:r>
      <w:r w:rsidR="00A62CAC" w:rsidRPr="006A7959">
        <w:rPr>
          <w:rStyle w:val="SubtleReference"/>
        </w:rPr>
        <w:fldChar w:fldCharType="end"/>
      </w:r>
      <w:r w:rsidR="00A62CAC">
        <w:t>.</w:t>
      </w:r>
    </w:p>
    <w:p w14:paraId="37481B94" w14:textId="59A910F7" w:rsidR="00B9034F" w:rsidRDefault="00C6075C" w:rsidP="00B9034F">
      <w:pPr>
        <w:keepNext/>
        <w:jc w:val="center"/>
      </w:pPr>
      <w:r>
        <w:rPr>
          <w:noProof/>
        </w:rPr>
        <w:drawing>
          <wp:inline distT="0" distB="0" distL="0" distR="0" wp14:anchorId="694E8D06" wp14:editId="0584FB6C">
            <wp:extent cx="3305175" cy="2924175"/>
            <wp:effectExtent l="0" t="0" r="9525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B6836" w14:textId="6BCC80D3" w:rsidR="00891E9E" w:rsidRDefault="00B9034F" w:rsidP="008B4B63">
      <w:pPr>
        <w:pStyle w:val="Caption"/>
        <w:rPr>
          <w:lang w:val="en-GB"/>
        </w:rPr>
      </w:pPr>
      <w:bookmarkStart w:id="35" w:name="_Ref62497764"/>
      <w:bookmarkStart w:id="36" w:name="_Toc62825958"/>
      <w:r>
        <w:t xml:space="preserve">Figure </w:t>
      </w:r>
      <w:fldSimple w:instr=" SEQ Figure \* ARABIC ">
        <w:r w:rsidR="00114D09">
          <w:rPr>
            <w:noProof/>
          </w:rPr>
          <w:t>11</w:t>
        </w:r>
      </w:fldSimple>
      <w:bookmarkEnd w:id="35"/>
      <w:r>
        <w:t xml:space="preserve">: Request for </w:t>
      </w:r>
      <w:r w:rsidR="007A3EDB">
        <w:t xml:space="preserve">the </w:t>
      </w:r>
      <w:r>
        <w:t>ticket number</w:t>
      </w:r>
      <w:bookmarkEnd w:id="36"/>
    </w:p>
    <w:p w14:paraId="7603039F" w14:textId="0BB44827" w:rsidR="00AF18B0" w:rsidRDefault="00AF18B0" w:rsidP="00891E9E">
      <w:pPr>
        <w:jc w:val="center"/>
        <w:rPr>
          <w:lang w:val="en-GB"/>
        </w:rPr>
      </w:pPr>
    </w:p>
    <w:p w14:paraId="67B8AF19" w14:textId="77777777" w:rsidR="00E81015" w:rsidRDefault="00C6151C" w:rsidP="00E81015">
      <w:pPr>
        <w:keepNext/>
        <w:jc w:val="center"/>
      </w:pPr>
      <w:r>
        <w:rPr>
          <w:noProof/>
        </w:rPr>
        <w:drawing>
          <wp:inline distT="0" distB="0" distL="0" distR="0" wp14:anchorId="033BD56F" wp14:editId="2977C63D">
            <wp:extent cx="3590925" cy="1962150"/>
            <wp:effectExtent l="0" t="0" r="9525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0AA35" w14:textId="0FEE1EB5" w:rsidR="00C6151C" w:rsidRDefault="00E81015" w:rsidP="008B4B63">
      <w:pPr>
        <w:pStyle w:val="Caption"/>
        <w:rPr>
          <w:lang w:val="en-GB"/>
        </w:rPr>
      </w:pPr>
      <w:bookmarkStart w:id="37" w:name="_Ref62498233"/>
      <w:bookmarkStart w:id="38" w:name="_Toc62825959"/>
      <w:r>
        <w:t xml:space="preserve">Figure </w:t>
      </w:r>
      <w:fldSimple w:instr=" SEQ Figure \* ARABIC ">
        <w:r w:rsidR="00114D09">
          <w:rPr>
            <w:noProof/>
          </w:rPr>
          <w:t>12</w:t>
        </w:r>
      </w:fldSimple>
      <w:bookmarkEnd w:id="37"/>
      <w:r>
        <w:t>: Not entering a number</w:t>
      </w:r>
      <w:bookmarkEnd w:id="38"/>
    </w:p>
    <w:p w14:paraId="2A59190D" w14:textId="77777777" w:rsidR="00AF18B0" w:rsidRDefault="00AF18B0" w:rsidP="00891E9E">
      <w:pPr>
        <w:jc w:val="center"/>
        <w:rPr>
          <w:lang w:val="en-GB"/>
        </w:rPr>
      </w:pPr>
    </w:p>
    <w:p w14:paraId="1629076C" w14:textId="77777777" w:rsidR="00AF18B0" w:rsidRDefault="00AF18B0" w:rsidP="00891E9E">
      <w:pPr>
        <w:jc w:val="center"/>
        <w:rPr>
          <w:lang w:val="en-GB"/>
        </w:rPr>
      </w:pPr>
    </w:p>
    <w:p w14:paraId="65B641BB" w14:textId="77777777" w:rsidR="00AF18B0" w:rsidRDefault="00AF18B0" w:rsidP="00891E9E">
      <w:pPr>
        <w:jc w:val="center"/>
        <w:rPr>
          <w:lang w:val="en-GB"/>
        </w:rPr>
      </w:pPr>
    </w:p>
    <w:p w14:paraId="5C32173B" w14:textId="77777777" w:rsidR="003C0367" w:rsidRDefault="003C0367" w:rsidP="00891E9E">
      <w:pPr>
        <w:jc w:val="center"/>
        <w:rPr>
          <w:lang w:val="en-GB"/>
        </w:rPr>
      </w:pPr>
    </w:p>
    <w:p w14:paraId="29971D90" w14:textId="77777777" w:rsidR="003C0367" w:rsidRDefault="003C0367" w:rsidP="00891E9E">
      <w:pPr>
        <w:jc w:val="center"/>
        <w:rPr>
          <w:lang w:val="en-GB"/>
        </w:rPr>
      </w:pPr>
    </w:p>
    <w:p w14:paraId="3391D13E" w14:textId="0967675A" w:rsidR="003C0367" w:rsidRDefault="006A2B4E" w:rsidP="001005E7">
      <w:pPr>
        <w:rPr>
          <w:lang w:val="en-GB"/>
        </w:rPr>
      </w:pPr>
      <w:r>
        <w:rPr>
          <w:lang w:val="en-GB"/>
        </w:rPr>
        <w:lastRenderedPageBreak/>
        <w:t>T</w:t>
      </w:r>
      <w:r w:rsidR="003C0367">
        <w:rPr>
          <w:lang w:val="en-GB"/>
        </w:rPr>
        <w:t>he output</w:t>
      </w:r>
      <w:r w:rsidR="0095467C">
        <w:rPr>
          <w:lang w:val="en-GB"/>
        </w:rPr>
        <w:t>s</w:t>
      </w:r>
      <w:r w:rsidR="003C0367">
        <w:rPr>
          <w:lang w:val="en-GB"/>
        </w:rPr>
        <w:t xml:space="preserve"> of the </w:t>
      </w:r>
      <w:r>
        <w:rPr>
          <w:lang w:val="en-GB"/>
        </w:rPr>
        <w:t xml:space="preserve">full program are shown below. </w:t>
      </w:r>
      <w:r w:rsidR="0095467C" w:rsidRPr="006A7959">
        <w:rPr>
          <w:rStyle w:val="SubtleReference"/>
        </w:rPr>
        <w:fldChar w:fldCharType="begin"/>
      </w:r>
      <w:r w:rsidR="0095467C" w:rsidRPr="006A7959">
        <w:rPr>
          <w:rStyle w:val="SubtleReference"/>
        </w:rPr>
        <w:instrText xml:space="preserve"> REF _Ref62499067 \h </w:instrText>
      </w:r>
      <w:r w:rsidR="006A7959">
        <w:rPr>
          <w:rStyle w:val="SubtleReference"/>
        </w:rPr>
        <w:instrText xml:space="preserve"> \* MERGEFORMAT </w:instrText>
      </w:r>
      <w:r w:rsidR="0095467C" w:rsidRPr="006A7959">
        <w:rPr>
          <w:rStyle w:val="SubtleReference"/>
        </w:rPr>
      </w:r>
      <w:r w:rsidR="0095467C" w:rsidRPr="006A7959">
        <w:rPr>
          <w:rStyle w:val="SubtleReference"/>
        </w:rPr>
        <w:fldChar w:fldCharType="separate"/>
      </w:r>
      <w:r w:rsidR="00114D09" w:rsidRPr="00114D09">
        <w:rPr>
          <w:rStyle w:val="SubtleReference"/>
        </w:rPr>
        <w:t>Figure 13</w:t>
      </w:r>
      <w:r w:rsidR="0095467C" w:rsidRPr="006A7959">
        <w:rPr>
          <w:rStyle w:val="SubtleReference"/>
        </w:rPr>
        <w:fldChar w:fldCharType="end"/>
      </w:r>
      <w:r w:rsidR="00AF53E2">
        <w:rPr>
          <w:lang w:val="en-GB"/>
        </w:rPr>
        <w:t xml:space="preserve"> shows the output excel sheet fill with the required data and the</w:t>
      </w:r>
      <w:r w:rsidR="001161AD">
        <w:rPr>
          <w:lang w:val="en-GB"/>
        </w:rPr>
        <w:t xml:space="preserve"> name as per the ticket number. </w:t>
      </w:r>
      <w:r w:rsidR="00CC547F" w:rsidRPr="006A7959">
        <w:rPr>
          <w:rStyle w:val="SubtleReference"/>
        </w:rPr>
        <w:fldChar w:fldCharType="begin"/>
      </w:r>
      <w:r w:rsidR="00CC547F" w:rsidRPr="006A7959">
        <w:rPr>
          <w:rStyle w:val="SubtleReference"/>
        </w:rPr>
        <w:instrText xml:space="preserve"> REF _Ref62499265 \h </w:instrText>
      </w:r>
      <w:r w:rsidR="006A7959">
        <w:rPr>
          <w:rStyle w:val="SubtleReference"/>
        </w:rPr>
        <w:instrText xml:space="preserve"> \* MERGEFORMAT </w:instrText>
      </w:r>
      <w:r w:rsidR="00CC547F" w:rsidRPr="006A7959">
        <w:rPr>
          <w:rStyle w:val="SubtleReference"/>
        </w:rPr>
      </w:r>
      <w:r w:rsidR="00CC547F" w:rsidRPr="006A7959">
        <w:rPr>
          <w:rStyle w:val="SubtleReference"/>
        </w:rPr>
        <w:fldChar w:fldCharType="separate"/>
      </w:r>
      <w:r w:rsidR="00114D09" w:rsidRPr="00114D09">
        <w:rPr>
          <w:rStyle w:val="SubtleReference"/>
        </w:rPr>
        <w:t>Figure 14</w:t>
      </w:r>
      <w:r w:rsidR="00CC547F" w:rsidRPr="006A7959">
        <w:rPr>
          <w:rStyle w:val="SubtleReference"/>
        </w:rPr>
        <w:fldChar w:fldCharType="end"/>
      </w:r>
      <w:r w:rsidR="00CC547F">
        <w:rPr>
          <w:lang w:val="en-GB"/>
        </w:rPr>
        <w:t xml:space="preserve"> shows the created excel file in the window</w:t>
      </w:r>
      <w:r w:rsidR="00A625DE">
        <w:rPr>
          <w:lang w:val="en-GB"/>
        </w:rPr>
        <w:t>s file</w:t>
      </w:r>
      <w:r w:rsidR="00CC547F">
        <w:rPr>
          <w:lang w:val="en-GB"/>
        </w:rPr>
        <w:t xml:space="preserve"> explorer</w:t>
      </w:r>
      <w:r w:rsidR="00A625DE">
        <w:rPr>
          <w:lang w:val="en-GB"/>
        </w:rPr>
        <w:t xml:space="preserve"> and of course</w:t>
      </w:r>
      <w:r w:rsidR="007A3EDB">
        <w:rPr>
          <w:lang w:val="en-GB"/>
        </w:rPr>
        <w:t>,</w:t>
      </w:r>
      <w:r w:rsidR="00A625DE">
        <w:rPr>
          <w:lang w:val="en-GB"/>
        </w:rPr>
        <w:t xml:space="preserve"> the ending of the program is shown in</w:t>
      </w:r>
      <w:r w:rsidR="001005E7">
        <w:rPr>
          <w:lang w:val="en-GB"/>
        </w:rPr>
        <w:t xml:space="preserve"> </w:t>
      </w:r>
      <w:r w:rsidR="001005E7" w:rsidRPr="006A7959">
        <w:rPr>
          <w:rStyle w:val="SubtleReference"/>
        </w:rPr>
        <w:fldChar w:fldCharType="begin"/>
      </w:r>
      <w:r w:rsidR="001005E7" w:rsidRPr="006A7959">
        <w:rPr>
          <w:rStyle w:val="SubtleReference"/>
        </w:rPr>
        <w:instrText xml:space="preserve"> REF _Ref62499506 \h </w:instrText>
      </w:r>
      <w:r w:rsidR="006A7959" w:rsidRPr="006A7959">
        <w:rPr>
          <w:rStyle w:val="SubtleReference"/>
        </w:rPr>
        <w:instrText xml:space="preserve"> \* MERGEFORMAT </w:instrText>
      </w:r>
      <w:r w:rsidR="001005E7" w:rsidRPr="006A7959">
        <w:rPr>
          <w:rStyle w:val="SubtleReference"/>
        </w:rPr>
      </w:r>
      <w:r w:rsidR="001005E7" w:rsidRPr="006A7959">
        <w:rPr>
          <w:rStyle w:val="SubtleReference"/>
        </w:rPr>
        <w:fldChar w:fldCharType="separate"/>
      </w:r>
      <w:r w:rsidR="00114D09" w:rsidRPr="00114D09">
        <w:rPr>
          <w:rStyle w:val="SubtleReference"/>
        </w:rPr>
        <w:t>Figure 15</w:t>
      </w:r>
      <w:r w:rsidR="001005E7" w:rsidRPr="006A7959">
        <w:rPr>
          <w:rStyle w:val="SubtleReference"/>
        </w:rPr>
        <w:fldChar w:fldCharType="end"/>
      </w:r>
      <w:r w:rsidR="00A625DE">
        <w:rPr>
          <w:lang w:val="en-GB"/>
        </w:rPr>
        <w:t>.</w:t>
      </w:r>
    </w:p>
    <w:p w14:paraId="3ACFEA90" w14:textId="77777777" w:rsidR="00A40C78" w:rsidRDefault="0035027B" w:rsidP="00A40C78">
      <w:pPr>
        <w:keepNext/>
        <w:jc w:val="center"/>
      </w:pPr>
      <w:r>
        <w:rPr>
          <w:noProof/>
        </w:rPr>
        <w:drawing>
          <wp:inline distT="0" distB="0" distL="0" distR="0" wp14:anchorId="3092AD05" wp14:editId="1B2D0907">
            <wp:extent cx="4809522" cy="4193627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2919" cy="4196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141F1" w14:textId="24C488EB" w:rsidR="00891E9E" w:rsidRDefault="00A40C78" w:rsidP="008B4B63">
      <w:pPr>
        <w:pStyle w:val="Caption"/>
        <w:rPr>
          <w:lang w:val="en-GB"/>
        </w:rPr>
      </w:pPr>
      <w:bookmarkStart w:id="39" w:name="_Ref62499067"/>
      <w:bookmarkStart w:id="40" w:name="_Toc62825960"/>
      <w:r>
        <w:t xml:space="preserve">Figure </w:t>
      </w:r>
      <w:fldSimple w:instr=" SEQ Figure \* ARABIC ">
        <w:r w:rsidR="00114D09">
          <w:rPr>
            <w:noProof/>
          </w:rPr>
          <w:t>13</w:t>
        </w:r>
      </w:fldSimple>
      <w:bookmarkEnd w:id="39"/>
      <w:r>
        <w:t>: Excel file filled with required data</w:t>
      </w:r>
      <w:bookmarkEnd w:id="40"/>
    </w:p>
    <w:p w14:paraId="27112A57" w14:textId="77777777" w:rsidR="000929A4" w:rsidRDefault="00686851" w:rsidP="000929A4">
      <w:pPr>
        <w:keepNext/>
        <w:jc w:val="center"/>
      </w:pPr>
      <w:r>
        <w:rPr>
          <w:noProof/>
        </w:rPr>
        <w:drawing>
          <wp:inline distT="0" distB="0" distL="0" distR="0" wp14:anchorId="3D019B1B" wp14:editId="01A83B8C">
            <wp:extent cx="4838700" cy="600075"/>
            <wp:effectExtent l="0" t="0" r="0" b="952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D1B8D" w14:textId="6F9F69F2" w:rsidR="00A625DE" w:rsidRDefault="000929A4" w:rsidP="008B4B63">
      <w:pPr>
        <w:pStyle w:val="Caption"/>
      </w:pPr>
      <w:bookmarkStart w:id="41" w:name="_Ref62499265"/>
      <w:bookmarkStart w:id="42" w:name="_Toc62825961"/>
      <w:r>
        <w:t xml:space="preserve">Figure </w:t>
      </w:r>
      <w:fldSimple w:instr=" SEQ Figure \* ARABIC ">
        <w:r w:rsidR="00114D09">
          <w:rPr>
            <w:noProof/>
          </w:rPr>
          <w:t>14</w:t>
        </w:r>
      </w:fldSimple>
      <w:bookmarkEnd w:id="41"/>
      <w:r>
        <w:t>: Created excel file</w:t>
      </w:r>
      <w:bookmarkEnd w:id="42"/>
    </w:p>
    <w:p w14:paraId="33D36E5B" w14:textId="77777777" w:rsidR="00777EFB" w:rsidRDefault="00777EFB" w:rsidP="00777EFB">
      <w:pPr>
        <w:keepNext/>
        <w:jc w:val="center"/>
      </w:pPr>
      <w:r>
        <w:rPr>
          <w:noProof/>
        </w:rPr>
        <w:drawing>
          <wp:inline distT="0" distB="0" distL="0" distR="0" wp14:anchorId="5F6BEE8D" wp14:editId="4AAB78C7">
            <wp:extent cx="4177708" cy="1718441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95077" cy="1725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D2A4F" w14:textId="2FC7F488" w:rsidR="00C415D1" w:rsidRDefault="00777EFB" w:rsidP="008B4B63">
      <w:pPr>
        <w:pStyle w:val="Caption"/>
        <w:rPr>
          <w:rFonts w:eastAsiaTheme="majorEastAsia" w:cstheme="majorBidi"/>
          <w:b/>
          <w:sz w:val="32"/>
          <w:szCs w:val="24"/>
          <w:lang w:val="en-GB"/>
        </w:rPr>
      </w:pPr>
      <w:bookmarkStart w:id="43" w:name="_Ref62499506"/>
      <w:bookmarkStart w:id="44" w:name="_Toc62825962"/>
      <w:r>
        <w:t xml:space="preserve">Figure </w:t>
      </w:r>
      <w:fldSimple w:instr=" SEQ Figure \* ARABIC ">
        <w:r w:rsidR="00114D09">
          <w:rPr>
            <w:noProof/>
          </w:rPr>
          <w:t>15</w:t>
        </w:r>
      </w:fldSimple>
      <w:bookmarkEnd w:id="43"/>
      <w:r>
        <w:t>: End of life of the scrip</w:t>
      </w:r>
      <w:r w:rsidR="00DB7D4C">
        <w:t>t</w:t>
      </w:r>
      <w:bookmarkEnd w:id="44"/>
      <w:r w:rsidR="00C415D1">
        <w:rPr>
          <w:lang w:val="en-GB"/>
        </w:rPr>
        <w:br w:type="page"/>
      </w:r>
    </w:p>
    <w:p w14:paraId="0E7477F5" w14:textId="0E6B0854" w:rsidR="007E42D5" w:rsidRDefault="007E42D5" w:rsidP="00D86B18">
      <w:pPr>
        <w:pStyle w:val="Heading3"/>
        <w:rPr>
          <w:lang w:val="en-GB"/>
        </w:rPr>
      </w:pPr>
      <w:bookmarkStart w:id="45" w:name="_Toc62825942"/>
      <w:r>
        <w:rPr>
          <w:lang w:val="en-GB"/>
        </w:rPr>
        <w:lastRenderedPageBreak/>
        <w:t>Conclusion</w:t>
      </w:r>
      <w:bookmarkEnd w:id="45"/>
    </w:p>
    <w:p w14:paraId="252AB3DE" w14:textId="21A5C7EB" w:rsidR="007E42D5" w:rsidRDefault="007E42D5" w:rsidP="004B48AF">
      <w:pPr>
        <w:pStyle w:val="Heading4"/>
        <w:rPr>
          <w:lang w:val="en-GB"/>
        </w:rPr>
      </w:pPr>
      <w:bookmarkStart w:id="46" w:name="_Toc62825943"/>
      <w:r>
        <w:rPr>
          <w:lang w:val="en-GB"/>
        </w:rPr>
        <w:t>Summary</w:t>
      </w:r>
      <w:bookmarkEnd w:id="46"/>
    </w:p>
    <w:p w14:paraId="6FF333D3" w14:textId="3C98E201" w:rsidR="00B94B10" w:rsidRDefault="00B94B10" w:rsidP="00B94B10">
      <w:pPr>
        <w:rPr>
          <w:lang w:val="en-GB"/>
        </w:rPr>
      </w:pPr>
      <w:r>
        <w:rPr>
          <w:lang w:val="en-GB"/>
        </w:rPr>
        <w:t xml:space="preserve">The program </w:t>
      </w:r>
      <w:r w:rsidR="00AF3870">
        <w:rPr>
          <w:lang w:val="en-GB"/>
        </w:rPr>
        <w:t xml:space="preserve">certainly took time to be build but </w:t>
      </w:r>
      <w:r w:rsidR="00CF6C98">
        <w:rPr>
          <w:lang w:val="en-GB"/>
        </w:rPr>
        <w:t>i</w:t>
      </w:r>
      <w:r w:rsidR="00AF3870">
        <w:rPr>
          <w:lang w:val="en-GB"/>
        </w:rPr>
        <w:t>n the long term</w:t>
      </w:r>
      <w:r w:rsidR="000C18BE">
        <w:rPr>
          <w:lang w:val="en-GB"/>
        </w:rPr>
        <w:t xml:space="preserve">, the time will be diminished as the program </w:t>
      </w:r>
      <w:r>
        <w:rPr>
          <w:lang w:val="en-GB"/>
        </w:rPr>
        <w:t xml:space="preserve">works </w:t>
      </w:r>
      <w:r w:rsidR="00CF6C98">
        <w:rPr>
          <w:lang w:val="en-GB"/>
        </w:rPr>
        <w:t xml:space="preserve">a </w:t>
      </w:r>
      <w:r>
        <w:rPr>
          <w:lang w:val="en-GB"/>
        </w:rPr>
        <w:t>lot faster than a human</w:t>
      </w:r>
      <w:r w:rsidR="00D452B9">
        <w:rPr>
          <w:lang w:val="en-GB"/>
        </w:rPr>
        <w:t xml:space="preserve">. </w:t>
      </w:r>
      <w:r w:rsidR="00B04E11">
        <w:rPr>
          <w:lang w:val="en-GB"/>
        </w:rPr>
        <w:t>2</w:t>
      </w:r>
      <w:r w:rsidR="00CF6C98">
        <w:rPr>
          <w:lang w:val="en-GB"/>
        </w:rPr>
        <w:t>-</w:t>
      </w:r>
      <w:r w:rsidR="00D452B9">
        <w:rPr>
          <w:lang w:val="en-GB"/>
        </w:rPr>
        <w:t>hour</w:t>
      </w:r>
      <w:r w:rsidR="00B04E11">
        <w:rPr>
          <w:lang w:val="en-GB"/>
        </w:rPr>
        <w:t>s</w:t>
      </w:r>
      <w:r w:rsidR="00D452B9">
        <w:rPr>
          <w:lang w:val="en-GB"/>
        </w:rPr>
        <w:t xml:space="preserve"> work is</w:t>
      </w:r>
      <w:r w:rsidR="00B04E11">
        <w:rPr>
          <w:lang w:val="en-GB"/>
        </w:rPr>
        <w:t xml:space="preserve"> being</w:t>
      </w:r>
      <w:r w:rsidR="00D452B9">
        <w:rPr>
          <w:lang w:val="en-GB"/>
        </w:rPr>
        <w:t xml:space="preserve"> done in less than 5 minutes.</w:t>
      </w:r>
      <w:r w:rsidR="008834A1">
        <w:rPr>
          <w:lang w:val="en-GB"/>
        </w:rPr>
        <w:t xml:space="preserve"> </w:t>
      </w:r>
      <w:r w:rsidR="008F1CE5">
        <w:rPr>
          <w:lang w:val="en-GB"/>
        </w:rPr>
        <w:t xml:space="preserve">The experiences gained are the </w:t>
      </w:r>
      <w:r w:rsidR="003B2D42">
        <w:rPr>
          <w:lang w:val="en-GB"/>
        </w:rPr>
        <w:t>use of APIs, JSON manipulation,</w:t>
      </w:r>
      <w:r w:rsidR="00DE69E3">
        <w:rPr>
          <w:lang w:val="en-GB"/>
        </w:rPr>
        <w:t xml:space="preserve"> API to query other APIs,</w:t>
      </w:r>
      <w:r w:rsidR="00451C52">
        <w:rPr>
          <w:lang w:val="en-GB"/>
        </w:rPr>
        <w:t xml:space="preserve"> Sessions in Python</w:t>
      </w:r>
      <w:r w:rsidR="00A97D82">
        <w:rPr>
          <w:lang w:val="en-GB"/>
        </w:rPr>
        <w:t>..</w:t>
      </w:r>
      <w:r w:rsidR="008F1CE5">
        <w:rPr>
          <w:lang w:val="en-GB"/>
        </w:rPr>
        <w:t>.</w:t>
      </w:r>
      <w:r w:rsidR="00BF51C8">
        <w:rPr>
          <w:lang w:val="en-GB"/>
        </w:rPr>
        <w:t xml:space="preserve"> </w:t>
      </w:r>
      <w:r w:rsidR="00A97D82">
        <w:rPr>
          <w:lang w:val="en-GB"/>
        </w:rPr>
        <w:t>But m</w:t>
      </w:r>
      <w:r w:rsidR="00BF51C8">
        <w:rPr>
          <w:lang w:val="en-GB"/>
        </w:rPr>
        <w:t xml:space="preserve">y main experience gained </w:t>
      </w:r>
      <w:r w:rsidR="008834A1">
        <w:rPr>
          <w:lang w:val="en-GB"/>
        </w:rPr>
        <w:t>stays do not</w:t>
      </w:r>
      <w:r w:rsidR="00272F07">
        <w:rPr>
          <w:lang w:val="en-GB"/>
        </w:rPr>
        <w:t xml:space="preserve"> work hard, </w:t>
      </w:r>
      <w:r w:rsidR="00BF51C8">
        <w:rPr>
          <w:lang w:val="en-GB"/>
        </w:rPr>
        <w:t>work smart</w:t>
      </w:r>
      <w:r w:rsidR="00272F07">
        <w:rPr>
          <w:lang w:val="en-GB"/>
        </w:rPr>
        <w:t>.</w:t>
      </w:r>
    </w:p>
    <w:p w14:paraId="502324EB" w14:textId="77777777" w:rsidR="00F936DF" w:rsidRPr="00B94B10" w:rsidRDefault="00F936DF" w:rsidP="00B94B10">
      <w:pPr>
        <w:rPr>
          <w:lang w:val="en-GB"/>
        </w:rPr>
      </w:pPr>
    </w:p>
    <w:p w14:paraId="72431886" w14:textId="7287B254" w:rsidR="007E42D5" w:rsidRDefault="007E42D5" w:rsidP="004B48AF">
      <w:pPr>
        <w:pStyle w:val="Heading4"/>
        <w:rPr>
          <w:lang w:val="en-GB"/>
        </w:rPr>
      </w:pPr>
      <w:bookmarkStart w:id="47" w:name="_Toc62825944"/>
      <w:r>
        <w:rPr>
          <w:lang w:val="en-GB"/>
        </w:rPr>
        <w:t>Critical appraisal</w:t>
      </w:r>
      <w:bookmarkEnd w:id="47"/>
    </w:p>
    <w:p w14:paraId="5AD13447" w14:textId="1CDBCE0A" w:rsidR="00CF0A31" w:rsidRDefault="00CF0A31" w:rsidP="00CF0A31">
      <w:pPr>
        <w:rPr>
          <w:lang w:val="en-GB"/>
        </w:rPr>
      </w:pPr>
      <w:r>
        <w:rPr>
          <w:lang w:val="en-GB"/>
        </w:rPr>
        <w:t xml:space="preserve">The </w:t>
      </w:r>
      <w:r w:rsidR="0012058D">
        <w:rPr>
          <w:lang w:val="en-GB"/>
        </w:rPr>
        <w:t>query part was a bit long</w:t>
      </w:r>
      <w:r w:rsidR="00532774">
        <w:rPr>
          <w:lang w:val="en-GB"/>
        </w:rPr>
        <w:t>er</w:t>
      </w:r>
      <w:r w:rsidR="0012058D">
        <w:rPr>
          <w:lang w:val="en-GB"/>
        </w:rPr>
        <w:t xml:space="preserve"> just a please wait is not enough</w:t>
      </w:r>
      <w:r w:rsidR="00B457BD">
        <w:rPr>
          <w:lang w:val="en-GB"/>
        </w:rPr>
        <w:t>, a percentage bar would be great</w:t>
      </w:r>
      <w:r w:rsidR="000B67B7">
        <w:rPr>
          <w:lang w:val="en-GB"/>
        </w:rPr>
        <w:t xml:space="preserve"> and more appealing.</w:t>
      </w:r>
      <w:r w:rsidR="00C415D1">
        <w:rPr>
          <w:lang w:val="en-GB"/>
        </w:rPr>
        <w:t xml:space="preserve"> Testing on other platform</w:t>
      </w:r>
      <w:r w:rsidR="007A3EDB">
        <w:rPr>
          <w:lang w:val="en-GB"/>
        </w:rPr>
        <w:t>s</w:t>
      </w:r>
      <w:r w:rsidR="00C415D1">
        <w:rPr>
          <w:lang w:val="en-GB"/>
        </w:rPr>
        <w:t xml:space="preserve"> such as Linux and </w:t>
      </w:r>
      <w:r w:rsidR="007A3EDB">
        <w:rPr>
          <w:lang w:val="en-GB"/>
        </w:rPr>
        <w:t>M</w:t>
      </w:r>
      <w:r w:rsidR="00C415D1">
        <w:rPr>
          <w:lang w:val="en-GB"/>
        </w:rPr>
        <w:t>ac should be taken in</w:t>
      </w:r>
      <w:r w:rsidR="007A3EDB">
        <w:rPr>
          <w:lang w:val="en-GB"/>
        </w:rPr>
        <w:t>to</w:t>
      </w:r>
      <w:r w:rsidR="00C415D1">
        <w:rPr>
          <w:lang w:val="en-GB"/>
        </w:rPr>
        <w:t xml:space="preserve"> consideration.</w:t>
      </w:r>
    </w:p>
    <w:p w14:paraId="377C13D3" w14:textId="77777777" w:rsidR="00F936DF" w:rsidRPr="00CF0A31" w:rsidRDefault="00F936DF" w:rsidP="00CF0A31">
      <w:pPr>
        <w:rPr>
          <w:lang w:val="en-GB"/>
        </w:rPr>
      </w:pPr>
    </w:p>
    <w:p w14:paraId="1310B475" w14:textId="1181FCB4" w:rsidR="007E42D5" w:rsidRDefault="007E42D5" w:rsidP="004B48AF">
      <w:pPr>
        <w:pStyle w:val="Heading4"/>
        <w:rPr>
          <w:lang w:val="en-GB"/>
        </w:rPr>
      </w:pPr>
      <w:bookmarkStart w:id="48" w:name="_Toc62825945"/>
      <w:r>
        <w:rPr>
          <w:lang w:val="en-GB"/>
        </w:rPr>
        <w:t>Future work</w:t>
      </w:r>
      <w:bookmarkEnd w:id="48"/>
    </w:p>
    <w:p w14:paraId="42C82FA6" w14:textId="424F3E89" w:rsidR="00012776" w:rsidRPr="00012776" w:rsidRDefault="00012776" w:rsidP="00012776">
      <w:pPr>
        <w:rPr>
          <w:lang w:val="en-GB"/>
        </w:rPr>
      </w:pPr>
      <w:r>
        <w:rPr>
          <w:lang w:val="en-GB"/>
        </w:rPr>
        <w:t xml:space="preserve">Make use of </w:t>
      </w:r>
      <w:r w:rsidR="00442B59">
        <w:rPr>
          <w:lang w:val="en-GB"/>
        </w:rPr>
        <w:t>GUI</w:t>
      </w:r>
      <w:r>
        <w:rPr>
          <w:lang w:val="en-GB"/>
        </w:rPr>
        <w:t xml:space="preserve"> </w:t>
      </w:r>
      <w:r w:rsidR="007832EF">
        <w:rPr>
          <w:lang w:val="en-GB"/>
        </w:rPr>
        <w:t>that have checkboxes to select the desired</w:t>
      </w:r>
      <w:r w:rsidR="00CF0A31">
        <w:rPr>
          <w:lang w:val="en-GB"/>
        </w:rPr>
        <w:t xml:space="preserve"> keys and values.</w:t>
      </w:r>
    </w:p>
    <w:p w14:paraId="2549BB08" w14:textId="41D53BE0" w:rsidR="00F20545" w:rsidRPr="00892413" w:rsidRDefault="00F20545" w:rsidP="00F20545">
      <w:pPr>
        <w:rPr>
          <w:lang w:val="en-GB"/>
        </w:rPr>
      </w:pPr>
    </w:p>
    <w:p w14:paraId="689ECE0A" w14:textId="7CBB19C5" w:rsidR="0038268A" w:rsidRPr="00892413" w:rsidRDefault="0038268A" w:rsidP="00974842">
      <w:pPr>
        <w:jc w:val="left"/>
        <w:rPr>
          <w:rFonts w:eastAsiaTheme="majorEastAsia" w:cstheme="majorBidi"/>
          <w:b/>
          <w:sz w:val="40"/>
          <w:szCs w:val="32"/>
          <w:lang w:val="en-GB"/>
        </w:rPr>
      </w:pPr>
      <w:r w:rsidRPr="00892413">
        <w:rPr>
          <w:lang w:val="en-GB"/>
        </w:rPr>
        <w:br w:type="page"/>
      </w:r>
    </w:p>
    <w:p w14:paraId="67329206" w14:textId="2615292D" w:rsidR="006130DD" w:rsidRDefault="006130DD" w:rsidP="001B3785">
      <w:pPr>
        <w:pStyle w:val="Heading1"/>
        <w:numPr>
          <w:ilvl w:val="0"/>
          <w:numId w:val="1"/>
        </w:numPr>
        <w:rPr>
          <w:lang w:val="en-GB"/>
        </w:rPr>
      </w:pPr>
      <w:bookmarkStart w:id="49" w:name="_Ref61794129"/>
      <w:bookmarkStart w:id="50" w:name="_Ref61794141"/>
      <w:bookmarkStart w:id="51" w:name="_Ref61794148"/>
      <w:bookmarkStart w:id="52" w:name="_Ref61794162"/>
      <w:bookmarkStart w:id="53" w:name="_Ref61794177"/>
      <w:bookmarkStart w:id="54" w:name="_Ref61794184"/>
      <w:bookmarkStart w:id="55" w:name="_Ref61794230"/>
      <w:bookmarkStart w:id="56" w:name="_Toc62825946"/>
      <w:r w:rsidRPr="00892413">
        <w:rPr>
          <w:lang w:val="en-GB"/>
        </w:rPr>
        <w:lastRenderedPageBreak/>
        <w:t>Appendix</w:t>
      </w:r>
      <w:bookmarkEnd w:id="49"/>
      <w:bookmarkEnd w:id="50"/>
      <w:bookmarkEnd w:id="51"/>
      <w:bookmarkEnd w:id="52"/>
      <w:bookmarkEnd w:id="53"/>
      <w:bookmarkEnd w:id="54"/>
      <w:bookmarkEnd w:id="55"/>
      <w:bookmarkEnd w:id="56"/>
    </w:p>
    <w:p w14:paraId="71955665" w14:textId="1B7BC86A" w:rsidR="00543CD3" w:rsidRDefault="004F7EC0" w:rsidP="00057294">
      <w:pPr>
        <w:pStyle w:val="Heading2"/>
        <w:rPr>
          <w:lang w:val="en-GB"/>
        </w:rPr>
      </w:pPr>
      <w:bookmarkStart w:id="57" w:name="_Ref62394578"/>
      <w:bookmarkStart w:id="58" w:name="_Toc62825947"/>
      <w:r>
        <w:rPr>
          <w:lang w:val="en-GB"/>
        </w:rPr>
        <w:t xml:space="preserve">Annexe: </w:t>
      </w:r>
      <w:r w:rsidR="00BD5389">
        <w:rPr>
          <w:lang w:val="en-GB"/>
        </w:rPr>
        <w:t>F</w:t>
      </w:r>
      <w:r>
        <w:rPr>
          <w:lang w:val="en-GB"/>
        </w:rPr>
        <w:t>ull conformity.py code</w:t>
      </w:r>
      <w:bookmarkEnd w:id="57"/>
      <w:bookmarkEnd w:id="58"/>
    </w:p>
    <w:p w14:paraId="1261D8B6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EC3684D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json</w:t>
      </w:r>
    </w:p>
    <w:p w14:paraId="39854395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getpass</w:t>
      </w:r>
    </w:p>
    <w:p w14:paraId="487E8B30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os</w:t>
      </w:r>
    </w:p>
    <w:p w14:paraId="39AE8508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pathlib</w:t>
      </w:r>
    </w:p>
    <w:p w14:paraId="77326084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subprocess</w:t>
      </w:r>
    </w:p>
    <w:p w14:paraId="62AD9546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platform</w:t>
      </w:r>
    </w:p>
    <w:p w14:paraId="384478DE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requests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pip install requests</w:t>
      </w:r>
    </w:p>
    <w:p w14:paraId="35DDBFB4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mpor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pandas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as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pd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pip install pandas</w:t>
      </w:r>
    </w:p>
    <w:p w14:paraId="17103B2E" w14:textId="77777777" w:rsidR="000F2ABC" w:rsidRPr="000F2ABC" w:rsidRDefault="000F2ABC" w:rsidP="000F2ABC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64BAFE91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welcom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:</w:t>
      </w:r>
    </w:p>
    <w:p w14:paraId="74C4FCFB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__________________welcome 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getpass.getuser() +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__________________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42A1023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stallPackages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:</w:t>
      </w:r>
    </w:p>
    <w:p w14:paraId="1CB9D85F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stalling required packages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0AE7D32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os.system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url https://bootstrap.pypa.io/get-pip.py -o get-pip.py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105A1FB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os.system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ython get-pip.py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0240A94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os.system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ip install requests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1B694EC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os.system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ip install pandas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47C14AE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os.system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ip install xlsxwriter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731FCE7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os.system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ip install xlrd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3BFEB68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opulateLists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:</w:t>
      </w:r>
    </w:p>
    <w:p w14:paraId="34B6C52E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opening file 'Equipment_ID_Or_Name_list.txt'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2B74BBA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lease wait...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CE10C7E" w14:textId="77777777" w:rsidR="000F2ABC" w:rsidRPr="000F2ABC" w:rsidRDefault="000F2ABC" w:rsidP="000F2ABC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br/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br/>
      </w:r>
    </w:p>
    <w:p w14:paraId="50A90328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fe =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pen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quipment_ID_Or_Name_list.txt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EEAF702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Lines = fe.readlines()</w:t>
      </w:r>
    </w:p>
    <w:p w14:paraId="171313FF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line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n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Lines:    </w:t>
      </w:r>
    </w:p>
    <w:p w14:paraId="51F2D24F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equipmentIDOrName = </w:t>
      </w:r>
      <w:r w:rsidRPr="000F2AB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line.strip())</w:t>
      </w:r>
    </w:p>
    <w:p w14:paraId="6B7B1523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reqQuery = s.get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intranet.linkbynet.com/v7/api/1.1/Equipment.json/Search?Query=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equipmentIDOrName)</w:t>
      </w:r>
    </w:p>
    <w:p w14:paraId="6BE6C3E4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Id"</w:t>
      </w:r>
    </w:p>
    <w:p w14:paraId="0EF5FC7D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Name"</w:t>
      </w:r>
    </w:p>
    <w:p w14:paraId="0DE4083A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OutSourcingLevelName"</w:t>
      </w:r>
    </w:p>
    <w:p w14:paraId="001C511F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Type"</w:t>
      </w:r>
    </w:p>
    <w:p w14:paraId="5960C0A4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Company_Name"</w:t>
      </w:r>
    </w:p>
    <w:p w14:paraId="6FCB3E20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Ips"</w:t>
      </w:r>
    </w:p>
    <w:p w14:paraId="631B4516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Projects"</w:t>
      </w:r>
    </w:p>
    <w:p w14:paraId="283659C0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ProjectList"</w:t>
      </w:r>
    </w:p>
    <w:p w14:paraId="481DDEC9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HostType"</w:t>
      </w:r>
    </w:p>
    <w:p w14:paraId="3CF89C29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IsVirtualized"</w:t>
      </w:r>
    </w:p>
    <w:p w14:paraId="288BB440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IsDisabled"</w:t>
      </w:r>
    </w:p>
    <w:p w14:paraId="128ECF8C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CIType"</w:t>
      </w:r>
    </w:p>
    <w:p w14:paraId="0BBCEE9A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OSType"</w:t>
      </w:r>
    </w:p>
    <w:p w14:paraId="6A1A3B05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OSVersion"</w:t>
      </w:r>
    </w:p>
    <w:p w14:paraId="0B572E0C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Room"</w:t>
      </w:r>
    </w:p>
    <w:p w14:paraId="2A8E462C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Bay"</w:t>
      </w:r>
    </w:p>
    <w:p w14:paraId="2F26C839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DNSBackup1"</w:t>
      </w:r>
    </w:p>
    <w:p w14:paraId="7DDBFC0F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DNSBackup2"</w:t>
      </w:r>
    </w:p>
    <w:p w14:paraId="7B61C4FB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VCenterName"</w:t>
      </w:r>
    </w:p>
    <w:p w14:paraId="70CEC2FF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Company_Id"    </w:t>
      </w:r>
    </w:p>
    <w:p w14:paraId="471BAD8B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equipmentID =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</w:p>
    <w:p w14:paraId="0BDD7F8C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Name =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</w:p>
    <w:p w14:paraId="4B72CD5D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TeamInCharge =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</w:p>
    <w:p w14:paraId="0E3D48C6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HostType =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</w:p>
    <w:p w14:paraId="601D7B31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SerialNumber=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</w:p>
    <w:p w14:paraId="660BE788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reqQuery.ok:</w:t>
      </w:r>
    </w:p>
    <w:p w14:paraId="71BE3959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jsonQueryAPI = json.loads(json.dumps(reqQuery.json()[</w:t>
      </w:r>
      <w:r w:rsidRPr="000F2AB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</w:t>
      </w:r>
    </w:p>
    <w:p w14:paraId="29AB0F95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equipmentID = jsonQueryAPI[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Id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22819189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Name = jsonQueryAPI[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Name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14:paraId="5FB8F668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HostType = jsonQueryAPI[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ostType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 </w:t>
      </w:r>
    </w:p>
    <w:p w14:paraId="55D1D21D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reqTechnical = s.get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intranet.linkbynet.com/v7/api/1.1/Equipment.json/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0F2AB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equipmentID) +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/General/Technical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D7696AC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Type"</w:t>
      </w:r>
    </w:p>
    <w:p w14:paraId="797F3326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relationType"</w:t>
      </w:r>
    </w:p>
    <w:p w14:paraId="1FDA43F3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CIClass"</w:t>
      </w:r>
    </w:p>
    <w:p w14:paraId="136D8098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CINumber"</w:t>
      </w:r>
    </w:p>
    <w:p w14:paraId="6AEB0D59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Parent_Name"</w:t>
      </w:r>
    </w:p>
    <w:p w14:paraId="566C1022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ParentEquipments"</w:t>
      </w:r>
    </w:p>
    <w:p w14:paraId="0AB3CB7C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HostedEquipments"</w:t>
      </w:r>
    </w:p>
    <w:p w14:paraId="2E921370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VCenterName"</w:t>
      </w:r>
    </w:p>
    <w:p w14:paraId="35007CCA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Cluster_Name"</w:t>
      </w:r>
    </w:p>
    <w:p w14:paraId="6EC027B3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FR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fr-FR" w:eastAsia="en-GB"/>
        </w:rPr>
        <w:t># "VIPServer"</w:t>
      </w:r>
    </w:p>
    <w:p w14:paraId="5CBFE175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FR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fr-FR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fr-FR" w:eastAsia="en-GB"/>
        </w:rPr>
        <w:t># "WebClient_Url"</w:t>
      </w:r>
    </w:p>
    <w:p w14:paraId="483920D7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FR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fr-FR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fr-FR" w:eastAsia="en-GB"/>
        </w:rPr>
        <w:t># "Parent_Id"</w:t>
      </w:r>
    </w:p>
    <w:p w14:paraId="52ADC20E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FR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fr-FR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fr-FR" w:eastAsia="en-GB"/>
        </w:rPr>
        <w:t># "Environment"</w:t>
      </w:r>
    </w:p>
    <w:p w14:paraId="6EFA66C7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fr-FR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fr-FR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fr-FR" w:eastAsia="en-GB"/>
        </w:rPr>
        <w:t># "EnvironmentFunction"</w:t>
      </w:r>
    </w:p>
    <w:p w14:paraId="1745DC61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fr-FR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BackupFunction"</w:t>
      </w:r>
    </w:p>
    <w:p w14:paraId="6E2420EB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MonitoringFunction"</w:t>
      </w:r>
    </w:p>
    <w:p w14:paraId="7B0FD399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PrimaireOrSecondaire"</w:t>
      </w:r>
    </w:p>
    <w:p w14:paraId="29359B14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PrimaryServer_Name"</w:t>
      </w:r>
    </w:p>
    <w:p w14:paraId="088B29E8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PrimaryServer_Id"</w:t>
      </w:r>
    </w:p>
    <w:p w14:paraId="5DD36260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comment"</w:t>
      </w:r>
    </w:p>
    <w:p w14:paraId="1171E674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TeamInCharge"</w:t>
      </w:r>
    </w:p>
    <w:p w14:paraId="59A2A0FE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Firmware_Name"</w:t>
      </w:r>
    </w:p>
    <w:p w14:paraId="4F071A99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id_cloud"</w:t>
      </w:r>
    </w:p>
    <w:p w14:paraId="5E942FC1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reqTechnical.ok:      </w:t>
      </w:r>
    </w:p>
    <w:p w14:paraId="75F8E696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jsonTechAPI = reqTechnical.json() </w:t>
      </w:r>
    </w:p>
    <w:p w14:paraId="68B302C6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TeamInCharge = jsonTechAPI[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eamInCharge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            </w:t>
      </w:r>
    </w:p>
    <w:p w14:paraId="367E508E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26E51D45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TeamInCharge =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il to get data"</w:t>
      </w:r>
    </w:p>
    <w:p w14:paraId="3EA0B70F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reqSupport = s.get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intranet.linkbynet.com/v7/api/1.1/Equipment.json/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0F2AB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equipmentID) +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/General/Support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69B8FDE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ManufacturerName"</w:t>
      </w:r>
    </w:p>
    <w:p w14:paraId="08EB1430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ProductName"</w:t>
      </w:r>
    </w:p>
    <w:p w14:paraId="3D72356D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Model"</w:t>
      </w:r>
    </w:p>
    <w:p w14:paraId="61787515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Id"</w:t>
      </w:r>
    </w:p>
    <w:p w14:paraId="65308257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Mid"</w:t>
      </w:r>
    </w:p>
    <w:p w14:paraId="11052A09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SerialNumber"</w:t>
      </w:r>
    </w:p>
    <w:p w14:paraId="0E2A5A5D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ProductNumber"</w:t>
      </w:r>
    </w:p>
    <w:p w14:paraId="09D95304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SupportContractNumber"</w:t>
      </w:r>
    </w:p>
    <w:p w14:paraId="715280E4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CustomerServicePhone"</w:t>
      </w:r>
    </w:p>
    <w:p w14:paraId="05278CC3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UserFullName"</w:t>
      </w:r>
    </w:p>
    <w:p w14:paraId="594FD7E6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IsInStock"</w:t>
      </w:r>
    </w:p>
    <w:p w14:paraId="671A8232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StorageDate"</w:t>
      </w:r>
    </w:p>
    <w:p w14:paraId="7F01AABA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MessageStorageSuppression"</w:t>
      </w:r>
    </w:p>
    <w:p w14:paraId="7DFF975B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IsDisabled"</w:t>
      </w:r>
    </w:p>
    <w:p w14:paraId="515E6C94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IsBlacklisted"</w:t>
      </w:r>
    </w:p>
    <w:p w14:paraId="2E78409C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ArchiveDate"</w:t>
      </w:r>
    </w:p>
    <w:p w14:paraId="56536827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"MessageSuppression"</w:t>
      </w:r>
    </w:p>
    <w:p w14:paraId="58CF84F2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reqSupport.ok:      </w:t>
      </w:r>
    </w:p>
    <w:p w14:paraId="2C2C1D85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jsonSupportAPI = reqSupport.json() </w:t>
      </w:r>
    </w:p>
    <w:p w14:paraId="3375367B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SerialNumber = jsonSupportAPI[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erialNumber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            </w:t>
      </w:r>
    </w:p>
    <w:p w14:paraId="32B7EB3F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54C88C34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SerialNumber =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il to get data"</w:t>
      </w:r>
    </w:p>
    <w:p w14:paraId="2CB78933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181728FF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equipmentID =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il to get ID"</w:t>
      </w:r>
    </w:p>
    <w:p w14:paraId="4B8C6C58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Name =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il to get ID"</w:t>
      </w:r>
    </w:p>
    <w:p w14:paraId="65253E2A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HostType =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il to get ID"</w:t>
      </w:r>
    </w:p>
    <w:p w14:paraId="60CEB510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IDList.append(equipmentID)</w:t>
      </w:r>
    </w:p>
    <w:p w14:paraId="7504FE8D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NameList.append(Name)</w:t>
      </w:r>
    </w:p>
    <w:p w14:paraId="5BA65BF6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HostTypeList.append(HostType)</w:t>
      </w:r>
    </w:p>
    <w:p w14:paraId="1822C635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TeamInChargeList.append(TeamInCharge)</w:t>
      </w:r>
    </w:p>
    <w:p w14:paraId="091AB0EE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SerialNumberList.append(SerialNumber)</w:t>
      </w:r>
    </w:p>
    <w:p w14:paraId="60024D7C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fe.close()</w:t>
      </w:r>
    </w:p>
    <w:p w14:paraId="536382A2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adFil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epath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2B9772F8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pathlib.Path(filepath).exists()) </w:t>
      </w:r>
      <w:r w:rsidRPr="000F2AB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nd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os.stat(filepath).st_size &gt; </w:t>
      </w:r>
      <w:r w:rsidRPr="000F2AB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6C226012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populateLists()</w:t>
      </w:r>
    </w:p>
    <w:p w14:paraId="7DCC736B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   </w:t>
      </w:r>
    </w:p>
    <w:p w14:paraId="2774CAD5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pen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filepath,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69603B4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sert equipment ids or names in the opened text file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418DE52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openFile(filepath)</w:t>
      </w:r>
    </w:p>
    <w:p w14:paraId="49159FAB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ess enter when finished inserting and saving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D9B3F95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readFile(filepath)</w:t>
      </w:r>
    </w:p>
    <w:p w14:paraId="27E31684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penFil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epath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4DE38232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opening file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C069381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platform.system() ==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Darwin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macOS</w:t>
      </w:r>
    </w:p>
    <w:p w14:paraId="13557F74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subprocess.call(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open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filepath))</w:t>
      </w:r>
    </w:p>
    <w:p w14:paraId="52073279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if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platform.system() ==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Windows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Windows</w:t>
      </w:r>
    </w:p>
    <w:p w14:paraId="792821AC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os.startfile(filepath)</w:t>
      </w:r>
    </w:p>
    <w:p w14:paraId="13A0BBE6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                                  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linux variants</w:t>
      </w:r>
    </w:p>
    <w:p w14:paraId="18551623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subprocess.call(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xdg-open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filepath))</w:t>
      </w:r>
    </w:p>
    <w:p w14:paraId="133EFD4E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writeToExcel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cketNumber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0F2AB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Lis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F2AB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Lis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F2AB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stTypeLis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F2AB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amInChargeLis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0F2AB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rialNumberLis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28862D6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iting data to excel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544B336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df = pd.DataFrame({</w:t>
      </w:r>
    </w:p>
    <w:p w14:paraId="679C080A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Ds of Machines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IDList,</w:t>
      </w:r>
    </w:p>
    <w:p w14:paraId="67ED5759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Names of Machines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NameList,</w:t>
      </w:r>
    </w:p>
    <w:p w14:paraId="173CEADE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st Type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HostTypeList,</w:t>
      </w:r>
    </w:p>
    <w:p w14:paraId="170B11F4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am In Charge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TeamInChargeList,</w:t>
      </w:r>
    </w:p>
    <w:p w14:paraId="1EBC862C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erial Number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SerialNumberList,</w:t>
      </w:r>
    </w:p>
    <w:p w14:paraId="4174193B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})</w:t>
      </w:r>
    </w:p>
    <w:p w14:paraId="1DF8BEB5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writer = pd.ExcelWriter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nformity_followup_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ticketNumber +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.xlsx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F2AB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gin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xlsxwriter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pylint: disable=abstract-class-instantiated</w:t>
      </w:r>
    </w:p>
    <w:p w14:paraId="6AB8EA29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df.to_excel(writer, </w:t>
      </w:r>
      <w:r w:rsidRPr="000F2AB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heet_nam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nformity_followup_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ticketNumber, </w:t>
      </w:r>
      <w:r w:rsidRPr="000F2AB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dex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0F2AB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2FC20E1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writer.save()</w:t>
      </w:r>
    </w:p>
    <w:p w14:paraId="2D86267D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openFile(</w:t>
      </w:r>
      <w:r w:rsidRPr="000F2AB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nformity_followup_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ticketNumber +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.xlsx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0E7F5F95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47828642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ef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Number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ssag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:</w:t>
      </w:r>
    </w:p>
    <w:p w14:paraId="7565757A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whil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5058D1EA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try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7A79DCF0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userInput = </w:t>
      </w:r>
      <w:r w:rsidRPr="000F2AB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in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message))       </w:t>
      </w:r>
    </w:p>
    <w:p w14:paraId="301DE8B6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xcep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ValueError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06755BF9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Not an integer! Try again.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5F56085E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continue</w:t>
      </w:r>
    </w:p>
    <w:p w14:paraId="028BDEBC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</w:t>
      </w:r>
    </w:p>
    <w:p w14:paraId="4AEC8AF1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userInput </w:t>
      </w:r>
    </w:p>
    <w:p w14:paraId="6F9B25AE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break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</w:p>
    <w:p w14:paraId="2E0164CC" w14:textId="77777777" w:rsidR="000F2ABC" w:rsidRPr="000F2ABC" w:rsidRDefault="000F2ABC" w:rsidP="000F2ABC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14:paraId="06849ED5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#########################################</w:t>
      </w:r>
    </w:p>
    <w:p w14:paraId="28CE181D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for lis in jsn_list:</w:t>
      </w:r>
    </w:p>
    <w:p w14:paraId="057FD5FF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    for key,val in lis.items():</w:t>
      </w:r>
    </w:p>
    <w:p w14:paraId="144159BA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#         print(key, val)</w:t>
      </w:r>
    </w:p>
    <w:p w14:paraId="2A1BEFFD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 =requests.Session()</w:t>
      </w:r>
    </w:p>
    <w:p w14:paraId="0CD29853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IDList = []</w:t>
      </w:r>
    </w:p>
    <w:p w14:paraId="062A72B6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NameList = []</w:t>
      </w:r>
    </w:p>
    <w:p w14:paraId="257F5954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stTypeList = []</w:t>
      </w:r>
    </w:p>
    <w:p w14:paraId="2192C19C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eamInChargeList = []</w:t>
      </w:r>
    </w:p>
    <w:p w14:paraId="161A4C33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SerialNumberList =[]</w:t>
      </w:r>
    </w:p>
    <w:p w14:paraId="09EA01CB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s.system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ls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os.name ==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nt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lear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153843D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welcome()</w:t>
      </w:r>
    </w:p>
    <w:p w14:paraId="2C04FA8B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installPackages()</w:t>
      </w:r>
    </w:p>
    <w:p w14:paraId="560C6D01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stalling packages completed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5BE9648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login=getpass.getuser()</w:t>
      </w:r>
    </w:p>
    <w:p w14:paraId="6B98169B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__________________login with your credentials___________________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44A818F7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ssword = getpass.getpass(</w:t>
      </w:r>
      <w:r w:rsidRPr="000F2ABC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omp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login +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password: 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</w:t>
      </w:r>
    </w:p>
    <w:p w14:paraId="7FD2A1DB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redentials = {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ogin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login,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assword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password}</w:t>
      </w:r>
    </w:p>
    <w:p w14:paraId="4E983E80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loggedIn = s.post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intranet.linkbynet.com/v7/api/1.1/Authentification.json/LogIn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credentials)</w:t>
      </w:r>
    </w:p>
    <w:p w14:paraId="41A29CBA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loggedIn.ok:</w:t>
      </w:r>
    </w:p>
    <w:p w14:paraId="16635873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your are logged in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C44F530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readFile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quipment_ID_Or_Name_list.txt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7C7F223A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:</w:t>
      </w:r>
    </w:p>
    <w:p w14:paraId="34510B93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os.system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ls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os.name ==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nt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lear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435CDA9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ong Credentials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F1F9C45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ress enter to exit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3ABACEAB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xi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B975A87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s.system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ls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os.name ==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nt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lear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878AFCD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icketNum = </w:t>
      </w:r>
      <w:r w:rsidRPr="000F2ABC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tr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inputNumber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icket Number: 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</w:t>
      </w:r>
    </w:p>
    <w:p w14:paraId="78FD459A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s.system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ls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os.name ==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nt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lear'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76427FF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writeToExcel(ticketNum, IDList, NameList, HostTypeList, TeamInChargeList,SerialNumberList)</w:t>
      </w:r>
    </w:p>
    <w:p w14:paraId="485F2FA3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0F2ABC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n\n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f you are using this program you owe Arouven POOLIAN a lunch!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06B35D6E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pu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ress enter to exit ..."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2A13F6F1" w14:textId="77777777" w:rsidR="000F2ABC" w:rsidRPr="000F2ABC" w:rsidRDefault="000F2ABC" w:rsidP="000F2ABC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0F2ABC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xit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F2ABC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0F2ABC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14:paraId="6E2167EC" w14:textId="1BC14DD6" w:rsidR="005373CE" w:rsidRPr="00974842" w:rsidRDefault="005373CE" w:rsidP="00974842">
      <w:pPr>
        <w:jc w:val="left"/>
        <w:rPr>
          <w:rFonts w:eastAsiaTheme="majorEastAsia" w:cstheme="majorBidi"/>
          <w:b/>
          <w:bCs/>
          <w:sz w:val="36"/>
          <w:szCs w:val="26"/>
          <w:lang w:val="en-GB"/>
        </w:rPr>
      </w:pPr>
    </w:p>
    <w:sectPr w:rsidR="005373CE" w:rsidRPr="00974842" w:rsidSect="00327D28">
      <w:footerReference w:type="default" r:id="rId23"/>
      <w:pgSz w:w="11906" w:h="16838" w:code="9"/>
      <w:pgMar w:top="1134" w:right="1134" w:bottom="2268" w:left="1134" w:header="720" w:footer="720" w:gutter="1134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EA69D7" w14:textId="77777777" w:rsidR="00071ADB" w:rsidRDefault="00071ADB" w:rsidP="00F92A60">
      <w:pPr>
        <w:spacing w:after="0" w:line="240" w:lineRule="auto"/>
      </w:pPr>
      <w:r>
        <w:separator/>
      </w:r>
    </w:p>
  </w:endnote>
  <w:endnote w:type="continuationSeparator" w:id="0">
    <w:p w14:paraId="1BAD1C4F" w14:textId="77777777" w:rsidR="00071ADB" w:rsidRDefault="00071ADB" w:rsidP="00F92A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B25FF" w14:textId="43D5E7F9" w:rsidR="0004222E" w:rsidRDefault="0004222E" w:rsidP="005373CE">
    <w:pPr>
      <w:pStyle w:val="Footer"/>
      <w:jc w:val="right"/>
    </w:pPr>
    <w:r>
      <w:t>P</w:t>
    </w:r>
    <w:sdt>
      <w:sdtPr>
        <w:id w:val="204431989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 xml:space="preserve">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SECTIONPAGES  \* Arabic  \* MERGEFORMAT </w:instrText>
        </w:r>
        <w:r>
          <w:rPr>
            <w:noProof/>
          </w:rPr>
          <w:fldChar w:fldCharType="separate"/>
        </w:r>
        <w:r w:rsidR="00114D09">
          <w:rPr>
            <w:noProof/>
          </w:rPr>
          <w:t>23</w:t>
        </w:r>
        <w:r>
          <w:rPr>
            <w:noProof/>
          </w:rPr>
          <w:fldChar w:fldCharType="end"/>
        </w:r>
      </w:sdtContent>
    </w:sdt>
  </w:p>
  <w:p w14:paraId="77318630" w14:textId="2EB3C361" w:rsidR="0004222E" w:rsidRDefault="0004222E" w:rsidP="00546A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87D0BB" w14:textId="77777777" w:rsidR="00071ADB" w:rsidRDefault="00071ADB" w:rsidP="00F92A60">
      <w:pPr>
        <w:spacing w:after="0" w:line="240" w:lineRule="auto"/>
      </w:pPr>
      <w:r>
        <w:separator/>
      </w:r>
    </w:p>
  </w:footnote>
  <w:footnote w:type="continuationSeparator" w:id="0">
    <w:p w14:paraId="75D7C412" w14:textId="77777777" w:rsidR="00071ADB" w:rsidRDefault="00071ADB" w:rsidP="00F92A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5B630F"/>
    <w:multiLevelType w:val="hybridMultilevel"/>
    <w:tmpl w:val="DFB6FCB6"/>
    <w:lvl w:ilvl="0" w:tplc="B9B048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CC5675"/>
    <w:multiLevelType w:val="hybridMultilevel"/>
    <w:tmpl w:val="51D25B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0471B8"/>
    <w:multiLevelType w:val="multilevel"/>
    <w:tmpl w:val="63AAEF70"/>
    <w:lvl w:ilvl="0">
      <w:start w:val="1"/>
      <w:numFmt w:val="decimal"/>
      <w:lvlText w:val="Chapter %1: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61055A49"/>
    <w:multiLevelType w:val="hybridMultilevel"/>
    <w:tmpl w:val="C964AAD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E670FD"/>
    <w:multiLevelType w:val="hybridMultilevel"/>
    <w:tmpl w:val="C3147ABA"/>
    <w:lvl w:ilvl="0" w:tplc="49B40E72">
      <w:start w:val="4"/>
      <w:numFmt w:val="bullet"/>
      <w:lvlText w:val="-"/>
      <w:lvlJc w:val="left"/>
      <w:pPr>
        <w:ind w:left="405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7E1788"/>
    <w:multiLevelType w:val="hybridMultilevel"/>
    <w:tmpl w:val="188882C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C70DF9"/>
    <w:multiLevelType w:val="hybridMultilevel"/>
    <w:tmpl w:val="5F7C81F4"/>
    <w:lvl w:ilvl="0" w:tplc="49B40E72">
      <w:start w:val="4"/>
      <w:numFmt w:val="bullet"/>
      <w:lvlText w:val="-"/>
      <w:lvlJc w:val="left"/>
      <w:pPr>
        <w:ind w:left="405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C64B62"/>
    <w:multiLevelType w:val="hybridMultilevel"/>
    <w:tmpl w:val="8C40EFA6"/>
    <w:lvl w:ilvl="0" w:tplc="49B40E72">
      <w:start w:val="4"/>
      <w:numFmt w:val="bullet"/>
      <w:lvlText w:val="-"/>
      <w:lvlJc w:val="left"/>
      <w:pPr>
        <w:ind w:left="40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 w15:restartNumberingAfterBreak="0">
    <w:nsid w:val="6FC76D84"/>
    <w:multiLevelType w:val="hybridMultilevel"/>
    <w:tmpl w:val="6CD4766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D87031"/>
    <w:multiLevelType w:val="hybridMultilevel"/>
    <w:tmpl w:val="94807F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051EBE"/>
    <w:multiLevelType w:val="hybridMultilevel"/>
    <w:tmpl w:val="420C28D8"/>
    <w:lvl w:ilvl="0" w:tplc="49B40E72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DD4882"/>
    <w:multiLevelType w:val="hybridMultilevel"/>
    <w:tmpl w:val="E092BBB2"/>
    <w:lvl w:ilvl="0" w:tplc="49B40E72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B92725"/>
    <w:multiLevelType w:val="hybridMultilevel"/>
    <w:tmpl w:val="D164999A"/>
    <w:lvl w:ilvl="0" w:tplc="49B40E72">
      <w:start w:val="4"/>
      <w:numFmt w:val="bullet"/>
      <w:lvlText w:val="-"/>
      <w:lvlJc w:val="left"/>
      <w:pPr>
        <w:ind w:left="405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12"/>
  </w:num>
  <w:num w:numId="4">
    <w:abstractNumId w:val="4"/>
  </w:num>
  <w:num w:numId="5">
    <w:abstractNumId w:val="6"/>
  </w:num>
  <w:num w:numId="6">
    <w:abstractNumId w:val="5"/>
  </w:num>
  <w:num w:numId="7">
    <w:abstractNumId w:val="3"/>
  </w:num>
  <w:num w:numId="8">
    <w:abstractNumId w:val="8"/>
  </w:num>
  <w:num w:numId="9">
    <w:abstractNumId w:val="9"/>
  </w:num>
  <w:num w:numId="10">
    <w:abstractNumId w:val="0"/>
  </w:num>
  <w:num w:numId="11">
    <w:abstractNumId w:val="11"/>
  </w:num>
  <w:num w:numId="12">
    <w:abstractNumId w:val="1"/>
  </w:num>
  <w:num w:numId="13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MDGwMLc0NTIxNTFX0lEKTi0uzszPAykwMq4FAJgGEectAAAA"/>
  </w:docVars>
  <w:rsids>
    <w:rsidRoot w:val="00537559"/>
    <w:rsid w:val="000009F6"/>
    <w:rsid w:val="00001CE5"/>
    <w:rsid w:val="00001DE6"/>
    <w:rsid w:val="000024C1"/>
    <w:rsid w:val="00005248"/>
    <w:rsid w:val="0000563B"/>
    <w:rsid w:val="00006F3B"/>
    <w:rsid w:val="000105E5"/>
    <w:rsid w:val="00010811"/>
    <w:rsid w:val="00010C8A"/>
    <w:rsid w:val="00011398"/>
    <w:rsid w:val="000114FF"/>
    <w:rsid w:val="00012776"/>
    <w:rsid w:val="00013ADD"/>
    <w:rsid w:val="0001407C"/>
    <w:rsid w:val="00014659"/>
    <w:rsid w:val="00015A5A"/>
    <w:rsid w:val="00016EDC"/>
    <w:rsid w:val="00016F50"/>
    <w:rsid w:val="00017188"/>
    <w:rsid w:val="0002160C"/>
    <w:rsid w:val="000217B6"/>
    <w:rsid w:val="000227BA"/>
    <w:rsid w:val="000229F4"/>
    <w:rsid w:val="00023A5D"/>
    <w:rsid w:val="0002407D"/>
    <w:rsid w:val="00024234"/>
    <w:rsid w:val="00024856"/>
    <w:rsid w:val="00024B74"/>
    <w:rsid w:val="00025101"/>
    <w:rsid w:val="00025AA9"/>
    <w:rsid w:val="00027E38"/>
    <w:rsid w:val="00030645"/>
    <w:rsid w:val="0003075C"/>
    <w:rsid w:val="00030C0C"/>
    <w:rsid w:val="00030E7A"/>
    <w:rsid w:val="00034DA7"/>
    <w:rsid w:val="00035586"/>
    <w:rsid w:val="0003570E"/>
    <w:rsid w:val="00036622"/>
    <w:rsid w:val="000369AC"/>
    <w:rsid w:val="00036C4B"/>
    <w:rsid w:val="000371BC"/>
    <w:rsid w:val="00037996"/>
    <w:rsid w:val="00040FBA"/>
    <w:rsid w:val="00041716"/>
    <w:rsid w:val="00041CCA"/>
    <w:rsid w:val="000420CF"/>
    <w:rsid w:val="0004222E"/>
    <w:rsid w:val="00042BEC"/>
    <w:rsid w:val="00044FB8"/>
    <w:rsid w:val="00045501"/>
    <w:rsid w:val="00045C20"/>
    <w:rsid w:val="0004640B"/>
    <w:rsid w:val="000478BE"/>
    <w:rsid w:val="00047C2A"/>
    <w:rsid w:val="000519BC"/>
    <w:rsid w:val="00051D10"/>
    <w:rsid w:val="00051D63"/>
    <w:rsid w:val="00051EFC"/>
    <w:rsid w:val="00053C00"/>
    <w:rsid w:val="00054221"/>
    <w:rsid w:val="000551EA"/>
    <w:rsid w:val="00055481"/>
    <w:rsid w:val="000566F3"/>
    <w:rsid w:val="000571F7"/>
    <w:rsid w:val="00057294"/>
    <w:rsid w:val="00057690"/>
    <w:rsid w:val="00060826"/>
    <w:rsid w:val="00060E7E"/>
    <w:rsid w:val="00061150"/>
    <w:rsid w:val="00061171"/>
    <w:rsid w:val="000615D1"/>
    <w:rsid w:val="00063007"/>
    <w:rsid w:val="00064B8C"/>
    <w:rsid w:val="00064CCA"/>
    <w:rsid w:val="00064D18"/>
    <w:rsid w:val="000671CA"/>
    <w:rsid w:val="0007016E"/>
    <w:rsid w:val="0007040F"/>
    <w:rsid w:val="00071ADB"/>
    <w:rsid w:val="00071F2C"/>
    <w:rsid w:val="000727BD"/>
    <w:rsid w:val="000729B6"/>
    <w:rsid w:val="00072C8E"/>
    <w:rsid w:val="0007340A"/>
    <w:rsid w:val="00074A0A"/>
    <w:rsid w:val="000750AE"/>
    <w:rsid w:val="00075328"/>
    <w:rsid w:val="00075898"/>
    <w:rsid w:val="0007595B"/>
    <w:rsid w:val="00075C19"/>
    <w:rsid w:val="00076573"/>
    <w:rsid w:val="0007668E"/>
    <w:rsid w:val="00077BCA"/>
    <w:rsid w:val="0008284A"/>
    <w:rsid w:val="00082CA7"/>
    <w:rsid w:val="000840F6"/>
    <w:rsid w:val="00084B89"/>
    <w:rsid w:val="0008554A"/>
    <w:rsid w:val="000872F2"/>
    <w:rsid w:val="00087D0B"/>
    <w:rsid w:val="00090B8E"/>
    <w:rsid w:val="00091AE2"/>
    <w:rsid w:val="000920C9"/>
    <w:rsid w:val="00092181"/>
    <w:rsid w:val="00092208"/>
    <w:rsid w:val="000929A4"/>
    <w:rsid w:val="00093F02"/>
    <w:rsid w:val="00096595"/>
    <w:rsid w:val="00096C53"/>
    <w:rsid w:val="0009771E"/>
    <w:rsid w:val="0009780F"/>
    <w:rsid w:val="000A04E9"/>
    <w:rsid w:val="000A07B2"/>
    <w:rsid w:val="000A3234"/>
    <w:rsid w:val="000A3D41"/>
    <w:rsid w:val="000A4C8E"/>
    <w:rsid w:val="000A6480"/>
    <w:rsid w:val="000A652E"/>
    <w:rsid w:val="000A7B24"/>
    <w:rsid w:val="000B0B81"/>
    <w:rsid w:val="000B187A"/>
    <w:rsid w:val="000B5A04"/>
    <w:rsid w:val="000B5A75"/>
    <w:rsid w:val="000B67B7"/>
    <w:rsid w:val="000B72DD"/>
    <w:rsid w:val="000B7456"/>
    <w:rsid w:val="000C18BE"/>
    <w:rsid w:val="000C25E3"/>
    <w:rsid w:val="000C2EC7"/>
    <w:rsid w:val="000C3F42"/>
    <w:rsid w:val="000C4176"/>
    <w:rsid w:val="000C41FB"/>
    <w:rsid w:val="000C42A7"/>
    <w:rsid w:val="000C5EF1"/>
    <w:rsid w:val="000C6468"/>
    <w:rsid w:val="000C66DF"/>
    <w:rsid w:val="000C6F53"/>
    <w:rsid w:val="000C7D7D"/>
    <w:rsid w:val="000D02B8"/>
    <w:rsid w:val="000D0390"/>
    <w:rsid w:val="000D0554"/>
    <w:rsid w:val="000D1E1E"/>
    <w:rsid w:val="000D1F25"/>
    <w:rsid w:val="000D4F9F"/>
    <w:rsid w:val="000D5003"/>
    <w:rsid w:val="000D54E4"/>
    <w:rsid w:val="000E0DFB"/>
    <w:rsid w:val="000E0E61"/>
    <w:rsid w:val="000E2D2C"/>
    <w:rsid w:val="000E2F97"/>
    <w:rsid w:val="000E2FBE"/>
    <w:rsid w:val="000E3EDB"/>
    <w:rsid w:val="000E4778"/>
    <w:rsid w:val="000E55C3"/>
    <w:rsid w:val="000E69AC"/>
    <w:rsid w:val="000E7EEF"/>
    <w:rsid w:val="000F0ABA"/>
    <w:rsid w:val="000F1F08"/>
    <w:rsid w:val="000F24E1"/>
    <w:rsid w:val="000F2674"/>
    <w:rsid w:val="000F26A1"/>
    <w:rsid w:val="000F2ABC"/>
    <w:rsid w:val="000F31E4"/>
    <w:rsid w:val="000F3A44"/>
    <w:rsid w:val="000F3BDC"/>
    <w:rsid w:val="000F4654"/>
    <w:rsid w:val="000F4DDB"/>
    <w:rsid w:val="000F50EA"/>
    <w:rsid w:val="000F6611"/>
    <w:rsid w:val="0010052D"/>
    <w:rsid w:val="001005E7"/>
    <w:rsid w:val="0010111A"/>
    <w:rsid w:val="00102ED2"/>
    <w:rsid w:val="001057B7"/>
    <w:rsid w:val="00106182"/>
    <w:rsid w:val="00106F3F"/>
    <w:rsid w:val="001071CA"/>
    <w:rsid w:val="001075F2"/>
    <w:rsid w:val="00111A5A"/>
    <w:rsid w:val="001136D5"/>
    <w:rsid w:val="00113EB0"/>
    <w:rsid w:val="00113FC7"/>
    <w:rsid w:val="00114D09"/>
    <w:rsid w:val="00114E61"/>
    <w:rsid w:val="0011519F"/>
    <w:rsid w:val="00115505"/>
    <w:rsid w:val="00115888"/>
    <w:rsid w:val="001161AD"/>
    <w:rsid w:val="001164E0"/>
    <w:rsid w:val="00116A8B"/>
    <w:rsid w:val="0012058D"/>
    <w:rsid w:val="00120CEB"/>
    <w:rsid w:val="00120F77"/>
    <w:rsid w:val="00121320"/>
    <w:rsid w:val="001219A0"/>
    <w:rsid w:val="001225BD"/>
    <w:rsid w:val="00123454"/>
    <w:rsid w:val="00124862"/>
    <w:rsid w:val="0012769F"/>
    <w:rsid w:val="00130236"/>
    <w:rsid w:val="001307A0"/>
    <w:rsid w:val="00130DA3"/>
    <w:rsid w:val="0013190A"/>
    <w:rsid w:val="00131F68"/>
    <w:rsid w:val="00132AC4"/>
    <w:rsid w:val="00133009"/>
    <w:rsid w:val="001334E1"/>
    <w:rsid w:val="00133CB7"/>
    <w:rsid w:val="00133D6B"/>
    <w:rsid w:val="00135B53"/>
    <w:rsid w:val="00135FF1"/>
    <w:rsid w:val="00136274"/>
    <w:rsid w:val="00136BE0"/>
    <w:rsid w:val="00137BD1"/>
    <w:rsid w:val="001419E0"/>
    <w:rsid w:val="00141FDB"/>
    <w:rsid w:val="00142655"/>
    <w:rsid w:val="00143B12"/>
    <w:rsid w:val="00143BD1"/>
    <w:rsid w:val="00144AF8"/>
    <w:rsid w:val="00144F47"/>
    <w:rsid w:val="00146068"/>
    <w:rsid w:val="00146FD3"/>
    <w:rsid w:val="0015049D"/>
    <w:rsid w:val="00150ADE"/>
    <w:rsid w:val="00152A2D"/>
    <w:rsid w:val="00154A0B"/>
    <w:rsid w:val="00154AF3"/>
    <w:rsid w:val="001567F6"/>
    <w:rsid w:val="00156E22"/>
    <w:rsid w:val="001572DD"/>
    <w:rsid w:val="001572E8"/>
    <w:rsid w:val="00160128"/>
    <w:rsid w:val="0016094D"/>
    <w:rsid w:val="00161188"/>
    <w:rsid w:val="0016375A"/>
    <w:rsid w:val="00164526"/>
    <w:rsid w:val="001663A4"/>
    <w:rsid w:val="001716B1"/>
    <w:rsid w:val="00172C30"/>
    <w:rsid w:val="00174BDA"/>
    <w:rsid w:val="001752F7"/>
    <w:rsid w:val="00175EFD"/>
    <w:rsid w:val="00177214"/>
    <w:rsid w:val="00177A77"/>
    <w:rsid w:val="00180817"/>
    <w:rsid w:val="00181960"/>
    <w:rsid w:val="00182234"/>
    <w:rsid w:val="0018522C"/>
    <w:rsid w:val="001855B2"/>
    <w:rsid w:val="00185EFE"/>
    <w:rsid w:val="00186043"/>
    <w:rsid w:val="00186091"/>
    <w:rsid w:val="001867DE"/>
    <w:rsid w:val="001874FB"/>
    <w:rsid w:val="001879E1"/>
    <w:rsid w:val="001900EB"/>
    <w:rsid w:val="00190DE5"/>
    <w:rsid w:val="00191083"/>
    <w:rsid w:val="001912DA"/>
    <w:rsid w:val="00192120"/>
    <w:rsid w:val="00192C5F"/>
    <w:rsid w:val="00193553"/>
    <w:rsid w:val="00193692"/>
    <w:rsid w:val="001936ED"/>
    <w:rsid w:val="00194C80"/>
    <w:rsid w:val="00195E64"/>
    <w:rsid w:val="00196E13"/>
    <w:rsid w:val="00196F4C"/>
    <w:rsid w:val="00197B3A"/>
    <w:rsid w:val="001A00D7"/>
    <w:rsid w:val="001A06F5"/>
    <w:rsid w:val="001A17F2"/>
    <w:rsid w:val="001A2EA4"/>
    <w:rsid w:val="001A3484"/>
    <w:rsid w:val="001A4526"/>
    <w:rsid w:val="001A4582"/>
    <w:rsid w:val="001A4A33"/>
    <w:rsid w:val="001A5ADD"/>
    <w:rsid w:val="001A757B"/>
    <w:rsid w:val="001B003E"/>
    <w:rsid w:val="001B04B5"/>
    <w:rsid w:val="001B13BF"/>
    <w:rsid w:val="001B2172"/>
    <w:rsid w:val="001B29BA"/>
    <w:rsid w:val="001B2EB9"/>
    <w:rsid w:val="001B36E6"/>
    <w:rsid w:val="001B3785"/>
    <w:rsid w:val="001B46C3"/>
    <w:rsid w:val="001B59AF"/>
    <w:rsid w:val="001B5CDD"/>
    <w:rsid w:val="001B60CF"/>
    <w:rsid w:val="001B628C"/>
    <w:rsid w:val="001B6395"/>
    <w:rsid w:val="001B764B"/>
    <w:rsid w:val="001B797E"/>
    <w:rsid w:val="001B7B22"/>
    <w:rsid w:val="001C0A11"/>
    <w:rsid w:val="001C1F55"/>
    <w:rsid w:val="001C23F5"/>
    <w:rsid w:val="001C3CBA"/>
    <w:rsid w:val="001C4067"/>
    <w:rsid w:val="001C4A6A"/>
    <w:rsid w:val="001C4EF4"/>
    <w:rsid w:val="001C6330"/>
    <w:rsid w:val="001C6ED4"/>
    <w:rsid w:val="001C753A"/>
    <w:rsid w:val="001C7FEC"/>
    <w:rsid w:val="001D0086"/>
    <w:rsid w:val="001D04AF"/>
    <w:rsid w:val="001D1412"/>
    <w:rsid w:val="001D1A02"/>
    <w:rsid w:val="001D1CA3"/>
    <w:rsid w:val="001D25F4"/>
    <w:rsid w:val="001D27D2"/>
    <w:rsid w:val="001D3B5B"/>
    <w:rsid w:val="001D4416"/>
    <w:rsid w:val="001D4E4C"/>
    <w:rsid w:val="001D73DB"/>
    <w:rsid w:val="001D760D"/>
    <w:rsid w:val="001D77E6"/>
    <w:rsid w:val="001E07AE"/>
    <w:rsid w:val="001E2004"/>
    <w:rsid w:val="001E2CB6"/>
    <w:rsid w:val="001E34D7"/>
    <w:rsid w:val="001E3E63"/>
    <w:rsid w:val="001E4F9E"/>
    <w:rsid w:val="001E59FF"/>
    <w:rsid w:val="001E6941"/>
    <w:rsid w:val="001E6CCF"/>
    <w:rsid w:val="001E71EB"/>
    <w:rsid w:val="001E77BA"/>
    <w:rsid w:val="001F08F4"/>
    <w:rsid w:val="001F1F6B"/>
    <w:rsid w:val="001F20FE"/>
    <w:rsid w:val="001F284B"/>
    <w:rsid w:val="001F3CC6"/>
    <w:rsid w:val="001F4ADA"/>
    <w:rsid w:val="001F5229"/>
    <w:rsid w:val="001F55B5"/>
    <w:rsid w:val="001F5AB2"/>
    <w:rsid w:val="001F603A"/>
    <w:rsid w:val="001F646C"/>
    <w:rsid w:val="001F690E"/>
    <w:rsid w:val="001F7E4C"/>
    <w:rsid w:val="001F7E54"/>
    <w:rsid w:val="001F7E6A"/>
    <w:rsid w:val="00200C77"/>
    <w:rsid w:val="00201131"/>
    <w:rsid w:val="002024DD"/>
    <w:rsid w:val="00202B65"/>
    <w:rsid w:val="00203620"/>
    <w:rsid w:val="00203AAB"/>
    <w:rsid w:val="00204158"/>
    <w:rsid w:val="00204488"/>
    <w:rsid w:val="002055BF"/>
    <w:rsid w:val="00205945"/>
    <w:rsid w:val="00206626"/>
    <w:rsid w:val="002079CD"/>
    <w:rsid w:val="00207CF0"/>
    <w:rsid w:val="00211B4C"/>
    <w:rsid w:val="00211C7E"/>
    <w:rsid w:val="00212CA1"/>
    <w:rsid w:val="00213867"/>
    <w:rsid w:val="00213B56"/>
    <w:rsid w:val="002143F0"/>
    <w:rsid w:val="002154B0"/>
    <w:rsid w:val="00217A12"/>
    <w:rsid w:val="002203F4"/>
    <w:rsid w:val="00223675"/>
    <w:rsid w:val="00223898"/>
    <w:rsid w:val="00225CBE"/>
    <w:rsid w:val="00226757"/>
    <w:rsid w:val="0022689B"/>
    <w:rsid w:val="002278A1"/>
    <w:rsid w:val="00227DDC"/>
    <w:rsid w:val="00227EAF"/>
    <w:rsid w:val="00230C65"/>
    <w:rsid w:val="00230E59"/>
    <w:rsid w:val="00231F60"/>
    <w:rsid w:val="002327D2"/>
    <w:rsid w:val="00233038"/>
    <w:rsid w:val="00233123"/>
    <w:rsid w:val="00233170"/>
    <w:rsid w:val="00234160"/>
    <w:rsid w:val="00237367"/>
    <w:rsid w:val="002375F8"/>
    <w:rsid w:val="00241DE1"/>
    <w:rsid w:val="00241DFF"/>
    <w:rsid w:val="00241E16"/>
    <w:rsid w:val="00241F1F"/>
    <w:rsid w:val="00242B1F"/>
    <w:rsid w:val="002436FD"/>
    <w:rsid w:val="0024561A"/>
    <w:rsid w:val="00245668"/>
    <w:rsid w:val="00246C7F"/>
    <w:rsid w:val="00247791"/>
    <w:rsid w:val="00247AFD"/>
    <w:rsid w:val="00251116"/>
    <w:rsid w:val="00251790"/>
    <w:rsid w:val="00252516"/>
    <w:rsid w:val="00252640"/>
    <w:rsid w:val="00252EE3"/>
    <w:rsid w:val="00253698"/>
    <w:rsid w:val="00253BDA"/>
    <w:rsid w:val="0025444A"/>
    <w:rsid w:val="00254484"/>
    <w:rsid w:val="00254C7D"/>
    <w:rsid w:val="00254F57"/>
    <w:rsid w:val="00256A46"/>
    <w:rsid w:val="00256E40"/>
    <w:rsid w:val="0025734C"/>
    <w:rsid w:val="002574BC"/>
    <w:rsid w:val="00257573"/>
    <w:rsid w:val="00260729"/>
    <w:rsid w:val="0026097D"/>
    <w:rsid w:val="00260AB9"/>
    <w:rsid w:val="00261876"/>
    <w:rsid w:val="00261DA2"/>
    <w:rsid w:val="002624BF"/>
    <w:rsid w:val="002624F3"/>
    <w:rsid w:val="002629BC"/>
    <w:rsid w:val="00264089"/>
    <w:rsid w:val="00265853"/>
    <w:rsid w:val="00270BDD"/>
    <w:rsid w:val="00271407"/>
    <w:rsid w:val="002728F1"/>
    <w:rsid w:val="00272963"/>
    <w:rsid w:val="00272F07"/>
    <w:rsid w:val="00273322"/>
    <w:rsid w:val="002736F1"/>
    <w:rsid w:val="0027573F"/>
    <w:rsid w:val="00275EDE"/>
    <w:rsid w:val="00276323"/>
    <w:rsid w:val="00276ED3"/>
    <w:rsid w:val="00277106"/>
    <w:rsid w:val="002772B5"/>
    <w:rsid w:val="00277A58"/>
    <w:rsid w:val="00277B0C"/>
    <w:rsid w:val="00277DB5"/>
    <w:rsid w:val="00280130"/>
    <w:rsid w:val="00280474"/>
    <w:rsid w:val="00280F1E"/>
    <w:rsid w:val="002812C9"/>
    <w:rsid w:val="002813D4"/>
    <w:rsid w:val="00281B89"/>
    <w:rsid w:val="002830E3"/>
    <w:rsid w:val="00283249"/>
    <w:rsid w:val="00283946"/>
    <w:rsid w:val="002841B1"/>
    <w:rsid w:val="00285123"/>
    <w:rsid w:val="00285338"/>
    <w:rsid w:val="00285C42"/>
    <w:rsid w:val="0028702F"/>
    <w:rsid w:val="00287122"/>
    <w:rsid w:val="002876B6"/>
    <w:rsid w:val="00291BA2"/>
    <w:rsid w:val="0029290A"/>
    <w:rsid w:val="00292F42"/>
    <w:rsid w:val="0029304C"/>
    <w:rsid w:val="00294859"/>
    <w:rsid w:val="002965A0"/>
    <w:rsid w:val="00297273"/>
    <w:rsid w:val="0029743C"/>
    <w:rsid w:val="002A095A"/>
    <w:rsid w:val="002A0FA4"/>
    <w:rsid w:val="002A14C0"/>
    <w:rsid w:val="002A3164"/>
    <w:rsid w:val="002A35E4"/>
    <w:rsid w:val="002A3E13"/>
    <w:rsid w:val="002A42F6"/>
    <w:rsid w:val="002A55D9"/>
    <w:rsid w:val="002A5B9A"/>
    <w:rsid w:val="002A5DB0"/>
    <w:rsid w:val="002A6D34"/>
    <w:rsid w:val="002A7767"/>
    <w:rsid w:val="002B00C5"/>
    <w:rsid w:val="002B3D33"/>
    <w:rsid w:val="002B3D90"/>
    <w:rsid w:val="002B51A5"/>
    <w:rsid w:val="002B5318"/>
    <w:rsid w:val="002B6BB6"/>
    <w:rsid w:val="002B7231"/>
    <w:rsid w:val="002B7FA3"/>
    <w:rsid w:val="002C142D"/>
    <w:rsid w:val="002C24F2"/>
    <w:rsid w:val="002C24FF"/>
    <w:rsid w:val="002C3580"/>
    <w:rsid w:val="002C3E64"/>
    <w:rsid w:val="002C3F74"/>
    <w:rsid w:val="002C45BF"/>
    <w:rsid w:val="002C5089"/>
    <w:rsid w:val="002C5B03"/>
    <w:rsid w:val="002C5C5F"/>
    <w:rsid w:val="002C5F56"/>
    <w:rsid w:val="002C65B6"/>
    <w:rsid w:val="002C67ED"/>
    <w:rsid w:val="002C7ADE"/>
    <w:rsid w:val="002D0079"/>
    <w:rsid w:val="002D0729"/>
    <w:rsid w:val="002D2991"/>
    <w:rsid w:val="002D3193"/>
    <w:rsid w:val="002D38F0"/>
    <w:rsid w:val="002D3F6B"/>
    <w:rsid w:val="002D3F78"/>
    <w:rsid w:val="002D4082"/>
    <w:rsid w:val="002D544A"/>
    <w:rsid w:val="002D54AF"/>
    <w:rsid w:val="002D671C"/>
    <w:rsid w:val="002D69A8"/>
    <w:rsid w:val="002D7565"/>
    <w:rsid w:val="002E07D6"/>
    <w:rsid w:val="002E0A7D"/>
    <w:rsid w:val="002E157D"/>
    <w:rsid w:val="002E1D0F"/>
    <w:rsid w:val="002E40DF"/>
    <w:rsid w:val="002E4B99"/>
    <w:rsid w:val="002E4C25"/>
    <w:rsid w:val="002E4D57"/>
    <w:rsid w:val="002E4ED2"/>
    <w:rsid w:val="002E6782"/>
    <w:rsid w:val="002E71E6"/>
    <w:rsid w:val="002E79B8"/>
    <w:rsid w:val="002E7E96"/>
    <w:rsid w:val="002F0566"/>
    <w:rsid w:val="002F1E0A"/>
    <w:rsid w:val="002F2354"/>
    <w:rsid w:val="002F2E5C"/>
    <w:rsid w:val="002F4638"/>
    <w:rsid w:val="002F511F"/>
    <w:rsid w:val="002F5719"/>
    <w:rsid w:val="002F5A00"/>
    <w:rsid w:val="002F6345"/>
    <w:rsid w:val="002F6803"/>
    <w:rsid w:val="002F7301"/>
    <w:rsid w:val="003001DA"/>
    <w:rsid w:val="00302789"/>
    <w:rsid w:val="00303CFF"/>
    <w:rsid w:val="0030482A"/>
    <w:rsid w:val="00305A30"/>
    <w:rsid w:val="00305B3B"/>
    <w:rsid w:val="00306269"/>
    <w:rsid w:val="003067A8"/>
    <w:rsid w:val="00307502"/>
    <w:rsid w:val="00307C8B"/>
    <w:rsid w:val="00310823"/>
    <w:rsid w:val="00310FBB"/>
    <w:rsid w:val="00311EE2"/>
    <w:rsid w:val="00312C62"/>
    <w:rsid w:val="003130DF"/>
    <w:rsid w:val="00313936"/>
    <w:rsid w:val="00314AE0"/>
    <w:rsid w:val="00314B4A"/>
    <w:rsid w:val="00314DFC"/>
    <w:rsid w:val="003151AA"/>
    <w:rsid w:val="0031558B"/>
    <w:rsid w:val="00315C3D"/>
    <w:rsid w:val="00317B5E"/>
    <w:rsid w:val="00320A6F"/>
    <w:rsid w:val="0032143B"/>
    <w:rsid w:val="00321979"/>
    <w:rsid w:val="00321A6D"/>
    <w:rsid w:val="00322383"/>
    <w:rsid w:val="00322588"/>
    <w:rsid w:val="0032285D"/>
    <w:rsid w:val="00323C0D"/>
    <w:rsid w:val="00323E73"/>
    <w:rsid w:val="003247E0"/>
    <w:rsid w:val="0032483C"/>
    <w:rsid w:val="00324C40"/>
    <w:rsid w:val="00325CC9"/>
    <w:rsid w:val="00325DA2"/>
    <w:rsid w:val="00326548"/>
    <w:rsid w:val="00326E58"/>
    <w:rsid w:val="00327AB4"/>
    <w:rsid w:val="00327D28"/>
    <w:rsid w:val="00330871"/>
    <w:rsid w:val="00330B04"/>
    <w:rsid w:val="00330EC0"/>
    <w:rsid w:val="003319CA"/>
    <w:rsid w:val="0033216F"/>
    <w:rsid w:val="00332A79"/>
    <w:rsid w:val="003338F5"/>
    <w:rsid w:val="00333C51"/>
    <w:rsid w:val="0033464F"/>
    <w:rsid w:val="003348E3"/>
    <w:rsid w:val="0033545B"/>
    <w:rsid w:val="00337DDE"/>
    <w:rsid w:val="00340D2E"/>
    <w:rsid w:val="00340F3D"/>
    <w:rsid w:val="003414A6"/>
    <w:rsid w:val="00341655"/>
    <w:rsid w:val="003429B0"/>
    <w:rsid w:val="00342B21"/>
    <w:rsid w:val="00342BFB"/>
    <w:rsid w:val="00343530"/>
    <w:rsid w:val="00343750"/>
    <w:rsid w:val="00344440"/>
    <w:rsid w:val="003444AF"/>
    <w:rsid w:val="00344797"/>
    <w:rsid w:val="00344923"/>
    <w:rsid w:val="00345155"/>
    <w:rsid w:val="00345C38"/>
    <w:rsid w:val="0034639E"/>
    <w:rsid w:val="00346560"/>
    <w:rsid w:val="003469AA"/>
    <w:rsid w:val="00347470"/>
    <w:rsid w:val="0035027B"/>
    <w:rsid w:val="0035167A"/>
    <w:rsid w:val="00353208"/>
    <w:rsid w:val="0035342A"/>
    <w:rsid w:val="003543A7"/>
    <w:rsid w:val="003551CD"/>
    <w:rsid w:val="00356877"/>
    <w:rsid w:val="0036001C"/>
    <w:rsid w:val="003612E8"/>
    <w:rsid w:val="003624ED"/>
    <w:rsid w:val="00363BF3"/>
    <w:rsid w:val="00363DB9"/>
    <w:rsid w:val="00363DF8"/>
    <w:rsid w:val="00364547"/>
    <w:rsid w:val="00365CB4"/>
    <w:rsid w:val="00367EDA"/>
    <w:rsid w:val="00370193"/>
    <w:rsid w:val="003702D6"/>
    <w:rsid w:val="00370444"/>
    <w:rsid w:val="00371254"/>
    <w:rsid w:val="00377572"/>
    <w:rsid w:val="00377758"/>
    <w:rsid w:val="00380CA0"/>
    <w:rsid w:val="00381431"/>
    <w:rsid w:val="00381F2C"/>
    <w:rsid w:val="0038268A"/>
    <w:rsid w:val="00383B2F"/>
    <w:rsid w:val="00384C22"/>
    <w:rsid w:val="00384F00"/>
    <w:rsid w:val="00384F46"/>
    <w:rsid w:val="003867FE"/>
    <w:rsid w:val="00386E77"/>
    <w:rsid w:val="00387C27"/>
    <w:rsid w:val="003905C8"/>
    <w:rsid w:val="00391C9C"/>
    <w:rsid w:val="00393A16"/>
    <w:rsid w:val="00393E55"/>
    <w:rsid w:val="00393F91"/>
    <w:rsid w:val="003941C4"/>
    <w:rsid w:val="00394402"/>
    <w:rsid w:val="00395483"/>
    <w:rsid w:val="00395ACA"/>
    <w:rsid w:val="00396357"/>
    <w:rsid w:val="00397323"/>
    <w:rsid w:val="00397ACC"/>
    <w:rsid w:val="00397B95"/>
    <w:rsid w:val="003A0201"/>
    <w:rsid w:val="003A047C"/>
    <w:rsid w:val="003A0948"/>
    <w:rsid w:val="003A346F"/>
    <w:rsid w:val="003A3E55"/>
    <w:rsid w:val="003A4656"/>
    <w:rsid w:val="003A55C7"/>
    <w:rsid w:val="003A6599"/>
    <w:rsid w:val="003A7DC3"/>
    <w:rsid w:val="003B1427"/>
    <w:rsid w:val="003B1746"/>
    <w:rsid w:val="003B255E"/>
    <w:rsid w:val="003B259C"/>
    <w:rsid w:val="003B2D42"/>
    <w:rsid w:val="003B34CF"/>
    <w:rsid w:val="003B3B5B"/>
    <w:rsid w:val="003B4882"/>
    <w:rsid w:val="003B6729"/>
    <w:rsid w:val="003B6E3C"/>
    <w:rsid w:val="003B70A5"/>
    <w:rsid w:val="003B76B1"/>
    <w:rsid w:val="003C0288"/>
    <w:rsid w:val="003C0367"/>
    <w:rsid w:val="003C0AC2"/>
    <w:rsid w:val="003C20ED"/>
    <w:rsid w:val="003C217E"/>
    <w:rsid w:val="003C3A56"/>
    <w:rsid w:val="003C4EC0"/>
    <w:rsid w:val="003C5E8D"/>
    <w:rsid w:val="003C7AA3"/>
    <w:rsid w:val="003D07C5"/>
    <w:rsid w:val="003D10D5"/>
    <w:rsid w:val="003D224C"/>
    <w:rsid w:val="003D22B4"/>
    <w:rsid w:val="003D3D85"/>
    <w:rsid w:val="003D411E"/>
    <w:rsid w:val="003D6101"/>
    <w:rsid w:val="003D6C6C"/>
    <w:rsid w:val="003D6CBE"/>
    <w:rsid w:val="003D7FCC"/>
    <w:rsid w:val="003E0802"/>
    <w:rsid w:val="003E0AFA"/>
    <w:rsid w:val="003E0E65"/>
    <w:rsid w:val="003E0FFA"/>
    <w:rsid w:val="003E185C"/>
    <w:rsid w:val="003E18AD"/>
    <w:rsid w:val="003E19BA"/>
    <w:rsid w:val="003E1D95"/>
    <w:rsid w:val="003E1F8A"/>
    <w:rsid w:val="003E2C21"/>
    <w:rsid w:val="003E4854"/>
    <w:rsid w:val="003E4AF6"/>
    <w:rsid w:val="003E5E56"/>
    <w:rsid w:val="003E615D"/>
    <w:rsid w:val="003E6F58"/>
    <w:rsid w:val="003F1447"/>
    <w:rsid w:val="003F2A9D"/>
    <w:rsid w:val="003F2E7B"/>
    <w:rsid w:val="003F3EF5"/>
    <w:rsid w:val="003F4AEB"/>
    <w:rsid w:val="003F560C"/>
    <w:rsid w:val="003F639F"/>
    <w:rsid w:val="003F69ED"/>
    <w:rsid w:val="00400E9F"/>
    <w:rsid w:val="00401176"/>
    <w:rsid w:val="00401C19"/>
    <w:rsid w:val="00402A29"/>
    <w:rsid w:val="00402A8D"/>
    <w:rsid w:val="00406787"/>
    <w:rsid w:val="00406A44"/>
    <w:rsid w:val="0040748D"/>
    <w:rsid w:val="0041174C"/>
    <w:rsid w:val="00412ADD"/>
    <w:rsid w:val="00412CEC"/>
    <w:rsid w:val="00413E56"/>
    <w:rsid w:val="00414B83"/>
    <w:rsid w:val="00414F68"/>
    <w:rsid w:val="00415555"/>
    <w:rsid w:val="0041682D"/>
    <w:rsid w:val="00417530"/>
    <w:rsid w:val="0042070E"/>
    <w:rsid w:val="004207B2"/>
    <w:rsid w:val="00420D97"/>
    <w:rsid w:val="004214F8"/>
    <w:rsid w:val="00421A07"/>
    <w:rsid w:val="00423849"/>
    <w:rsid w:val="00424A18"/>
    <w:rsid w:val="00424B93"/>
    <w:rsid w:val="00425E1E"/>
    <w:rsid w:val="00427938"/>
    <w:rsid w:val="00430068"/>
    <w:rsid w:val="0043060B"/>
    <w:rsid w:val="004308A5"/>
    <w:rsid w:val="00430DC5"/>
    <w:rsid w:val="00430EE9"/>
    <w:rsid w:val="00430F00"/>
    <w:rsid w:val="0043101A"/>
    <w:rsid w:val="00431347"/>
    <w:rsid w:val="00431C8A"/>
    <w:rsid w:val="00432235"/>
    <w:rsid w:val="00433CE1"/>
    <w:rsid w:val="00434558"/>
    <w:rsid w:val="0043759C"/>
    <w:rsid w:val="0044061F"/>
    <w:rsid w:val="00440A70"/>
    <w:rsid w:val="00440BA9"/>
    <w:rsid w:val="00440CD5"/>
    <w:rsid w:val="0044283C"/>
    <w:rsid w:val="00442B59"/>
    <w:rsid w:val="00444337"/>
    <w:rsid w:val="00444593"/>
    <w:rsid w:val="004448B4"/>
    <w:rsid w:val="00445B66"/>
    <w:rsid w:val="0044641B"/>
    <w:rsid w:val="00446957"/>
    <w:rsid w:val="004474E5"/>
    <w:rsid w:val="00450041"/>
    <w:rsid w:val="004504B1"/>
    <w:rsid w:val="00450BF4"/>
    <w:rsid w:val="004510D9"/>
    <w:rsid w:val="00451C02"/>
    <w:rsid w:val="00451C52"/>
    <w:rsid w:val="00452162"/>
    <w:rsid w:val="004523BD"/>
    <w:rsid w:val="004537CF"/>
    <w:rsid w:val="0045494B"/>
    <w:rsid w:val="00454F09"/>
    <w:rsid w:val="00455468"/>
    <w:rsid w:val="004554D9"/>
    <w:rsid w:val="00455BC2"/>
    <w:rsid w:val="0045671E"/>
    <w:rsid w:val="00457250"/>
    <w:rsid w:val="00457623"/>
    <w:rsid w:val="00457821"/>
    <w:rsid w:val="004604C4"/>
    <w:rsid w:val="00461697"/>
    <w:rsid w:val="00461C07"/>
    <w:rsid w:val="004620A1"/>
    <w:rsid w:val="00462489"/>
    <w:rsid w:val="004627DE"/>
    <w:rsid w:val="004634D3"/>
    <w:rsid w:val="00463E0C"/>
    <w:rsid w:val="00463EA7"/>
    <w:rsid w:val="00464603"/>
    <w:rsid w:val="004650C4"/>
    <w:rsid w:val="00466845"/>
    <w:rsid w:val="00466A6E"/>
    <w:rsid w:val="00466A95"/>
    <w:rsid w:val="0046714E"/>
    <w:rsid w:val="0046752E"/>
    <w:rsid w:val="0047193E"/>
    <w:rsid w:val="00472D64"/>
    <w:rsid w:val="00474100"/>
    <w:rsid w:val="004741D5"/>
    <w:rsid w:val="004750AB"/>
    <w:rsid w:val="00476513"/>
    <w:rsid w:val="00477220"/>
    <w:rsid w:val="004777CF"/>
    <w:rsid w:val="0047794C"/>
    <w:rsid w:val="0048260E"/>
    <w:rsid w:val="004833A2"/>
    <w:rsid w:val="004839B2"/>
    <w:rsid w:val="00483B46"/>
    <w:rsid w:val="00484708"/>
    <w:rsid w:val="00485C3D"/>
    <w:rsid w:val="00486B42"/>
    <w:rsid w:val="00487C56"/>
    <w:rsid w:val="00491885"/>
    <w:rsid w:val="00492233"/>
    <w:rsid w:val="00492A9C"/>
    <w:rsid w:val="004931B0"/>
    <w:rsid w:val="004932D5"/>
    <w:rsid w:val="00494CAE"/>
    <w:rsid w:val="004956C9"/>
    <w:rsid w:val="00495B3D"/>
    <w:rsid w:val="00497679"/>
    <w:rsid w:val="004A0CED"/>
    <w:rsid w:val="004A21F6"/>
    <w:rsid w:val="004A3F5F"/>
    <w:rsid w:val="004A3F8A"/>
    <w:rsid w:val="004A40C1"/>
    <w:rsid w:val="004A4578"/>
    <w:rsid w:val="004A471E"/>
    <w:rsid w:val="004A498B"/>
    <w:rsid w:val="004A4F39"/>
    <w:rsid w:val="004A5575"/>
    <w:rsid w:val="004A674E"/>
    <w:rsid w:val="004A6C3E"/>
    <w:rsid w:val="004A7863"/>
    <w:rsid w:val="004B0E75"/>
    <w:rsid w:val="004B0FF7"/>
    <w:rsid w:val="004B29AE"/>
    <w:rsid w:val="004B2B2E"/>
    <w:rsid w:val="004B3307"/>
    <w:rsid w:val="004B3C02"/>
    <w:rsid w:val="004B3DB8"/>
    <w:rsid w:val="004B48AF"/>
    <w:rsid w:val="004B606A"/>
    <w:rsid w:val="004B6F3C"/>
    <w:rsid w:val="004B71A5"/>
    <w:rsid w:val="004C2362"/>
    <w:rsid w:val="004C2C7E"/>
    <w:rsid w:val="004C387D"/>
    <w:rsid w:val="004C3D15"/>
    <w:rsid w:val="004C3EDF"/>
    <w:rsid w:val="004C441E"/>
    <w:rsid w:val="004C4817"/>
    <w:rsid w:val="004C4819"/>
    <w:rsid w:val="004C4B0D"/>
    <w:rsid w:val="004C5329"/>
    <w:rsid w:val="004C5956"/>
    <w:rsid w:val="004C5BD5"/>
    <w:rsid w:val="004C6235"/>
    <w:rsid w:val="004C6FDD"/>
    <w:rsid w:val="004C7527"/>
    <w:rsid w:val="004C77F7"/>
    <w:rsid w:val="004C7B8F"/>
    <w:rsid w:val="004D0076"/>
    <w:rsid w:val="004D0626"/>
    <w:rsid w:val="004D06FA"/>
    <w:rsid w:val="004D1B12"/>
    <w:rsid w:val="004D21D4"/>
    <w:rsid w:val="004D451C"/>
    <w:rsid w:val="004D481C"/>
    <w:rsid w:val="004D4D73"/>
    <w:rsid w:val="004D59B0"/>
    <w:rsid w:val="004D5D4D"/>
    <w:rsid w:val="004D622C"/>
    <w:rsid w:val="004D6E14"/>
    <w:rsid w:val="004D799F"/>
    <w:rsid w:val="004E0401"/>
    <w:rsid w:val="004E176B"/>
    <w:rsid w:val="004E4D34"/>
    <w:rsid w:val="004E5067"/>
    <w:rsid w:val="004E693A"/>
    <w:rsid w:val="004E7545"/>
    <w:rsid w:val="004F0546"/>
    <w:rsid w:val="004F1F79"/>
    <w:rsid w:val="004F4746"/>
    <w:rsid w:val="004F4CA8"/>
    <w:rsid w:val="004F4F5F"/>
    <w:rsid w:val="004F6C59"/>
    <w:rsid w:val="004F7439"/>
    <w:rsid w:val="004F7EC0"/>
    <w:rsid w:val="005003BB"/>
    <w:rsid w:val="005006EC"/>
    <w:rsid w:val="00502138"/>
    <w:rsid w:val="005023BE"/>
    <w:rsid w:val="005026C6"/>
    <w:rsid w:val="005027CB"/>
    <w:rsid w:val="00503B2F"/>
    <w:rsid w:val="00507F96"/>
    <w:rsid w:val="00510531"/>
    <w:rsid w:val="00510ADE"/>
    <w:rsid w:val="00511B10"/>
    <w:rsid w:val="00515EE7"/>
    <w:rsid w:val="00516AF5"/>
    <w:rsid w:val="00517B01"/>
    <w:rsid w:val="00520687"/>
    <w:rsid w:val="0052102A"/>
    <w:rsid w:val="0052104A"/>
    <w:rsid w:val="005222D6"/>
    <w:rsid w:val="005227AC"/>
    <w:rsid w:val="00522DB2"/>
    <w:rsid w:val="005233BE"/>
    <w:rsid w:val="005239E4"/>
    <w:rsid w:val="0052498A"/>
    <w:rsid w:val="00525373"/>
    <w:rsid w:val="0052553C"/>
    <w:rsid w:val="00525B6A"/>
    <w:rsid w:val="00526708"/>
    <w:rsid w:val="005275BA"/>
    <w:rsid w:val="0052774F"/>
    <w:rsid w:val="005279C2"/>
    <w:rsid w:val="005309BC"/>
    <w:rsid w:val="00530E1C"/>
    <w:rsid w:val="0053149C"/>
    <w:rsid w:val="00532674"/>
    <w:rsid w:val="00532774"/>
    <w:rsid w:val="00533C76"/>
    <w:rsid w:val="00533CE9"/>
    <w:rsid w:val="00534DE1"/>
    <w:rsid w:val="005354A7"/>
    <w:rsid w:val="005364D9"/>
    <w:rsid w:val="005365B9"/>
    <w:rsid w:val="005369F7"/>
    <w:rsid w:val="005373CE"/>
    <w:rsid w:val="00537559"/>
    <w:rsid w:val="00540313"/>
    <w:rsid w:val="0054085E"/>
    <w:rsid w:val="00540B9A"/>
    <w:rsid w:val="00540D1A"/>
    <w:rsid w:val="00541D98"/>
    <w:rsid w:val="0054212D"/>
    <w:rsid w:val="0054298D"/>
    <w:rsid w:val="00543456"/>
    <w:rsid w:val="0054347C"/>
    <w:rsid w:val="00543CD3"/>
    <w:rsid w:val="00544D93"/>
    <w:rsid w:val="0054513F"/>
    <w:rsid w:val="00545AE7"/>
    <w:rsid w:val="00546AFF"/>
    <w:rsid w:val="005503FC"/>
    <w:rsid w:val="00550CA3"/>
    <w:rsid w:val="00550F77"/>
    <w:rsid w:val="00552127"/>
    <w:rsid w:val="00552BB2"/>
    <w:rsid w:val="00553A3D"/>
    <w:rsid w:val="0055439B"/>
    <w:rsid w:val="005544D2"/>
    <w:rsid w:val="00554F44"/>
    <w:rsid w:val="00555543"/>
    <w:rsid w:val="00555EDE"/>
    <w:rsid w:val="00555EE5"/>
    <w:rsid w:val="005565B4"/>
    <w:rsid w:val="00557F9C"/>
    <w:rsid w:val="005602B1"/>
    <w:rsid w:val="005603C1"/>
    <w:rsid w:val="005608AB"/>
    <w:rsid w:val="0056178E"/>
    <w:rsid w:val="0056313D"/>
    <w:rsid w:val="005648A1"/>
    <w:rsid w:val="00564E3D"/>
    <w:rsid w:val="00564FB1"/>
    <w:rsid w:val="005659BC"/>
    <w:rsid w:val="00566D4B"/>
    <w:rsid w:val="00567377"/>
    <w:rsid w:val="0056794A"/>
    <w:rsid w:val="00567D7A"/>
    <w:rsid w:val="00567FFB"/>
    <w:rsid w:val="00570EA1"/>
    <w:rsid w:val="005741A8"/>
    <w:rsid w:val="00574646"/>
    <w:rsid w:val="005749EB"/>
    <w:rsid w:val="005754CB"/>
    <w:rsid w:val="00575EB4"/>
    <w:rsid w:val="0057682D"/>
    <w:rsid w:val="00576BDA"/>
    <w:rsid w:val="00576E9B"/>
    <w:rsid w:val="00576FDC"/>
    <w:rsid w:val="00577DAB"/>
    <w:rsid w:val="005808C5"/>
    <w:rsid w:val="00581421"/>
    <w:rsid w:val="00581E18"/>
    <w:rsid w:val="00582F86"/>
    <w:rsid w:val="00582FAE"/>
    <w:rsid w:val="00584840"/>
    <w:rsid w:val="00585913"/>
    <w:rsid w:val="00585DB7"/>
    <w:rsid w:val="0058728C"/>
    <w:rsid w:val="005873C4"/>
    <w:rsid w:val="005873EC"/>
    <w:rsid w:val="0058763A"/>
    <w:rsid w:val="005877F4"/>
    <w:rsid w:val="0059007D"/>
    <w:rsid w:val="00590562"/>
    <w:rsid w:val="00591264"/>
    <w:rsid w:val="005912AB"/>
    <w:rsid w:val="00592B5E"/>
    <w:rsid w:val="00592C22"/>
    <w:rsid w:val="0059355B"/>
    <w:rsid w:val="00593854"/>
    <w:rsid w:val="005944B5"/>
    <w:rsid w:val="00594E9A"/>
    <w:rsid w:val="00595665"/>
    <w:rsid w:val="005960C6"/>
    <w:rsid w:val="00596364"/>
    <w:rsid w:val="00596407"/>
    <w:rsid w:val="00596A8A"/>
    <w:rsid w:val="00597BCA"/>
    <w:rsid w:val="005A17A3"/>
    <w:rsid w:val="005A2A66"/>
    <w:rsid w:val="005A31BE"/>
    <w:rsid w:val="005A3713"/>
    <w:rsid w:val="005A381A"/>
    <w:rsid w:val="005A40FB"/>
    <w:rsid w:val="005A43B0"/>
    <w:rsid w:val="005A4EBB"/>
    <w:rsid w:val="005A5091"/>
    <w:rsid w:val="005A50C7"/>
    <w:rsid w:val="005A56CE"/>
    <w:rsid w:val="005A5C00"/>
    <w:rsid w:val="005A6718"/>
    <w:rsid w:val="005A6A2F"/>
    <w:rsid w:val="005B027C"/>
    <w:rsid w:val="005B02D8"/>
    <w:rsid w:val="005B09FB"/>
    <w:rsid w:val="005B0DA0"/>
    <w:rsid w:val="005B1643"/>
    <w:rsid w:val="005B1939"/>
    <w:rsid w:val="005B1CA9"/>
    <w:rsid w:val="005B2378"/>
    <w:rsid w:val="005B3B56"/>
    <w:rsid w:val="005B47D7"/>
    <w:rsid w:val="005B58CB"/>
    <w:rsid w:val="005B6D26"/>
    <w:rsid w:val="005B7B16"/>
    <w:rsid w:val="005B7D79"/>
    <w:rsid w:val="005C0827"/>
    <w:rsid w:val="005C0F66"/>
    <w:rsid w:val="005C1D53"/>
    <w:rsid w:val="005C21F8"/>
    <w:rsid w:val="005C2762"/>
    <w:rsid w:val="005C2CEB"/>
    <w:rsid w:val="005C65CF"/>
    <w:rsid w:val="005C67BD"/>
    <w:rsid w:val="005C7A00"/>
    <w:rsid w:val="005D00E9"/>
    <w:rsid w:val="005D034A"/>
    <w:rsid w:val="005D03AD"/>
    <w:rsid w:val="005D05A5"/>
    <w:rsid w:val="005D1B3D"/>
    <w:rsid w:val="005D22BD"/>
    <w:rsid w:val="005D2B4E"/>
    <w:rsid w:val="005D2EA8"/>
    <w:rsid w:val="005D32CC"/>
    <w:rsid w:val="005D33E7"/>
    <w:rsid w:val="005D400B"/>
    <w:rsid w:val="005D4989"/>
    <w:rsid w:val="005D49E3"/>
    <w:rsid w:val="005D5048"/>
    <w:rsid w:val="005D543D"/>
    <w:rsid w:val="005D6347"/>
    <w:rsid w:val="005D6459"/>
    <w:rsid w:val="005D7023"/>
    <w:rsid w:val="005D788C"/>
    <w:rsid w:val="005D7BB2"/>
    <w:rsid w:val="005E037C"/>
    <w:rsid w:val="005E0F12"/>
    <w:rsid w:val="005E0FDD"/>
    <w:rsid w:val="005E2CAD"/>
    <w:rsid w:val="005E370C"/>
    <w:rsid w:val="005E4447"/>
    <w:rsid w:val="005E5850"/>
    <w:rsid w:val="005E5F3F"/>
    <w:rsid w:val="005E610B"/>
    <w:rsid w:val="005E7B6B"/>
    <w:rsid w:val="005F043F"/>
    <w:rsid w:val="005F0844"/>
    <w:rsid w:val="005F1422"/>
    <w:rsid w:val="005F3247"/>
    <w:rsid w:val="005F3E24"/>
    <w:rsid w:val="005F5020"/>
    <w:rsid w:val="005F5167"/>
    <w:rsid w:val="005F526F"/>
    <w:rsid w:val="005F5D63"/>
    <w:rsid w:val="005F6302"/>
    <w:rsid w:val="005F6B0F"/>
    <w:rsid w:val="006002E5"/>
    <w:rsid w:val="00601B85"/>
    <w:rsid w:val="00601E9A"/>
    <w:rsid w:val="00602BDC"/>
    <w:rsid w:val="00602D50"/>
    <w:rsid w:val="0060376A"/>
    <w:rsid w:val="00603878"/>
    <w:rsid w:val="00604357"/>
    <w:rsid w:val="006048C2"/>
    <w:rsid w:val="0060496D"/>
    <w:rsid w:val="006050E9"/>
    <w:rsid w:val="00605706"/>
    <w:rsid w:val="006059C8"/>
    <w:rsid w:val="00605D8A"/>
    <w:rsid w:val="00606418"/>
    <w:rsid w:val="00606658"/>
    <w:rsid w:val="006066B5"/>
    <w:rsid w:val="0060709A"/>
    <w:rsid w:val="00611032"/>
    <w:rsid w:val="00611D98"/>
    <w:rsid w:val="0061227E"/>
    <w:rsid w:val="006130DD"/>
    <w:rsid w:val="00614D1F"/>
    <w:rsid w:val="00614FEB"/>
    <w:rsid w:val="00615903"/>
    <w:rsid w:val="006170B3"/>
    <w:rsid w:val="00617D10"/>
    <w:rsid w:val="006201EA"/>
    <w:rsid w:val="006203DD"/>
    <w:rsid w:val="00621074"/>
    <w:rsid w:val="00621330"/>
    <w:rsid w:val="006217DF"/>
    <w:rsid w:val="0062297E"/>
    <w:rsid w:val="00622CEA"/>
    <w:rsid w:val="006236D8"/>
    <w:rsid w:val="006248EE"/>
    <w:rsid w:val="00625726"/>
    <w:rsid w:val="00626B71"/>
    <w:rsid w:val="00626C5C"/>
    <w:rsid w:val="00630B0C"/>
    <w:rsid w:val="006316F8"/>
    <w:rsid w:val="006324C5"/>
    <w:rsid w:val="00632973"/>
    <w:rsid w:val="00632DFE"/>
    <w:rsid w:val="00634216"/>
    <w:rsid w:val="006359C6"/>
    <w:rsid w:val="00637E95"/>
    <w:rsid w:val="00637EF1"/>
    <w:rsid w:val="0064173A"/>
    <w:rsid w:val="00641B02"/>
    <w:rsid w:val="00642345"/>
    <w:rsid w:val="00642B66"/>
    <w:rsid w:val="00642D44"/>
    <w:rsid w:val="0064351B"/>
    <w:rsid w:val="00644E9C"/>
    <w:rsid w:val="00644F74"/>
    <w:rsid w:val="006459FE"/>
    <w:rsid w:val="00647090"/>
    <w:rsid w:val="0065001B"/>
    <w:rsid w:val="00651247"/>
    <w:rsid w:val="00651845"/>
    <w:rsid w:val="0065263D"/>
    <w:rsid w:val="00652E12"/>
    <w:rsid w:val="0065318A"/>
    <w:rsid w:val="00653F6B"/>
    <w:rsid w:val="0065425D"/>
    <w:rsid w:val="006548CA"/>
    <w:rsid w:val="00654B67"/>
    <w:rsid w:val="0065551A"/>
    <w:rsid w:val="00656B6F"/>
    <w:rsid w:val="0065775C"/>
    <w:rsid w:val="006604E8"/>
    <w:rsid w:val="006624D2"/>
    <w:rsid w:val="00662B39"/>
    <w:rsid w:val="00664618"/>
    <w:rsid w:val="006649CA"/>
    <w:rsid w:val="00664AA6"/>
    <w:rsid w:val="006671AF"/>
    <w:rsid w:val="00667B42"/>
    <w:rsid w:val="00672188"/>
    <w:rsid w:val="00672545"/>
    <w:rsid w:val="00672F8B"/>
    <w:rsid w:val="00673759"/>
    <w:rsid w:val="00673C67"/>
    <w:rsid w:val="00673C8F"/>
    <w:rsid w:val="00673D41"/>
    <w:rsid w:val="00676020"/>
    <w:rsid w:val="00677240"/>
    <w:rsid w:val="00677774"/>
    <w:rsid w:val="006803B4"/>
    <w:rsid w:val="006822A7"/>
    <w:rsid w:val="00682621"/>
    <w:rsid w:val="00682F3E"/>
    <w:rsid w:val="00684688"/>
    <w:rsid w:val="00685C05"/>
    <w:rsid w:val="00686851"/>
    <w:rsid w:val="006911EA"/>
    <w:rsid w:val="006919E9"/>
    <w:rsid w:val="00691D2E"/>
    <w:rsid w:val="00693434"/>
    <w:rsid w:val="0069376A"/>
    <w:rsid w:val="0069405F"/>
    <w:rsid w:val="006943D6"/>
    <w:rsid w:val="00694D4A"/>
    <w:rsid w:val="006954E8"/>
    <w:rsid w:val="00696539"/>
    <w:rsid w:val="006A286D"/>
    <w:rsid w:val="006A2952"/>
    <w:rsid w:val="006A2B4E"/>
    <w:rsid w:val="006A32A0"/>
    <w:rsid w:val="006A35AF"/>
    <w:rsid w:val="006A60C4"/>
    <w:rsid w:val="006A6B1B"/>
    <w:rsid w:val="006A6DAF"/>
    <w:rsid w:val="006A7959"/>
    <w:rsid w:val="006A7F96"/>
    <w:rsid w:val="006B0239"/>
    <w:rsid w:val="006B1FE9"/>
    <w:rsid w:val="006B2AA1"/>
    <w:rsid w:val="006B3E82"/>
    <w:rsid w:val="006B3F02"/>
    <w:rsid w:val="006B433C"/>
    <w:rsid w:val="006B4368"/>
    <w:rsid w:val="006B4809"/>
    <w:rsid w:val="006B7A1D"/>
    <w:rsid w:val="006B7C16"/>
    <w:rsid w:val="006B7DDC"/>
    <w:rsid w:val="006C07D2"/>
    <w:rsid w:val="006C0AB4"/>
    <w:rsid w:val="006C155C"/>
    <w:rsid w:val="006C2821"/>
    <w:rsid w:val="006C29E9"/>
    <w:rsid w:val="006C2DB8"/>
    <w:rsid w:val="006C5200"/>
    <w:rsid w:val="006C6A89"/>
    <w:rsid w:val="006C6E28"/>
    <w:rsid w:val="006C7050"/>
    <w:rsid w:val="006C78CE"/>
    <w:rsid w:val="006C7BBF"/>
    <w:rsid w:val="006C7DEB"/>
    <w:rsid w:val="006D1C2D"/>
    <w:rsid w:val="006D4021"/>
    <w:rsid w:val="006D41B2"/>
    <w:rsid w:val="006D4F2D"/>
    <w:rsid w:val="006D59E3"/>
    <w:rsid w:val="006D5D5F"/>
    <w:rsid w:val="006E102B"/>
    <w:rsid w:val="006E159F"/>
    <w:rsid w:val="006E1E35"/>
    <w:rsid w:val="006E3A7E"/>
    <w:rsid w:val="006E3F5E"/>
    <w:rsid w:val="006E466F"/>
    <w:rsid w:val="006E4F36"/>
    <w:rsid w:val="006E58D3"/>
    <w:rsid w:val="006E5E67"/>
    <w:rsid w:val="006E6345"/>
    <w:rsid w:val="006E6815"/>
    <w:rsid w:val="006E6D3A"/>
    <w:rsid w:val="006E6EAF"/>
    <w:rsid w:val="006F0248"/>
    <w:rsid w:val="006F21B0"/>
    <w:rsid w:val="006F31A0"/>
    <w:rsid w:val="006F4A28"/>
    <w:rsid w:val="006F4D29"/>
    <w:rsid w:val="006F564A"/>
    <w:rsid w:val="006F581A"/>
    <w:rsid w:val="006F6111"/>
    <w:rsid w:val="006F6D1B"/>
    <w:rsid w:val="00700C9A"/>
    <w:rsid w:val="00703D19"/>
    <w:rsid w:val="00703F1F"/>
    <w:rsid w:val="007046B1"/>
    <w:rsid w:val="00704C10"/>
    <w:rsid w:val="00704D5D"/>
    <w:rsid w:val="00705D5D"/>
    <w:rsid w:val="007078D9"/>
    <w:rsid w:val="00712BAB"/>
    <w:rsid w:val="00712FCE"/>
    <w:rsid w:val="0071379B"/>
    <w:rsid w:val="00714100"/>
    <w:rsid w:val="00715A7A"/>
    <w:rsid w:val="00715F3B"/>
    <w:rsid w:val="00716AEE"/>
    <w:rsid w:val="00717183"/>
    <w:rsid w:val="00720776"/>
    <w:rsid w:val="00720CD5"/>
    <w:rsid w:val="00720D14"/>
    <w:rsid w:val="007211D9"/>
    <w:rsid w:val="007218CB"/>
    <w:rsid w:val="0072236E"/>
    <w:rsid w:val="00723BC0"/>
    <w:rsid w:val="00723EA1"/>
    <w:rsid w:val="00724855"/>
    <w:rsid w:val="00724AEA"/>
    <w:rsid w:val="00725944"/>
    <w:rsid w:val="0072680B"/>
    <w:rsid w:val="0073019A"/>
    <w:rsid w:val="007311BA"/>
    <w:rsid w:val="0073148F"/>
    <w:rsid w:val="00732851"/>
    <w:rsid w:val="007335A5"/>
    <w:rsid w:val="00734441"/>
    <w:rsid w:val="0073459A"/>
    <w:rsid w:val="00734B26"/>
    <w:rsid w:val="007352B4"/>
    <w:rsid w:val="007357C9"/>
    <w:rsid w:val="00735CD1"/>
    <w:rsid w:val="00736036"/>
    <w:rsid w:val="00737043"/>
    <w:rsid w:val="007372FC"/>
    <w:rsid w:val="0074097D"/>
    <w:rsid w:val="00740ADC"/>
    <w:rsid w:val="00741349"/>
    <w:rsid w:val="007419CE"/>
    <w:rsid w:val="0074247E"/>
    <w:rsid w:val="0074264E"/>
    <w:rsid w:val="00743021"/>
    <w:rsid w:val="007433FB"/>
    <w:rsid w:val="00743496"/>
    <w:rsid w:val="00744935"/>
    <w:rsid w:val="007453BD"/>
    <w:rsid w:val="00746DA7"/>
    <w:rsid w:val="00746E04"/>
    <w:rsid w:val="00750021"/>
    <w:rsid w:val="00750303"/>
    <w:rsid w:val="00751AA1"/>
    <w:rsid w:val="007533C2"/>
    <w:rsid w:val="0075624C"/>
    <w:rsid w:val="00756F01"/>
    <w:rsid w:val="00757910"/>
    <w:rsid w:val="00760701"/>
    <w:rsid w:val="00760815"/>
    <w:rsid w:val="0076130F"/>
    <w:rsid w:val="007626FB"/>
    <w:rsid w:val="00762FD8"/>
    <w:rsid w:val="007630C9"/>
    <w:rsid w:val="00763517"/>
    <w:rsid w:val="00763687"/>
    <w:rsid w:val="00763D8F"/>
    <w:rsid w:val="00764A84"/>
    <w:rsid w:val="00764CCE"/>
    <w:rsid w:val="00767231"/>
    <w:rsid w:val="00767E88"/>
    <w:rsid w:val="007710BA"/>
    <w:rsid w:val="00771597"/>
    <w:rsid w:val="00771821"/>
    <w:rsid w:val="00772949"/>
    <w:rsid w:val="0077298A"/>
    <w:rsid w:val="00774ABC"/>
    <w:rsid w:val="007754B1"/>
    <w:rsid w:val="0077556A"/>
    <w:rsid w:val="00775D55"/>
    <w:rsid w:val="00776CC0"/>
    <w:rsid w:val="00777D24"/>
    <w:rsid w:val="00777EFB"/>
    <w:rsid w:val="00781849"/>
    <w:rsid w:val="007832EF"/>
    <w:rsid w:val="0078383D"/>
    <w:rsid w:val="00783B20"/>
    <w:rsid w:val="007863FE"/>
    <w:rsid w:val="007866CB"/>
    <w:rsid w:val="007871D7"/>
    <w:rsid w:val="00787A94"/>
    <w:rsid w:val="00787B92"/>
    <w:rsid w:val="00787F1C"/>
    <w:rsid w:val="00790549"/>
    <w:rsid w:val="007907A6"/>
    <w:rsid w:val="00791574"/>
    <w:rsid w:val="007920B0"/>
    <w:rsid w:val="00792AC7"/>
    <w:rsid w:val="0079408F"/>
    <w:rsid w:val="00794D63"/>
    <w:rsid w:val="00794DCE"/>
    <w:rsid w:val="007A154D"/>
    <w:rsid w:val="007A2BC6"/>
    <w:rsid w:val="007A2F07"/>
    <w:rsid w:val="007A34AF"/>
    <w:rsid w:val="007A3E4D"/>
    <w:rsid w:val="007A3EDB"/>
    <w:rsid w:val="007A40B3"/>
    <w:rsid w:val="007A4E0C"/>
    <w:rsid w:val="007A53B4"/>
    <w:rsid w:val="007A545E"/>
    <w:rsid w:val="007A57F6"/>
    <w:rsid w:val="007A5880"/>
    <w:rsid w:val="007A5EA5"/>
    <w:rsid w:val="007A5F6D"/>
    <w:rsid w:val="007A6967"/>
    <w:rsid w:val="007A7037"/>
    <w:rsid w:val="007A7254"/>
    <w:rsid w:val="007A7EA9"/>
    <w:rsid w:val="007B1013"/>
    <w:rsid w:val="007B1372"/>
    <w:rsid w:val="007B19C5"/>
    <w:rsid w:val="007B1F1B"/>
    <w:rsid w:val="007B2544"/>
    <w:rsid w:val="007B2F66"/>
    <w:rsid w:val="007B3203"/>
    <w:rsid w:val="007B366F"/>
    <w:rsid w:val="007B4106"/>
    <w:rsid w:val="007B48CF"/>
    <w:rsid w:val="007B49B5"/>
    <w:rsid w:val="007B4E8B"/>
    <w:rsid w:val="007B5EA5"/>
    <w:rsid w:val="007B62E9"/>
    <w:rsid w:val="007B640E"/>
    <w:rsid w:val="007B7A72"/>
    <w:rsid w:val="007B7C5B"/>
    <w:rsid w:val="007B7D1B"/>
    <w:rsid w:val="007C0C30"/>
    <w:rsid w:val="007C54CA"/>
    <w:rsid w:val="007C5B40"/>
    <w:rsid w:val="007C6173"/>
    <w:rsid w:val="007C6297"/>
    <w:rsid w:val="007C6E4B"/>
    <w:rsid w:val="007C7155"/>
    <w:rsid w:val="007D1497"/>
    <w:rsid w:val="007D260C"/>
    <w:rsid w:val="007D2D63"/>
    <w:rsid w:val="007D2D97"/>
    <w:rsid w:val="007D3EB8"/>
    <w:rsid w:val="007D3F9D"/>
    <w:rsid w:val="007D6AFD"/>
    <w:rsid w:val="007D7DC0"/>
    <w:rsid w:val="007E01B4"/>
    <w:rsid w:val="007E020E"/>
    <w:rsid w:val="007E079F"/>
    <w:rsid w:val="007E2103"/>
    <w:rsid w:val="007E2646"/>
    <w:rsid w:val="007E26A7"/>
    <w:rsid w:val="007E3A30"/>
    <w:rsid w:val="007E410A"/>
    <w:rsid w:val="007E42D5"/>
    <w:rsid w:val="007E467F"/>
    <w:rsid w:val="007E49E1"/>
    <w:rsid w:val="007E4BFA"/>
    <w:rsid w:val="007E6017"/>
    <w:rsid w:val="007E72F8"/>
    <w:rsid w:val="007E7B79"/>
    <w:rsid w:val="007F07C0"/>
    <w:rsid w:val="007F07E8"/>
    <w:rsid w:val="007F085A"/>
    <w:rsid w:val="007F11C2"/>
    <w:rsid w:val="007F12FD"/>
    <w:rsid w:val="007F3B75"/>
    <w:rsid w:val="007F3C53"/>
    <w:rsid w:val="007F594D"/>
    <w:rsid w:val="007F5A3A"/>
    <w:rsid w:val="007F5C2D"/>
    <w:rsid w:val="007F7B18"/>
    <w:rsid w:val="008007FE"/>
    <w:rsid w:val="008029CB"/>
    <w:rsid w:val="008037B8"/>
    <w:rsid w:val="00805365"/>
    <w:rsid w:val="0080587D"/>
    <w:rsid w:val="00806B50"/>
    <w:rsid w:val="00806C00"/>
    <w:rsid w:val="008072F5"/>
    <w:rsid w:val="0080777C"/>
    <w:rsid w:val="00810338"/>
    <w:rsid w:val="008104A4"/>
    <w:rsid w:val="008105D9"/>
    <w:rsid w:val="008106C9"/>
    <w:rsid w:val="00810F54"/>
    <w:rsid w:val="00811D99"/>
    <w:rsid w:val="00811E15"/>
    <w:rsid w:val="0081244B"/>
    <w:rsid w:val="0081402F"/>
    <w:rsid w:val="008141D2"/>
    <w:rsid w:val="00814BD8"/>
    <w:rsid w:val="008152A0"/>
    <w:rsid w:val="0081576D"/>
    <w:rsid w:val="0081598D"/>
    <w:rsid w:val="00815A3D"/>
    <w:rsid w:val="0081632D"/>
    <w:rsid w:val="00817246"/>
    <w:rsid w:val="00820726"/>
    <w:rsid w:val="00821289"/>
    <w:rsid w:val="0082149F"/>
    <w:rsid w:val="008220B1"/>
    <w:rsid w:val="0082299A"/>
    <w:rsid w:val="00823711"/>
    <w:rsid w:val="00823FC4"/>
    <w:rsid w:val="008246D4"/>
    <w:rsid w:val="00824755"/>
    <w:rsid w:val="00824C46"/>
    <w:rsid w:val="008257DB"/>
    <w:rsid w:val="008260B1"/>
    <w:rsid w:val="008303B8"/>
    <w:rsid w:val="008304CC"/>
    <w:rsid w:val="00830B6A"/>
    <w:rsid w:val="008318CB"/>
    <w:rsid w:val="0083285A"/>
    <w:rsid w:val="00833EA9"/>
    <w:rsid w:val="00836994"/>
    <w:rsid w:val="00840605"/>
    <w:rsid w:val="00841865"/>
    <w:rsid w:val="00842A55"/>
    <w:rsid w:val="008442D9"/>
    <w:rsid w:val="0084525C"/>
    <w:rsid w:val="008457FA"/>
    <w:rsid w:val="00845803"/>
    <w:rsid w:val="0084714D"/>
    <w:rsid w:val="00852488"/>
    <w:rsid w:val="00854612"/>
    <w:rsid w:val="008552DF"/>
    <w:rsid w:val="0085598F"/>
    <w:rsid w:val="00856866"/>
    <w:rsid w:val="008578A7"/>
    <w:rsid w:val="00857DDE"/>
    <w:rsid w:val="00860331"/>
    <w:rsid w:val="00860A7D"/>
    <w:rsid w:val="00860C80"/>
    <w:rsid w:val="00860DC8"/>
    <w:rsid w:val="008616BA"/>
    <w:rsid w:val="00861C1E"/>
    <w:rsid w:val="00861EB2"/>
    <w:rsid w:val="00863804"/>
    <w:rsid w:val="00864390"/>
    <w:rsid w:val="008663B2"/>
    <w:rsid w:val="00871A42"/>
    <w:rsid w:val="0087228A"/>
    <w:rsid w:val="00872B03"/>
    <w:rsid w:val="00872BC3"/>
    <w:rsid w:val="00872DFE"/>
    <w:rsid w:val="00873335"/>
    <w:rsid w:val="00874210"/>
    <w:rsid w:val="00874723"/>
    <w:rsid w:val="00875352"/>
    <w:rsid w:val="00875E2E"/>
    <w:rsid w:val="00876F09"/>
    <w:rsid w:val="00877BF0"/>
    <w:rsid w:val="008803F1"/>
    <w:rsid w:val="00880AAA"/>
    <w:rsid w:val="0088141F"/>
    <w:rsid w:val="00882517"/>
    <w:rsid w:val="00883398"/>
    <w:rsid w:val="008834A1"/>
    <w:rsid w:val="00883CBB"/>
    <w:rsid w:val="00885A7D"/>
    <w:rsid w:val="00885C27"/>
    <w:rsid w:val="00886765"/>
    <w:rsid w:val="008901AA"/>
    <w:rsid w:val="00890379"/>
    <w:rsid w:val="00890554"/>
    <w:rsid w:val="00891E9E"/>
    <w:rsid w:val="00892296"/>
    <w:rsid w:val="00892413"/>
    <w:rsid w:val="008933D7"/>
    <w:rsid w:val="00893FC7"/>
    <w:rsid w:val="00894A12"/>
    <w:rsid w:val="00894FDC"/>
    <w:rsid w:val="008950C6"/>
    <w:rsid w:val="00895185"/>
    <w:rsid w:val="00896350"/>
    <w:rsid w:val="00896394"/>
    <w:rsid w:val="00896F41"/>
    <w:rsid w:val="00897371"/>
    <w:rsid w:val="008979E5"/>
    <w:rsid w:val="00897AF9"/>
    <w:rsid w:val="00897B3A"/>
    <w:rsid w:val="008A035A"/>
    <w:rsid w:val="008A075B"/>
    <w:rsid w:val="008A0D91"/>
    <w:rsid w:val="008A0EFE"/>
    <w:rsid w:val="008A1336"/>
    <w:rsid w:val="008A2080"/>
    <w:rsid w:val="008A241C"/>
    <w:rsid w:val="008A355B"/>
    <w:rsid w:val="008A437C"/>
    <w:rsid w:val="008A496B"/>
    <w:rsid w:val="008A6A5B"/>
    <w:rsid w:val="008A7008"/>
    <w:rsid w:val="008B1FA2"/>
    <w:rsid w:val="008B2164"/>
    <w:rsid w:val="008B2CD2"/>
    <w:rsid w:val="008B36E0"/>
    <w:rsid w:val="008B4469"/>
    <w:rsid w:val="008B468A"/>
    <w:rsid w:val="008B4B63"/>
    <w:rsid w:val="008B5027"/>
    <w:rsid w:val="008B57AA"/>
    <w:rsid w:val="008B5F56"/>
    <w:rsid w:val="008B6509"/>
    <w:rsid w:val="008B6920"/>
    <w:rsid w:val="008B6AB3"/>
    <w:rsid w:val="008C0659"/>
    <w:rsid w:val="008C0ACB"/>
    <w:rsid w:val="008C0BD3"/>
    <w:rsid w:val="008C0FC4"/>
    <w:rsid w:val="008C1114"/>
    <w:rsid w:val="008C1436"/>
    <w:rsid w:val="008C1808"/>
    <w:rsid w:val="008C1A7D"/>
    <w:rsid w:val="008C2C44"/>
    <w:rsid w:val="008C30BA"/>
    <w:rsid w:val="008C33D6"/>
    <w:rsid w:val="008C3A56"/>
    <w:rsid w:val="008C418C"/>
    <w:rsid w:val="008C450D"/>
    <w:rsid w:val="008C479A"/>
    <w:rsid w:val="008C5673"/>
    <w:rsid w:val="008C7F93"/>
    <w:rsid w:val="008D26C8"/>
    <w:rsid w:val="008D3869"/>
    <w:rsid w:val="008D3DEA"/>
    <w:rsid w:val="008D4807"/>
    <w:rsid w:val="008D51A6"/>
    <w:rsid w:val="008D58CE"/>
    <w:rsid w:val="008D593F"/>
    <w:rsid w:val="008D62FD"/>
    <w:rsid w:val="008D6CF4"/>
    <w:rsid w:val="008D6D97"/>
    <w:rsid w:val="008D74E0"/>
    <w:rsid w:val="008D77C2"/>
    <w:rsid w:val="008E1433"/>
    <w:rsid w:val="008E1E29"/>
    <w:rsid w:val="008E34DE"/>
    <w:rsid w:val="008E44F3"/>
    <w:rsid w:val="008E4858"/>
    <w:rsid w:val="008E4C85"/>
    <w:rsid w:val="008E6207"/>
    <w:rsid w:val="008E6615"/>
    <w:rsid w:val="008E6707"/>
    <w:rsid w:val="008E6E96"/>
    <w:rsid w:val="008E707E"/>
    <w:rsid w:val="008E7A00"/>
    <w:rsid w:val="008F0878"/>
    <w:rsid w:val="008F0F38"/>
    <w:rsid w:val="008F1A17"/>
    <w:rsid w:val="008F1CE5"/>
    <w:rsid w:val="008F21A4"/>
    <w:rsid w:val="008F22BF"/>
    <w:rsid w:val="008F260C"/>
    <w:rsid w:val="008F269F"/>
    <w:rsid w:val="008F2C92"/>
    <w:rsid w:val="008F619B"/>
    <w:rsid w:val="008F6A54"/>
    <w:rsid w:val="009001BF"/>
    <w:rsid w:val="009008D3"/>
    <w:rsid w:val="00901336"/>
    <w:rsid w:val="00902148"/>
    <w:rsid w:val="009025A2"/>
    <w:rsid w:val="00903068"/>
    <w:rsid w:val="00903E9C"/>
    <w:rsid w:val="009047E7"/>
    <w:rsid w:val="00904C5C"/>
    <w:rsid w:val="00904DF2"/>
    <w:rsid w:val="009057DF"/>
    <w:rsid w:val="0090580B"/>
    <w:rsid w:val="0090581E"/>
    <w:rsid w:val="00906780"/>
    <w:rsid w:val="00907B16"/>
    <w:rsid w:val="009108CC"/>
    <w:rsid w:val="00910B40"/>
    <w:rsid w:val="00910E86"/>
    <w:rsid w:val="00911A24"/>
    <w:rsid w:val="00911FB1"/>
    <w:rsid w:val="00913CA7"/>
    <w:rsid w:val="009141AD"/>
    <w:rsid w:val="00914292"/>
    <w:rsid w:val="009149EF"/>
    <w:rsid w:val="00916350"/>
    <w:rsid w:val="00917D47"/>
    <w:rsid w:val="00920D4B"/>
    <w:rsid w:val="009211E2"/>
    <w:rsid w:val="0092124B"/>
    <w:rsid w:val="00921E49"/>
    <w:rsid w:val="0092266B"/>
    <w:rsid w:val="009237B4"/>
    <w:rsid w:val="009238CA"/>
    <w:rsid w:val="0092452A"/>
    <w:rsid w:val="00925418"/>
    <w:rsid w:val="00925B98"/>
    <w:rsid w:val="00925FC5"/>
    <w:rsid w:val="00926187"/>
    <w:rsid w:val="00926806"/>
    <w:rsid w:val="0092714A"/>
    <w:rsid w:val="00927750"/>
    <w:rsid w:val="00930BEB"/>
    <w:rsid w:val="009310E3"/>
    <w:rsid w:val="00931520"/>
    <w:rsid w:val="00931EEB"/>
    <w:rsid w:val="009322E3"/>
    <w:rsid w:val="009338F3"/>
    <w:rsid w:val="00933A6A"/>
    <w:rsid w:val="00936BAE"/>
    <w:rsid w:val="009403CD"/>
    <w:rsid w:val="00940ED1"/>
    <w:rsid w:val="0094133C"/>
    <w:rsid w:val="00943803"/>
    <w:rsid w:val="00943D64"/>
    <w:rsid w:val="00943F68"/>
    <w:rsid w:val="009457AC"/>
    <w:rsid w:val="00945CE9"/>
    <w:rsid w:val="00946B7C"/>
    <w:rsid w:val="00946DA6"/>
    <w:rsid w:val="00946EE9"/>
    <w:rsid w:val="00947039"/>
    <w:rsid w:val="00947DD1"/>
    <w:rsid w:val="009508E8"/>
    <w:rsid w:val="00951BCA"/>
    <w:rsid w:val="00952008"/>
    <w:rsid w:val="00953D8A"/>
    <w:rsid w:val="0095467C"/>
    <w:rsid w:val="00954878"/>
    <w:rsid w:val="00954993"/>
    <w:rsid w:val="009550D7"/>
    <w:rsid w:val="00955D8F"/>
    <w:rsid w:val="00956DC1"/>
    <w:rsid w:val="00956F7A"/>
    <w:rsid w:val="0095723F"/>
    <w:rsid w:val="009604E8"/>
    <w:rsid w:val="00960EEC"/>
    <w:rsid w:val="00961470"/>
    <w:rsid w:val="00961579"/>
    <w:rsid w:val="009631EC"/>
    <w:rsid w:val="00963ED7"/>
    <w:rsid w:val="00964B6D"/>
    <w:rsid w:val="00964FFD"/>
    <w:rsid w:val="00965F3F"/>
    <w:rsid w:val="009661FA"/>
    <w:rsid w:val="00966445"/>
    <w:rsid w:val="00967162"/>
    <w:rsid w:val="00970258"/>
    <w:rsid w:val="009704F8"/>
    <w:rsid w:val="00970A33"/>
    <w:rsid w:val="00970DBF"/>
    <w:rsid w:val="00971021"/>
    <w:rsid w:val="00971F15"/>
    <w:rsid w:val="0097288F"/>
    <w:rsid w:val="00973CDD"/>
    <w:rsid w:val="00974842"/>
    <w:rsid w:val="0097532F"/>
    <w:rsid w:val="009761C0"/>
    <w:rsid w:val="009762E4"/>
    <w:rsid w:val="00976B94"/>
    <w:rsid w:val="00977CF4"/>
    <w:rsid w:val="00980AEF"/>
    <w:rsid w:val="00980F1F"/>
    <w:rsid w:val="00980F45"/>
    <w:rsid w:val="0098225F"/>
    <w:rsid w:val="00982AFC"/>
    <w:rsid w:val="00983A9B"/>
    <w:rsid w:val="009848B5"/>
    <w:rsid w:val="00985185"/>
    <w:rsid w:val="00985611"/>
    <w:rsid w:val="009859FF"/>
    <w:rsid w:val="00985E51"/>
    <w:rsid w:val="00986854"/>
    <w:rsid w:val="00987958"/>
    <w:rsid w:val="00987AFD"/>
    <w:rsid w:val="00990660"/>
    <w:rsid w:val="00990EBE"/>
    <w:rsid w:val="00990ECD"/>
    <w:rsid w:val="009911CC"/>
    <w:rsid w:val="0099169E"/>
    <w:rsid w:val="00991F01"/>
    <w:rsid w:val="00992B86"/>
    <w:rsid w:val="00992C47"/>
    <w:rsid w:val="0099300A"/>
    <w:rsid w:val="009931D8"/>
    <w:rsid w:val="009948CD"/>
    <w:rsid w:val="00994D5B"/>
    <w:rsid w:val="00994FE9"/>
    <w:rsid w:val="00995EC7"/>
    <w:rsid w:val="009962C0"/>
    <w:rsid w:val="0099667B"/>
    <w:rsid w:val="009969D8"/>
    <w:rsid w:val="009972D2"/>
    <w:rsid w:val="00997EEE"/>
    <w:rsid w:val="009A07B0"/>
    <w:rsid w:val="009A0B73"/>
    <w:rsid w:val="009A33D2"/>
    <w:rsid w:val="009A3C69"/>
    <w:rsid w:val="009A4B90"/>
    <w:rsid w:val="009A4D6A"/>
    <w:rsid w:val="009A59AC"/>
    <w:rsid w:val="009A5D9D"/>
    <w:rsid w:val="009A775C"/>
    <w:rsid w:val="009B0125"/>
    <w:rsid w:val="009B1497"/>
    <w:rsid w:val="009B152D"/>
    <w:rsid w:val="009B1A7A"/>
    <w:rsid w:val="009B1DA8"/>
    <w:rsid w:val="009B1E96"/>
    <w:rsid w:val="009B222B"/>
    <w:rsid w:val="009B33D0"/>
    <w:rsid w:val="009B3F31"/>
    <w:rsid w:val="009B493E"/>
    <w:rsid w:val="009B4E5F"/>
    <w:rsid w:val="009B61A0"/>
    <w:rsid w:val="009B6F1F"/>
    <w:rsid w:val="009B73EE"/>
    <w:rsid w:val="009B7693"/>
    <w:rsid w:val="009B7CC7"/>
    <w:rsid w:val="009C064B"/>
    <w:rsid w:val="009C2A4B"/>
    <w:rsid w:val="009C2C83"/>
    <w:rsid w:val="009C3930"/>
    <w:rsid w:val="009C5676"/>
    <w:rsid w:val="009C5CA8"/>
    <w:rsid w:val="009C6A67"/>
    <w:rsid w:val="009C6C0C"/>
    <w:rsid w:val="009D1FF8"/>
    <w:rsid w:val="009D3B6D"/>
    <w:rsid w:val="009D407B"/>
    <w:rsid w:val="009D4F3A"/>
    <w:rsid w:val="009D658B"/>
    <w:rsid w:val="009D72B7"/>
    <w:rsid w:val="009D7330"/>
    <w:rsid w:val="009D7BA3"/>
    <w:rsid w:val="009D7BF2"/>
    <w:rsid w:val="009E016D"/>
    <w:rsid w:val="009E0E43"/>
    <w:rsid w:val="009E15A0"/>
    <w:rsid w:val="009E1C85"/>
    <w:rsid w:val="009E2268"/>
    <w:rsid w:val="009E2749"/>
    <w:rsid w:val="009E2E56"/>
    <w:rsid w:val="009E5E38"/>
    <w:rsid w:val="009E6159"/>
    <w:rsid w:val="009E64D8"/>
    <w:rsid w:val="009E6AA5"/>
    <w:rsid w:val="009E72C6"/>
    <w:rsid w:val="009E7E46"/>
    <w:rsid w:val="009F2B8B"/>
    <w:rsid w:val="009F2F85"/>
    <w:rsid w:val="009F3D3B"/>
    <w:rsid w:val="009F4935"/>
    <w:rsid w:val="009F4DFD"/>
    <w:rsid w:val="009F6A0C"/>
    <w:rsid w:val="00A0005C"/>
    <w:rsid w:val="00A00AE7"/>
    <w:rsid w:val="00A02B0F"/>
    <w:rsid w:val="00A030F9"/>
    <w:rsid w:val="00A033FC"/>
    <w:rsid w:val="00A04CC5"/>
    <w:rsid w:val="00A04EB9"/>
    <w:rsid w:val="00A0560A"/>
    <w:rsid w:val="00A05CF3"/>
    <w:rsid w:val="00A05E37"/>
    <w:rsid w:val="00A1071F"/>
    <w:rsid w:val="00A10DAF"/>
    <w:rsid w:val="00A11A39"/>
    <w:rsid w:val="00A1223D"/>
    <w:rsid w:val="00A12986"/>
    <w:rsid w:val="00A130D8"/>
    <w:rsid w:val="00A132B0"/>
    <w:rsid w:val="00A14CD6"/>
    <w:rsid w:val="00A16783"/>
    <w:rsid w:val="00A16C7A"/>
    <w:rsid w:val="00A16F86"/>
    <w:rsid w:val="00A23BBF"/>
    <w:rsid w:val="00A23DE8"/>
    <w:rsid w:val="00A24060"/>
    <w:rsid w:val="00A24134"/>
    <w:rsid w:val="00A249D4"/>
    <w:rsid w:val="00A265EF"/>
    <w:rsid w:val="00A26E0B"/>
    <w:rsid w:val="00A27004"/>
    <w:rsid w:val="00A2775A"/>
    <w:rsid w:val="00A305EE"/>
    <w:rsid w:val="00A30A3C"/>
    <w:rsid w:val="00A30E20"/>
    <w:rsid w:val="00A31D84"/>
    <w:rsid w:val="00A32C1A"/>
    <w:rsid w:val="00A33EAF"/>
    <w:rsid w:val="00A34633"/>
    <w:rsid w:val="00A34D3C"/>
    <w:rsid w:val="00A35656"/>
    <w:rsid w:val="00A357B2"/>
    <w:rsid w:val="00A3616E"/>
    <w:rsid w:val="00A36A99"/>
    <w:rsid w:val="00A402EA"/>
    <w:rsid w:val="00A4050B"/>
    <w:rsid w:val="00A40B35"/>
    <w:rsid w:val="00A40C78"/>
    <w:rsid w:val="00A40CB6"/>
    <w:rsid w:val="00A415FB"/>
    <w:rsid w:val="00A41867"/>
    <w:rsid w:val="00A439F8"/>
    <w:rsid w:val="00A443CE"/>
    <w:rsid w:val="00A445C5"/>
    <w:rsid w:val="00A445FD"/>
    <w:rsid w:val="00A44F1E"/>
    <w:rsid w:val="00A45155"/>
    <w:rsid w:val="00A45A1B"/>
    <w:rsid w:val="00A47437"/>
    <w:rsid w:val="00A52432"/>
    <w:rsid w:val="00A533D6"/>
    <w:rsid w:val="00A54921"/>
    <w:rsid w:val="00A552DE"/>
    <w:rsid w:val="00A55F77"/>
    <w:rsid w:val="00A576E2"/>
    <w:rsid w:val="00A57BC8"/>
    <w:rsid w:val="00A60026"/>
    <w:rsid w:val="00A61892"/>
    <w:rsid w:val="00A625DE"/>
    <w:rsid w:val="00A62718"/>
    <w:rsid w:val="00A6293B"/>
    <w:rsid w:val="00A62CAC"/>
    <w:rsid w:val="00A633D7"/>
    <w:rsid w:val="00A6448B"/>
    <w:rsid w:val="00A647D3"/>
    <w:rsid w:val="00A66A32"/>
    <w:rsid w:val="00A67911"/>
    <w:rsid w:val="00A70FF7"/>
    <w:rsid w:val="00A716F6"/>
    <w:rsid w:val="00A72492"/>
    <w:rsid w:val="00A7366E"/>
    <w:rsid w:val="00A73909"/>
    <w:rsid w:val="00A774A4"/>
    <w:rsid w:val="00A77FB5"/>
    <w:rsid w:val="00A8235D"/>
    <w:rsid w:val="00A82E7C"/>
    <w:rsid w:val="00A83647"/>
    <w:rsid w:val="00A83B20"/>
    <w:rsid w:val="00A84D36"/>
    <w:rsid w:val="00A8537B"/>
    <w:rsid w:val="00A86E57"/>
    <w:rsid w:val="00A87AFA"/>
    <w:rsid w:val="00A87D5C"/>
    <w:rsid w:val="00A9055E"/>
    <w:rsid w:val="00A90CB3"/>
    <w:rsid w:val="00A91199"/>
    <w:rsid w:val="00A91429"/>
    <w:rsid w:val="00A917D1"/>
    <w:rsid w:val="00A92AE4"/>
    <w:rsid w:val="00A92B84"/>
    <w:rsid w:val="00A93407"/>
    <w:rsid w:val="00A93E3C"/>
    <w:rsid w:val="00A94D9C"/>
    <w:rsid w:val="00A94FB6"/>
    <w:rsid w:val="00A9541D"/>
    <w:rsid w:val="00A9600A"/>
    <w:rsid w:val="00A97317"/>
    <w:rsid w:val="00A9782B"/>
    <w:rsid w:val="00A97C1C"/>
    <w:rsid w:val="00A97D82"/>
    <w:rsid w:val="00A97E32"/>
    <w:rsid w:val="00AA0E0B"/>
    <w:rsid w:val="00AA2285"/>
    <w:rsid w:val="00AA2768"/>
    <w:rsid w:val="00AA43E8"/>
    <w:rsid w:val="00AA475B"/>
    <w:rsid w:val="00AA5E05"/>
    <w:rsid w:val="00AA68A5"/>
    <w:rsid w:val="00AA6946"/>
    <w:rsid w:val="00AA7164"/>
    <w:rsid w:val="00AA76C4"/>
    <w:rsid w:val="00AA7F9A"/>
    <w:rsid w:val="00AB0275"/>
    <w:rsid w:val="00AB0317"/>
    <w:rsid w:val="00AB1436"/>
    <w:rsid w:val="00AB1CC2"/>
    <w:rsid w:val="00AB3051"/>
    <w:rsid w:val="00AB3E97"/>
    <w:rsid w:val="00AB43B3"/>
    <w:rsid w:val="00AB44F6"/>
    <w:rsid w:val="00AB4609"/>
    <w:rsid w:val="00AB4EFE"/>
    <w:rsid w:val="00AB5050"/>
    <w:rsid w:val="00AB5143"/>
    <w:rsid w:val="00AB5299"/>
    <w:rsid w:val="00AB5C8B"/>
    <w:rsid w:val="00AB70F1"/>
    <w:rsid w:val="00AB7637"/>
    <w:rsid w:val="00AB79A9"/>
    <w:rsid w:val="00AB7D04"/>
    <w:rsid w:val="00AC1302"/>
    <w:rsid w:val="00AC19BE"/>
    <w:rsid w:val="00AC1CDE"/>
    <w:rsid w:val="00AC1E88"/>
    <w:rsid w:val="00AC2015"/>
    <w:rsid w:val="00AC2116"/>
    <w:rsid w:val="00AC2E12"/>
    <w:rsid w:val="00AC2E2A"/>
    <w:rsid w:val="00AC315F"/>
    <w:rsid w:val="00AC3486"/>
    <w:rsid w:val="00AC5103"/>
    <w:rsid w:val="00AC5681"/>
    <w:rsid w:val="00AC5983"/>
    <w:rsid w:val="00AC5F89"/>
    <w:rsid w:val="00AC68CA"/>
    <w:rsid w:val="00AC6EB7"/>
    <w:rsid w:val="00AC760D"/>
    <w:rsid w:val="00AC7714"/>
    <w:rsid w:val="00AC7876"/>
    <w:rsid w:val="00AC78BC"/>
    <w:rsid w:val="00AD015A"/>
    <w:rsid w:val="00AD0A72"/>
    <w:rsid w:val="00AD22B6"/>
    <w:rsid w:val="00AD338D"/>
    <w:rsid w:val="00AD3604"/>
    <w:rsid w:val="00AD51C6"/>
    <w:rsid w:val="00AD5502"/>
    <w:rsid w:val="00AD6B3B"/>
    <w:rsid w:val="00AD6CEA"/>
    <w:rsid w:val="00AE0641"/>
    <w:rsid w:val="00AE08F1"/>
    <w:rsid w:val="00AE0BBF"/>
    <w:rsid w:val="00AE0BCD"/>
    <w:rsid w:val="00AE1069"/>
    <w:rsid w:val="00AE1113"/>
    <w:rsid w:val="00AE12F0"/>
    <w:rsid w:val="00AE214C"/>
    <w:rsid w:val="00AE2224"/>
    <w:rsid w:val="00AE2C77"/>
    <w:rsid w:val="00AE2FE0"/>
    <w:rsid w:val="00AE3348"/>
    <w:rsid w:val="00AE373A"/>
    <w:rsid w:val="00AE44EE"/>
    <w:rsid w:val="00AE4C7A"/>
    <w:rsid w:val="00AE50A3"/>
    <w:rsid w:val="00AE5A72"/>
    <w:rsid w:val="00AE5A83"/>
    <w:rsid w:val="00AE5B50"/>
    <w:rsid w:val="00AE618F"/>
    <w:rsid w:val="00AE7B32"/>
    <w:rsid w:val="00AE7D91"/>
    <w:rsid w:val="00AF0A8C"/>
    <w:rsid w:val="00AF17D1"/>
    <w:rsid w:val="00AF18B0"/>
    <w:rsid w:val="00AF302B"/>
    <w:rsid w:val="00AF3266"/>
    <w:rsid w:val="00AF368C"/>
    <w:rsid w:val="00AF3870"/>
    <w:rsid w:val="00AF3F3D"/>
    <w:rsid w:val="00AF43F4"/>
    <w:rsid w:val="00AF46F2"/>
    <w:rsid w:val="00AF53E2"/>
    <w:rsid w:val="00AF5D18"/>
    <w:rsid w:val="00AF5F4C"/>
    <w:rsid w:val="00AF64CC"/>
    <w:rsid w:val="00AF65EA"/>
    <w:rsid w:val="00AF7D8D"/>
    <w:rsid w:val="00B00D71"/>
    <w:rsid w:val="00B013D7"/>
    <w:rsid w:val="00B0287D"/>
    <w:rsid w:val="00B036A6"/>
    <w:rsid w:val="00B03EEC"/>
    <w:rsid w:val="00B04E11"/>
    <w:rsid w:val="00B0689F"/>
    <w:rsid w:val="00B06DBF"/>
    <w:rsid w:val="00B07092"/>
    <w:rsid w:val="00B071A0"/>
    <w:rsid w:val="00B1019F"/>
    <w:rsid w:val="00B10B20"/>
    <w:rsid w:val="00B11E42"/>
    <w:rsid w:val="00B12AD2"/>
    <w:rsid w:val="00B130B4"/>
    <w:rsid w:val="00B14719"/>
    <w:rsid w:val="00B147ED"/>
    <w:rsid w:val="00B159B1"/>
    <w:rsid w:val="00B15F49"/>
    <w:rsid w:val="00B16012"/>
    <w:rsid w:val="00B17875"/>
    <w:rsid w:val="00B17CEF"/>
    <w:rsid w:val="00B20565"/>
    <w:rsid w:val="00B20B42"/>
    <w:rsid w:val="00B20C9A"/>
    <w:rsid w:val="00B20E9B"/>
    <w:rsid w:val="00B214C0"/>
    <w:rsid w:val="00B22826"/>
    <w:rsid w:val="00B22C12"/>
    <w:rsid w:val="00B22C8A"/>
    <w:rsid w:val="00B22DC7"/>
    <w:rsid w:val="00B2481A"/>
    <w:rsid w:val="00B259B9"/>
    <w:rsid w:val="00B27A04"/>
    <w:rsid w:val="00B300E9"/>
    <w:rsid w:val="00B30781"/>
    <w:rsid w:val="00B30F5E"/>
    <w:rsid w:val="00B32039"/>
    <w:rsid w:val="00B34824"/>
    <w:rsid w:val="00B35499"/>
    <w:rsid w:val="00B357A9"/>
    <w:rsid w:val="00B35EB7"/>
    <w:rsid w:val="00B37909"/>
    <w:rsid w:val="00B37AD1"/>
    <w:rsid w:val="00B37F31"/>
    <w:rsid w:val="00B401FE"/>
    <w:rsid w:val="00B40C00"/>
    <w:rsid w:val="00B42441"/>
    <w:rsid w:val="00B43441"/>
    <w:rsid w:val="00B43DEC"/>
    <w:rsid w:val="00B43DFF"/>
    <w:rsid w:val="00B4444E"/>
    <w:rsid w:val="00B457BD"/>
    <w:rsid w:val="00B5046A"/>
    <w:rsid w:val="00B51654"/>
    <w:rsid w:val="00B516BB"/>
    <w:rsid w:val="00B52056"/>
    <w:rsid w:val="00B5269C"/>
    <w:rsid w:val="00B5341B"/>
    <w:rsid w:val="00B54C98"/>
    <w:rsid w:val="00B559FF"/>
    <w:rsid w:val="00B56DCF"/>
    <w:rsid w:val="00B6186D"/>
    <w:rsid w:val="00B62DA2"/>
    <w:rsid w:val="00B6306E"/>
    <w:rsid w:val="00B63318"/>
    <w:rsid w:val="00B662BF"/>
    <w:rsid w:val="00B666AB"/>
    <w:rsid w:val="00B66987"/>
    <w:rsid w:val="00B7024E"/>
    <w:rsid w:val="00B7142B"/>
    <w:rsid w:val="00B724B0"/>
    <w:rsid w:val="00B72AE1"/>
    <w:rsid w:val="00B733A7"/>
    <w:rsid w:val="00B73578"/>
    <w:rsid w:val="00B7371A"/>
    <w:rsid w:val="00B741A1"/>
    <w:rsid w:val="00B748C5"/>
    <w:rsid w:val="00B749D4"/>
    <w:rsid w:val="00B74E24"/>
    <w:rsid w:val="00B74EB9"/>
    <w:rsid w:val="00B7600B"/>
    <w:rsid w:val="00B7719A"/>
    <w:rsid w:val="00B77643"/>
    <w:rsid w:val="00B77B13"/>
    <w:rsid w:val="00B804BE"/>
    <w:rsid w:val="00B80A31"/>
    <w:rsid w:val="00B80A6A"/>
    <w:rsid w:val="00B83807"/>
    <w:rsid w:val="00B845AD"/>
    <w:rsid w:val="00B84743"/>
    <w:rsid w:val="00B87791"/>
    <w:rsid w:val="00B90206"/>
    <w:rsid w:val="00B9034F"/>
    <w:rsid w:val="00B9190D"/>
    <w:rsid w:val="00B91BFA"/>
    <w:rsid w:val="00B926A0"/>
    <w:rsid w:val="00B93A5A"/>
    <w:rsid w:val="00B93AC5"/>
    <w:rsid w:val="00B93EB1"/>
    <w:rsid w:val="00B94B10"/>
    <w:rsid w:val="00B957D7"/>
    <w:rsid w:val="00B962D4"/>
    <w:rsid w:val="00B96849"/>
    <w:rsid w:val="00B969D4"/>
    <w:rsid w:val="00B96D75"/>
    <w:rsid w:val="00B97506"/>
    <w:rsid w:val="00B976AF"/>
    <w:rsid w:val="00B97A19"/>
    <w:rsid w:val="00B97AD7"/>
    <w:rsid w:val="00B97C00"/>
    <w:rsid w:val="00BA0FA0"/>
    <w:rsid w:val="00BA17E7"/>
    <w:rsid w:val="00BA284A"/>
    <w:rsid w:val="00BA349C"/>
    <w:rsid w:val="00BA3D0D"/>
    <w:rsid w:val="00BA43C5"/>
    <w:rsid w:val="00BA468F"/>
    <w:rsid w:val="00BA50ED"/>
    <w:rsid w:val="00BA5319"/>
    <w:rsid w:val="00BA5438"/>
    <w:rsid w:val="00BA5C6C"/>
    <w:rsid w:val="00BA6868"/>
    <w:rsid w:val="00BB017B"/>
    <w:rsid w:val="00BB0226"/>
    <w:rsid w:val="00BB0B2B"/>
    <w:rsid w:val="00BB1A09"/>
    <w:rsid w:val="00BB2D2A"/>
    <w:rsid w:val="00BB461E"/>
    <w:rsid w:val="00BB49CB"/>
    <w:rsid w:val="00BB5634"/>
    <w:rsid w:val="00BB5F72"/>
    <w:rsid w:val="00BB7811"/>
    <w:rsid w:val="00BC0ABF"/>
    <w:rsid w:val="00BC0E40"/>
    <w:rsid w:val="00BC0E5B"/>
    <w:rsid w:val="00BC1C0F"/>
    <w:rsid w:val="00BC228F"/>
    <w:rsid w:val="00BC2A2B"/>
    <w:rsid w:val="00BC2A3A"/>
    <w:rsid w:val="00BC316E"/>
    <w:rsid w:val="00BC35E6"/>
    <w:rsid w:val="00BC393A"/>
    <w:rsid w:val="00BC3E4F"/>
    <w:rsid w:val="00BC4526"/>
    <w:rsid w:val="00BC47FD"/>
    <w:rsid w:val="00BC554F"/>
    <w:rsid w:val="00BC58BD"/>
    <w:rsid w:val="00BC7AA2"/>
    <w:rsid w:val="00BD086D"/>
    <w:rsid w:val="00BD0D3A"/>
    <w:rsid w:val="00BD1356"/>
    <w:rsid w:val="00BD2393"/>
    <w:rsid w:val="00BD2ECF"/>
    <w:rsid w:val="00BD2F93"/>
    <w:rsid w:val="00BD4483"/>
    <w:rsid w:val="00BD4828"/>
    <w:rsid w:val="00BD5389"/>
    <w:rsid w:val="00BD5C66"/>
    <w:rsid w:val="00BD5E59"/>
    <w:rsid w:val="00BD6989"/>
    <w:rsid w:val="00BD7A13"/>
    <w:rsid w:val="00BD7D60"/>
    <w:rsid w:val="00BE061B"/>
    <w:rsid w:val="00BE106C"/>
    <w:rsid w:val="00BE1811"/>
    <w:rsid w:val="00BE199C"/>
    <w:rsid w:val="00BE5107"/>
    <w:rsid w:val="00BE51F3"/>
    <w:rsid w:val="00BE526F"/>
    <w:rsid w:val="00BE5C90"/>
    <w:rsid w:val="00BE7334"/>
    <w:rsid w:val="00BE7602"/>
    <w:rsid w:val="00BE77B1"/>
    <w:rsid w:val="00BF0A9D"/>
    <w:rsid w:val="00BF252A"/>
    <w:rsid w:val="00BF51C8"/>
    <w:rsid w:val="00BF54D8"/>
    <w:rsid w:val="00BF5C33"/>
    <w:rsid w:val="00BF73AF"/>
    <w:rsid w:val="00C0037E"/>
    <w:rsid w:val="00C00437"/>
    <w:rsid w:val="00C00441"/>
    <w:rsid w:val="00C00CA7"/>
    <w:rsid w:val="00C00EB5"/>
    <w:rsid w:val="00C01436"/>
    <w:rsid w:val="00C02180"/>
    <w:rsid w:val="00C0224A"/>
    <w:rsid w:val="00C03329"/>
    <w:rsid w:val="00C03C7C"/>
    <w:rsid w:val="00C04B98"/>
    <w:rsid w:val="00C05D61"/>
    <w:rsid w:val="00C06EFB"/>
    <w:rsid w:val="00C1002A"/>
    <w:rsid w:val="00C11860"/>
    <w:rsid w:val="00C11E41"/>
    <w:rsid w:val="00C1241B"/>
    <w:rsid w:val="00C13852"/>
    <w:rsid w:val="00C14789"/>
    <w:rsid w:val="00C14CE5"/>
    <w:rsid w:val="00C1507A"/>
    <w:rsid w:val="00C157EB"/>
    <w:rsid w:val="00C15FD6"/>
    <w:rsid w:val="00C1671E"/>
    <w:rsid w:val="00C16F56"/>
    <w:rsid w:val="00C171D3"/>
    <w:rsid w:val="00C174ED"/>
    <w:rsid w:val="00C201ED"/>
    <w:rsid w:val="00C22A98"/>
    <w:rsid w:val="00C2405D"/>
    <w:rsid w:val="00C246C9"/>
    <w:rsid w:val="00C2638E"/>
    <w:rsid w:val="00C2658C"/>
    <w:rsid w:val="00C26CF3"/>
    <w:rsid w:val="00C27272"/>
    <w:rsid w:val="00C34885"/>
    <w:rsid w:val="00C34E89"/>
    <w:rsid w:val="00C35F0C"/>
    <w:rsid w:val="00C415D1"/>
    <w:rsid w:val="00C42018"/>
    <w:rsid w:val="00C42120"/>
    <w:rsid w:val="00C43C53"/>
    <w:rsid w:val="00C44A67"/>
    <w:rsid w:val="00C45AED"/>
    <w:rsid w:val="00C460F2"/>
    <w:rsid w:val="00C4642C"/>
    <w:rsid w:val="00C470C7"/>
    <w:rsid w:val="00C479C1"/>
    <w:rsid w:val="00C50346"/>
    <w:rsid w:val="00C50BF9"/>
    <w:rsid w:val="00C50E82"/>
    <w:rsid w:val="00C51845"/>
    <w:rsid w:val="00C51C57"/>
    <w:rsid w:val="00C51CC9"/>
    <w:rsid w:val="00C529C5"/>
    <w:rsid w:val="00C52BE6"/>
    <w:rsid w:val="00C52DF2"/>
    <w:rsid w:val="00C52F75"/>
    <w:rsid w:val="00C53B56"/>
    <w:rsid w:val="00C540CB"/>
    <w:rsid w:val="00C54D03"/>
    <w:rsid w:val="00C55227"/>
    <w:rsid w:val="00C5662B"/>
    <w:rsid w:val="00C574B2"/>
    <w:rsid w:val="00C6021D"/>
    <w:rsid w:val="00C603F1"/>
    <w:rsid w:val="00C605C2"/>
    <w:rsid w:val="00C6075C"/>
    <w:rsid w:val="00C6085B"/>
    <w:rsid w:val="00C60BDC"/>
    <w:rsid w:val="00C60C1A"/>
    <w:rsid w:val="00C6151C"/>
    <w:rsid w:val="00C61A6D"/>
    <w:rsid w:val="00C61AC2"/>
    <w:rsid w:val="00C6205B"/>
    <w:rsid w:val="00C625B9"/>
    <w:rsid w:val="00C62CF0"/>
    <w:rsid w:val="00C640C7"/>
    <w:rsid w:val="00C643FF"/>
    <w:rsid w:val="00C66599"/>
    <w:rsid w:val="00C6670C"/>
    <w:rsid w:val="00C67B96"/>
    <w:rsid w:val="00C67DDB"/>
    <w:rsid w:val="00C67E2C"/>
    <w:rsid w:val="00C70B63"/>
    <w:rsid w:val="00C71338"/>
    <w:rsid w:val="00C713E3"/>
    <w:rsid w:val="00C716F0"/>
    <w:rsid w:val="00C718E7"/>
    <w:rsid w:val="00C75376"/>
    <w:rsid w:val="00C75871"/>
    <w:rsid w:val="00C768EF"/>
    <w:rsid w:val="00C76E24"/>
    <w:rsid w:val="00C77B06"/>
    <w:rsid w:val="00C807E3"/>
    <w:rsid w:val="00C81D6B"/>
    <w:rsid w:val="00C81D97"/>
    <w:rsid w:val="00C82488"/>
    <w:rsid w:val="00C833B9"/>
    <w:rsid w:val="00C840B0"/>
    <w:rsid w:val="00C84623"/>
    <w:rsid w:val="00C8481F"/>
    <w:rsid w:val="00C84AAE"/>
    <w:rsid w:val="00C858C1"/>
    <w:rsid w:val="00C865F5"/>
    <w:rsid w:val="00C91709"/>
    <w:rsid w:val="00C91A88"/>
    <w:rsid w:val="00C920E2"/>
    <w:rsid w:val="00C928E6"/>
    <w:rsid w:val="00C93070"/>
    <w:rsid w:val="00C934BB"/>
    <w:rsid w:val="00C936EA"/>
    <w:rsid w:val="00C9387D"/>
    <w:rsid w:val="00C942CE"/>
    <w:rsid w:val="00C9432B"/>
    <w:rsid w:val="00C94870"/>
    <w:rsid w:val="00C95792"/>
    <w:rsid w:val="00C95D22"/>
    <w:rsid w:val="00C97314"/>
    <w:rsid w:val="00C97A82"/>
    <w:rsid w:val="00C97D52"/>
    <w:rsid w:val="00CA0BD0"/>
    <w:rsid w:val="00CA146F"/>
    <w:rsid w:val="00CA1B10"/>
    <w:rsid w:val="00CA1B3C"/>
    <w:rsid w:val="00CA1D69"/>
    <w:rsid w:val="00CA3278"/>
    <w:rsid w:val="00CA6B08"/>
    <w:rsid w:val="00CB02A2"/>
    <w:rsid w:val="00CB0F64"/>
    <w:rsid w:val="00CB1E71"/>
    <w:rsid w:val="00CB24EE"/>
    <w:rsid w:val="00CB3147"/>
    <w:rsid w:val="00CB503F"/>
    <w:rsid w:val="00CB69F5"/>
    <w:rsid w:val="00CB6B41"/>
    <w:rsid w:val="00CB75A4"/>
    <w:rsid w:val="00CC066A"/>
    <w:rsid w:val="00CC1F63"/>
    <w:rsid w:val="00CC2928"/>
    <w:rsid w:val="00CC2A7F"/>
    <w:rsid w:val="00CC3345"/>
    <w:rsid w:val="00CC370D"/>
    <w:rsid w:val="00CC3884"/>
    <w:rsid w:val="00CC432D"/>
    <w:rsid w:val="00CC4C34"/>
    <w:rsid w:val="00CC50D0"/>
    <w:rsid w:val="00CC534C"/>
    <w:rsid w:val="00CC547F"/>
    <w:rsid w:val="00CC59E9"/>
    <w:rsid w:val="00CC5C28"/>
    <w:rsid w:val="00CC5E80"/>
    <w:rsid w:val="00CC6112"/>
    <w:rsid w:val="00CC700B"/>
    <w:rsid w:val="00CD09C0"/>
    <w:rsid w:val="00CD2E27"/>
    <w:rsid w:val="00CD3C40"/>
    <w:rsid w:val="00CD4F34"/>
    <w:rsid w:val="00CD519F"/>
    <w:rsid w:val="00CD51FA"/>
    <w:rsid w:val="00CD5888"/>
    <w:rsid w:val="00CD596E"/>
    <w:rsid w:val="00CD632B"/>
    <w:rsid w:val="00CE04AB"/>
    <w:rsid w:val="00CE188F"/>
    <w:rsid w:val="00CE1904"/>
    <w:rsid w:val="00CE2494"/>
    <w:rsid w:val="00CE2ADB"/>
    <w:rsid w:val="00CE30C9"/>
    <w:rsid w:val="00CE322C"/>
    <w:rsid w:val="00CE3F4A"/>
    <w:rsid w:val="00CE4E52"/>
    <w:rsid w:val="00CE5534"/>
    <w:rsid w:val="00CE5F79"/>
    <w:rsid w:val="00CE6171"/>
    <w:rsid w:val="00CE61DA"/>
    <w:rsid w:val="00CE6518"/>
    <w:rsid w:val="00CE6AF1"/>
    <w:rsid w:val="00CE6F7D"/>
    <w:rsid w:val="00CE70E8"/>
    <w:rsid w:val="00CE748B"/>
    <w:rsid w:val="00CF0676"/>
    <w:rsid w:val="00CF0A31"/>
    <w:rsid w:val="00CF0C08"/>
    <w:rsid w:val="00CF0D8A"/>
    <w:rsid w:val="00CF12AD"/>
    <w:rsid w:val="00CF194A"/>
    <w:rsid w:val="00CF2813"/>
    <w:rsid w:val="00CF3602"/>
    <w:rsid w:val="00CF3E1B"/>
    <w:rsid w:val="00CF42CA"/>
    <w:rsid w:val="00CF5A51"/>
    <w:rsid w:val="00CF6264"/>
    <w:rsid w:val="00CF694B"/>
    <w:rsid w:val="00CF6C98"/>
    <w:rsid w:val="00CF7109"/>
    <w:rsid w:val="00CF7A6C"/>
    <w:rsid w:val="00D00D6A"/>
    <w:rsid w:val="00D01289"/>
    <w:rsid w:val="00D0161C"/>
    <w:rsid w:val="00D029C7"/>
    <w:rsid w:val="00D02FC4"/>
    <w:rsid w:val="00D03602"/>
    <w:rsid w:val="00D03BD1"/>
    <w:rsid w:val="00D03D95"/>
    <w:rsid w:val="00D04145"/>
    <w:rsid w:val="00D04A4F"/>
    <w:rsid w:val="00D050BA"/>
    <w:rsid w:val="00D053F0"/>
    <w:rsid w:val="00D06095"/>
    <w:rsid w:val="00D10267"/>
    <w:rsid w:val="00D1060B"/>
    <w:rsid w:val="00D120C3"/>
    <w:rsid w:val="00D12B68"/>
    <w:rsid w:val="00D134BC"/>
    <w:rsid w:val="00D152EC"/>
    <w:rsid w:val="00D15E89"/>
    <w:rsid w:val="00D15EC1"/>
    <w:rsid w:val="00D16B2A"/>
    <w:rsid w:val="00D200D0"/>
    <w:rsid w:val="00D20C7A"/>
    <w:rsid w:val="00D229F6"/>
    <w:rsid w:val="00D231B3"/>
    <w:rsid w:val="00D23331"/>
    <w:rsid w:val="00D2498F"/>
    <w:rsid w:val="00D26885"/>
    <w:rsid w:val="00D26A3C"/>
    <w:rsid w:val="00D26A63"/>
    <w:rsid w:val="00D271E4"/>
    <w:rsid w:val="00D2780E"/>
    <w:rsid w:val="00D30004"/>
    <w:rsid w:val="00D3034C"/>
    <w:rsid w:val="00D3046A"/>
    <w:rsid w:val="00D31689"/>
    <w:rsid w:val="00D35742"/>
    <w:rsid w:val="00D35A2B"/>
    <w:rsid w:val="00D376BD"/>
    <w:rsid w:val="00D41A15"/>
    <w:rsid w:val="00D41DF6"/>
    <w:rsid w:val="00D425AE"/>
    <w:rsid w:val="00D440CE"/>
    <w:rsid w:val="00D44679"/>
    <w:rsid w:val="00D452B9"/>
    <w:rsid w:val="00D457C8"/>
    <w:rsid w:val="00D4608B"/>
    <w:rsid w:val="00D50145"/>
    <w:rsid w:val="00D50DF2"/>
    <w:rsid w:val="00D52838"/>
    <w:rsid w:val="00D529FC"/>
    <w:rsid w:val="00D52E5A"/>
    <w:rsid w:val="00D530EF"/>
    <w:rsid w:val="00D53617"/>
    <w:rsid w:val="00D545D1"/>
    <w:rsid w:val="00D54938"/>
    <w:rsid w:val="00D556E7"/>
    <w:rsid w:val="00D5663A"/>
    <w:rsid w:val="00D56B42"/>
    <w:rsid w:val="00D56CE1"/>
    <w:rsid w:val="00D5724B"/>
    <w:rsid w:val="00D61403"/>
    <w:rsid w:val="00D622C0"/>
    <w:rsid w:val="00D627CF"/>
    <w:rsid w:val="00D63865"/>
    <w:rsid w:val="00D639F7"/>
    <w:rsid w:val="00D63B94"/>
    <w:rsid w:val="00D63F11"/>
    <w:rsid w:val="00D64626"/>
    <w:rsid w:val="00D649CD"/>
    <w:rsid w:val="00D6708A"/>
    <w:rsid w:val="00D67B05"/>
    <w:rsid w:val="00D67BC0"/>
    <w:rsid w:val="00D67CA7"/>
    <w:rsid w:val="00D7123A"/>
    <w:rsid w:val="00D73384"/>
    <w:rsid w:val="00D753E5"/>
    <w:rsid w:val="00D756AF"/>
    <w:rsid w:val="00D76FB3"/>
    <w:rsid w:val="00D77852"/>
    <w:rsid w:val="00D80636"/>
    <w:rsid w:val="00D81063"/>
    <w:rsid w:val="00D8287B"/>
    <w:rsid w:val="00D828E1"/>
    <w:rsid w:val="00D8388A"/>
    <w:rsid w:val="00D83F9D"/>
    <w:rsid w:val="00D84145"/>
    <w:rsid w:val="00D8440F"/>
    <w:rsid w:val="00D8694C"/>
    <w:rsid w:val="00D86AEB"/>
    <w:rsid w:val="00D86B18"/>
    <w:rsid w:val="00D86FF7"/>
    <w:rsid w:val="00D87023"/>
    <w:rsid w:val="00D87234"/>
    <w:rsid w:val="00D874E0"/>
    <w:rsid w:val="00D8751F"/>
    <w:rsid w:val="00D875FE"/>
    <w:rsid w:val="00D87BFD"/>
    <w:rsid w:val="00D91C14"/>
    <w:rsid w:val="00D92287"/>
    <w:rsid w:val="00D928CA"/>
    <w:rsid w:val="00D942CF"/>
    <w:rsid w:val="00D9438A"/>
    <w:rsid w:val="00D943D4"/>
    <w:rsid w:val="00D9572D"/>
    <w:rsid w:val="00D95861"/>
    <w:rsid w:val="00D96F65"/>
    <w:rsid w:val="00D97F2E"/>
    <w:rsid w:val="00DA0674"/>
    <w:rsid w:val="00DA088F"/>
    <w:rsid w:val="00DA0B88"/>
    <w:rsid w:val="00DA15AB"/>
    <w:rsid w:val="00DA1EED"/>
    <w:rsid w:val="00DA21EE"/>
    <w:rsid w:val="00DA2B19"/>
    <w:rsid w:val="00DA2BAC"/>
    <w:rsid w:val="00DA2F3E"/>
    <w:rsid w:val="00DA38DC"/>
    <w:rsid w:val="00DA57C6"/>
    <w:rsid w:val="00DA5925"/>
    <w:rsid w:val="00DA66F1"/>
    <w:rsid w:val="00DA6783"/>
    <w:rsid w:val="00DA73A2"/>
    <w:rsid w:val="00DB0578"/>
    <w:rsid w:val="00DB16A6"/>
    <w:rsid w:val="00DB24D9"/>
    <w:rsid w:val="00DB3535"/>
    <w:rsid w:val="00DB490A"/>
    <w:rsid w:val="00DB51FF"/>
    <w:rsid w:val="00DB578E"/>
    <w:rsid w:val="00DB5C42"/>
    <w:rsid w:val="00DB5DB6"/>
    <w:rsid w:val="00DB6621"/>
    <w:rsid w:val="00DB73C4"/>
    <w:rsid w:val="00DB7D4C"/>
    <w:rsid w:val="00DC02B8"/>
    <w:rsid w:val="00DC0382"/>
    <w:rsid w:val="00DC0815"/>
    <w:rsid w:val="00DC19C7"/>
    <w:rsid w:val="00DC23C9"/>
    <w:rsid w:val="00DC30BF"/>
    <w:rsid w:val="00DC6713"/>
    <w:rsid w:val="00DC6827"/>
    <w:rsid w:val="00DC7DDB"/>
    <w:rsid w:val="00DC7E3B"/>
    <w:rsid w:val="00DD0A8F"/>
    <w:rsid w:val="00DD0D2A"/>
    <w:rsid w:val="00DD185A"/>
    <w:rsid w:val="00DD23A2"/>
    <w:rsid w:val="00DD3DAD"/>
    <w:rsid w:val="00DD5882"/>
    <w:rsid w:val="00DD5989"/>
    <w:rsid w:val="00DD5D2A"/>
    <w:rsid w:val="00DD5E9D"/>
    <w:rsid w:val="00DE0175"/>
    <w:rsid w:val="00DE0625"/>
    <w:rsid w:val="00DE09FC"/>
    <w:rsid w:val="00DE1646"/>
    <w:rsid w:val="00DE168E"/>
    <w:rsid w:val="00DE1E95"/>
    <w:rsid w:val="00DE2EFE"/>
    <w:rsid w:val="00DE34A6"/>
    <w:rsid w:val="00DE3E4D"/>
    <w:rsid w:val="00DE6052"/>
    <w:rsid w:val="00DE69E3"/>
    <w:rsid w:val="00DE6B03"/>
    <w:rsid w:val="00DE6F1E"/>
    <w:rsid w:val="00DE7689"/>
    <w:rsid w:val="00DE7B68"/>
    <w:rsid w:val="00DE7F57"/>
    <w:rsid w:val="00DF08CD"/>
    <w:rsid w:val="00DF1166"/>
    <w:rsid w:val="00DF21E9"/>
    <w:rsid w:val="00DF2FA1"/>
    <w:rsid w:val="00DF344F"/>
    <w:rsid w:val="00DF3AB0"/>
    <w:rsid w:val="00DF451D"/>
    <w:rsid w:val="00DF4579"/>
    <w:rsid w:val="00DF49CE"/>
    <w:rsid w:val="00DF58B6"/>
    <w:rsid w:val="00DF5929"/>
    <w:rsid w:val="00DF5CB4"/>
    <w:rsid w:val="00DF68F3"/>
    <w:rsid w:val="00DF6C7A"/>
    <w:rsid w:val="00DF6F66"/>
    <w:rsid w:val="00DF766A"/>
    <w:rsid w:val="00E002F1"/>
    <w:rsid w:val="00E00909"/>
    <w:rsid w:val="00E01404"/>
    <w:rsid w:val="00E01615"/>
    <w:rsid w:val="00E01674"/>
    <w:rsid w:val="00E01860"/>
    <w:rsid w:val="00E01D8B"/>
    <w:rsid w:val="00E01FAF"/>
    <w:rsid w:val="00E02024"/>
    <w:rsid w:val="00E022BC"/>
    <w:rsid w:val="00E02A0D"/>
    <w:rsid w:val="00E03FEA"/>
    <w:rsid w:val="00E048A2"/>
    <w:rsid w:val="00E04CDF"/>
    <w:rsid w:val="00E05032"/>
    <w:rsid w:val="00E06498"/>
    <w:rsid w:val="00E12552"/>
    <w:rsid w:val="00E12E59"/>
    <w:rsid w:val="00E12EA5"/>
    <w:rsid w:val="00E141FC"/>
    <w:rsid w:val="00E1437C"/>
    <w:rsid w:val="00E146B7"/>
    <w:rsid w:val="00E14846"/>
    <w:rsid w:val="00E173AC"/>
    <w:rsid w:val="00E213D7"/>
    <w:rsid w:val="00E21B9A"/>
    <w:rsid w:val="00E21CBD"/>
    <w:rsid w:val="00E21FA3"/>
    <w:rsid w:val="00E22068"/>
    <w:rsid w:val="00E22A7D"/>
    <w:rsid w:val="00E22AB3"/>
    <w:rsid w:val="00E22C8A"/>
    <w:rsid w:val="00E2311F"/>
    <w:rsid w:val="00E23B0B"/>
    <w:rsid w:val="00E24E64"/>
    <w:rsid w:val="00E2633A"/>
    <w:rsid w:val="00E3057D"/>
    <w:rsid w:val="00E322DC"/>
    <w:rsid w:val="00E32661"/>
    <w:rsid w:val="00E32F15"/>
    <w:rsid w:val="00E33262"/>
    <w:rsid w:val="00E336E0"/>
    <w:rsid w:val="00E34CA5"/>
    <w:rsid w:val="00E34D4C"/>
    <w:rsid w:val="00E35845"/>
    <w:rsid w:val="00E3629E"/>
    <w:rsid w:val="00E36DAF"/>
    <w:rsid w:val="00E36DF6"/>
    <w:rsid w:val="00E36FAE"/>
    <w:rsid w:val="00E371CF"/>
    <w:rsid w:val="00E37FD1"/>
    <w:rsid w:val="00E40859"/>
    <w:rsid w:val="00E40F0E"/>
    <w:rsid w:val="00E42374"/>
    <w:rsid w:val="00E43CD4"/>
    <w:rsid w:val="00E454D4"/>
    <w:rsid w:val="00E45BE9"/>
    <w:rsid w:val="00E4610A"/>
    <w:rsid w:val="00E46DBD"/>
    <w:rsid w:val="00E471FD"/>
    <w:rsid w:val="00E47912"/>
    <w:rsid w:val="00E5045F"/>
    <w:rsid w:val="00E5203A"/>
    <w:rsid w:val="00E52176"/>
    <w:rsid w:val="00E53DBE"/>
    <w:rsid w:val="00E543CE"/>
    <w:rsid w:val="00E54D09"/>
    <w:rsid w:val="00E5533B"/>
    <w:rsid w:val="00E558A9"/>
    <w:rsid w:val="00E558F5"/>
    <w:rsid w:val="00E5597E"/>
    <w:rsid w:val="00E55C9C"/>
    <w:rsid w:val="00E55CD5"/>
    <w:rsid w:val="00E55DD9"/>
    <w:rsid w:val="00E56B42"/>
    <w:rsid w:val="00E57340"/>
    <w:rsid w:val="00E6022D"/>
    <w:rsid w:val="00E6041E"/>
    <w:rsid w:val="00E60428"/>
    <w:rsid w:val="00E61190"/>
    <w:rsid w:val="00E62661"/>
    <w:rsid w:val="00E62D0B"/>
    <w:rsid w:val="00E637BF"/>
    <w:rsid w:val="00E64B93"/>
    <w:rsid w:val="00E65C6A"/>
    <w:rsid w:val="00E66426"/>
    <w:rsid w:val="00E664B6"/>
    <w:rsid w:val="00E66944"/>
    <w:rsid w:val="00E6768E"/>
    <w:rsid w:val="00E67DFB"/>
    <w:rsid w:val="00E70CCF"/>
    <w:rsid w:val="00E70E1E"/>
    <w:rsid w:val="00E71843"/>
    <w:rsid w:val="00E71BE0"/>
    <w:rsid w:val="00E73081"/>
    <w:rsid w:val="00E732F6"/>
    <w:rsid w:val="00E75001"/>
    <w:rsid w:val="00E75CB7"/>
    <w:rsid w:val="00E76532"/>
    <w:rsid w:val="00E76E00"/>
    <w:rsid w:val="00E77A68"/>
    <w:rsid w:val="00E80C9E"/>
    <w:rsid w:val="00E81015"/>
    <w:rsid w:val="00E81CA0"/>
    <w:rsid w:val="00E82B6A"/>
    <w:rsid w:val="00E83377"/>
    <w:rsid w:val="00E8401A"/>
    <w:rsid w:val="00E84143"/>
    <w:rsid w:val="00E868BF"/>
    <w:rsid w:val="00E86AE7"/>
    <w:rsid w:val="00E8755C"/>
    <w:rsid w:val="00E905CE"/>
    <w:rsid w:val="00E909BC"/>
    <w:rsid w:val="00E90A9C"/>
    <w:rsid w:val="00E90F2C"/>
    <w:rsid w:val="00E92550"/>
    <w:rsid w:val="00E949B0"/>
    <w:rsid w:val="00E94AF4"/>
    <w:rsid w:val="00E94B6A"/>
    <w:rsid w:val="00E94D3C"/>
    <w:rsid w:val="00E95A3C"/>
    <w:rsid w:val="00E95A4B"/>
    <w:rsid w:val="00E95FE4"/>
    <w:rsid w:val="00E9624A"/>
    <w:rsid w:val="00E967D7"/>
    <w:rsid w:val="00EA2338"/>
    <w:rsid w:val="00EA29E1"/>
    <w:rsid w:val="00EA2B08"/>
    <w:rsid w:val="00EA3AA0"/>
    <w:rsid w:val="00EA55E3"/>
    <w:rsid w:val="00EA782A"/>
    <w:rsid w:val="00EB10E3"/>
    <w:rsid w:val="00EB1D79"/>
    <w:rsid w:val="00EB2670"/>
    <w:rsid w:val="00EB2DAA"/>
    <w:rsid w:val="00EB3C1E"/>
    <w:rsid w:val="00EB3C51"/>
    <w:rsid w:val="00EB41CF"/>
    <w:rsid w:val="00EB5734"/>
    <w:rsid w:val="00EB5B18"/>
    <w:rsid w:val="00EB5F58"/>
    <w:rsid w:val="00EB63BD"/>
    <w:rsid w:val="00EB6435"/>
    <w:rsid w:val="00EB6ACA"/>
    <w:rsid w:val="00EB7774"/>
    <w:rsid w:val="00EC04C4"/>
    <w:rsid w:val="00EC10AA"/>
    <w:rsid w:val="00EC1106"/>
    <w:rsid w:val="00EC1C64"/>
    <w:rsid w:val="00EC225F"/>
    <w:rsid w:val="00EC22D6"/>
    <w:rsid w:val="00EC256D"/>
    <w:rsid w:val="00EC281D"/>
    <w:rsid w:val="00EC2F42"/>
    <w:rsid w:val="00EC3744"/>
    <w:rsid w:val="00EC3A91"/>
    <w:rsid w:val="00EC50EC"/>
    <w:rsid w:val="00ED0067"/>
    <w:rsid w:val="00ED0F3D"/>
    <w:rsid w:val="00ED16A8"/>
    <w:rsid w:val="00ED22A3"/>
    <w:rsid w:val="00ED2304"/>
    <w:rsid w:val="00ED2922"/>
    <w:rsid w:val="00ED3A16"/>
    <w:rsid w:val="00ED5103"/>
    <w:rsid w:val="00ED55E3"/>
    <w:rsid w:val="00ED5AD9"/>
    <w:rsid w:val="00EE06A5"/>
    <w:rsid w:val="00EE0CAB"/>
    <w:rsid w:val="00EE0FD1"/>
    <w:rsid w:val="00EE1491"/>
    <w:rsid w:val="00EE176B"/>
    <w:rsid w:val="00EE1931"/>
    <w:rsid w:val="00EE272A"/>
    <w:rsid w:val="00EE3060"/>
    <w:rsid w:val="00EE310C"/>
    <w:rsid w:val="00EE3B27"/>
    <w:rsid w:val="00EE4B3D"/>
    <w:rsid w:val="00EE512F"/>
    <w:rsid w:val="00EE563F"/>
    <w:rsid w:val="00EE58F4"/>
    <w:rsid w:val="00EE5EF8"/>
    <w:rsid w:val="00EE64D0"/>
    <w:rsid w:val="00EE6ADF"/>
    <w:rsid w:val="00EE6DEF"/>
    <w:rsid w:val="00EE7851"/>
    <w:rsid w:val="00EE7AF2"/>
    <w:rsid w:val="00EF10F3"/>
    <w:rsid w:val="00EF30CF"/>
    <w:rsid w:val="00EF4056"/>
    <w:rsid w:val="00EF4791"/>
    <w:rsid w:val="00EF4D0E"/>
    <w:rsid w:val="00EF5024"/>
    <w:rsid w:val="00EF5F1F"/>
    <w:rsid w:val="00EF6B37"/>
    <w:rsid w:val="00F00AD8"/>
    <w:rsid w:val="00F01A19"/>
    <w:rsid w:val="00F0293F"/>
    <w:rsid w:val="00F02D5B"/>
    <w:rsid w:val="00F02D5C"/>
    <w:rsid w:val="00F03974"/>
    <w:rsid w:val="00F03A08"/>
    <w:rsid w:val="00F03B08"/>
    <w:rsid w:val="00F04031"/>
    <w:rsid w:val="00F0415A"/>
    <w:rsid w:val="00F0472B"/>
    <w:rsid w:val="00F048EE"/>
    <w:rsid w:val="00F04A44"/>
    <w:rsid w:val="00F0593F"/>
    <w:rsid w:val="00F05CC1"/>
    <w:rsid w:val="00F05CC5"/>
    <w:rsid w:val="00F064EB"/>
    <w:rsid w:val="00F0675A"/>
    <w:rsid w:val="00F06CEB"/>
    <w:rsid w:val="00F10958"/>
    <w:rsid w:val="00F10BBB"/>
    <w:rsid w:val="00F12AED"/>
    <w:rsid w:val="00F12E0F"/>
    <w:rsid w:val="00F1542D"/>
    <w:rsid w:val="00F15AE0"/>
    <w:rsid w:val="00F15CBE"/>
    <w:rsid w:val="00F16D15"/>
    <w:rsid w:val="00F16D16"/>
    <w:rsid w:val="00F1701A"/>
    <w:rsid w:val="00F2040B"/>
    <w:rsid w:val="00F20545"/>
    <w:rsid w:val="00F21C25"/>
    <w:rsid w:val="00F233F6"/>
    <w:rsid w:val="00F23992"/>
    <w:rsid w:val="00F24BF2"/>
    <w:rsid w:val="00F25384"/>
    <w:rsid w:val="00F262B1"/>
    <w:rsid w:val="00F262D3"/>
    <w:rsid w:val="00F26EED"/>
    <w:rsid w:val="00F2711E"/>
    <w:rsid w:val="00F277A7"/>
    <w:rsid w:val="00F27B1B"/>
    <w:rsid w:val="00F3049F"/>
    <w:rsid w:val="00F31272"/>
    <w:rsid w:val="00F31972"/>
    <w:rsid w:val="00F32229"/>
    <w:rsid w:val="00F3239C"/>
    <w:rsid w:val="00F32B98"/>
    <w:rsid w:val="00F33D9C"/>
    <w:rsid w:val="00F355AB"/>
    <w:rsid w:val="00F357F3"/>
    <w:rsid w:val="00F36100"/>
    <w:rsid w:val="00F3728A"/>
    <w:rsid w:val="00F4065F"/>
    <w:rsid w:val="00F40AC3"/>
    <w:rsid w:val="00F41E4B"/>
    <w:rsid w:val="00F41FA5"/>
    <w:rsid w:val="00F42140"/>
    <w:rsid w:val="00F424B2"/>
    <w:rsid w:val="00F42641"/>
    <w:rsid w:val="00F43875"/>
    <w:rsid w:val="00F44DF3"/>
    <w:rsid w:val="00F476D2"/>
    <w:rsid w:val="00F5075D"/>
    <w:rsid w:val="00F536E8"/>
    <w:rsid w:val="00F54A84"/>
    <w:rsid w:val="00F54D95"/>
    <w:rsid w:val="00F55403"/>
    <w:rsid w:val="00F55729"/>
    <w:rsid w:val="00F56338"/>
    <w:rsid w:val="00F567B9"/>
    <w:rsid w:val="00F5739D"/>
    <w:rsid w:val="00F57429"/>
    <w:rsid w:val="00F57C79"/>
    <w:rsid w:val="00F600C5"/>
    <w:rsid w:val="00F60C45"/>
    <w:rsid w:val="00F6180E"/>
    <w:rsid w:val="00F61EB5"/>
    <w:rsid w:val="00F6290A"/>
    <w:rsid w:val="00F638DB"/>
    <w:rsid w:val="00F659BF"/>
    <w:rsid w:val="00F6660A"/>
    <w:rsid w:val="00F678E7"/>
    <w:rsid w:val="00F679D6"/>
    <w:rsid w:val="00F7041F"/>
    <w:rsid w:val="00F73109"/>
    <w:rsid w:val="00F73762"/>
    <w:rsid w:val="00F741D8"/>
    <w:rsid w:val="00F7508B"/>
    <w:rsid w:val="00F753FA"/>
    <w:rsid w:val="00F757A5"/>
    <w:rsid w:val="00F7585D"/>
    <w:rsid w:val="00F76601"/>
    <w:rsid w:val="00F7712C"/>
    <w:rsid w:val="00F77A73"/>
    <w:rsid w:val="00F80B1A"/>
    <w:rsid w:val="00F82D7B"/>
    <w:rsid w:val="00F8355C"/>
    <w:rsid w:val="00F844BD"/>
    <w:rsid w:val="00F84A92"/>
    <w:rsid w:val="00F84DA1"/>
    <w:rsid w:val="00F850FC"/>
    <w:rsid w:val="00F85BFD"/>
    <w:rsid w:val="00F865AF"/>
    <w:rsid w:val="00F9041B"/>
    <w:rsid w:val="00F91A0F"/>
    <w:rsid w:val="00F921E1"/>
    <w:rsid w:val="00F92A60"/>
    <w:rsid w:val="00F92E5B"/>
    <w:rsid w:val="00F936DF"/>
    <w:rsid w:val="00F93B43"/>
    <w:rsid w:val="00F93C65"/>
    <w:rsid w:val="00F9444F"/>
    <w:rsid w:val="00F952F6"/>
    <w:rsid w:val="00F956C7"/>
    <w:rsid w:val="00F96C4C"/>
    <w:rsid w:val="00F9717F"/>
    <w:rsid w:val="00FA0091"/>
    <w:rsid w:val="00FA363A"/>
    <w:rsid w:val="00FA4DBA"/>
    <w:rsid w:val="00FA57B0"/>
    <w:rsid w:val="00FA6BFE"/>
    <w:rsid w:val="00FA70BC"/>
    <w:rsid w:val="00FA7B0D"/>
    <w:rsid w:val="00FA7BEC"/>
    <w:rsid w:val="00FB062C"/>
    <w:rsid w:val="00FB0B39"/>
    <w:rsid w:val="00FB2E10"/>
    <w:rsid w:val="00FB3F12"/>
    <w:rsid w:val="00FB4265"/>
    <w:rsid w:val="00FB507C"/>
    <w:rsid w:val="00FB5A2F"/>
    <w:rsid w:val="00FB7C76"/>
    <w:rsid w:val="00FC02E2"/>
    <w:rsid w:val="00FC070A"/>
    <w:rsid w:val="00FC0DED"/>
    <w:rsid w:val="00FC0F7A"/>
    <w:rsid w:val="00FC1CC6"/>
    <w:rsid w:val="00FC1DB8"/>
    <w:rsid w:val="00FC22C3"/>
    <w:rsid w:val="00FC31E9"/>
    <w:rsid w:val="00FC342F"/>
    <w:rsid w:val="00FC3CCA"/>
    <w:rsid w:val="00FC5D7E"/>
    <w:rsid w:val="00FC6457"/>
    <w:rsid w:val="00FD044C"/>
    <w:rsid w:val="00FD081A"/>
    <w:rsid w:val="00FD0AF3"/>
    <w:rsid w:val="00FD0F8D"/>
    <w:rsid w:val="00FD1F2A"/>
    <w:rsid w:val="00FD287F"/>
    <w:rsid w:val="00FD3506"/>
    <w:rsid w:val="00FD3A3F"/>
    <w:rsid w:val="00FD59AD"/>
    <w:rsid w:val="00FD6C6F"/>
    <w:rsid w:val="00FD761E"/>
    <w:rsid w:val="00FE0214"/>
    <w:rsid w:val="00FE1D94"/>
    <w:rsid w:val="00FE1F3A"/>
    <w:rsid w:val="00FE2314"/>
    <w:rsid w:val="00FE2EF5"/>
    <w:rsid w:val="00FE4C9F"/>
    <w:rsid w:val="00FE5CA7"/>
    <w:rsid w:val="00FE7B94"/>
    <w:rsid w:val="00FF00CE"/>
    <w:rsid w:val="00FF0E1F"/>
    <w:rsid w:val="00FF1FFF"/>
    <w:rsid w:val="00FF242C"/>
    <w:rsid w:val="00FF2C47"/>
    <w:rsid w:val="00FF3940"/>
    <w:rsid w:val="00FF3B1C"/>
    <w:rsid w:val="00FF4BD5"/>
    <w:rsid w:val="00FF4F0F"/>
    <w:rsid w:val="00FF55D2"/>
    <w:rsid w:val="00FF595C"/>
    <w:rsid w:val="00FF6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E18604"/>
  <w15:chartTrackingRefBased/>
  <w15:docId w15:val="{3F9630B1-0E8B-4BA4-AF23-8862E3390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475B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C2A4B"/>
    <w:pPr>
      <w:keepNext/>
      <w:keepLines/>
      <w:spacing w:before="240" w:after="0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E7B6B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D3DEA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B48AF"/>
    <w:pPr>
      <w:keepNext/>
      <w:keepLines/>
      <w:numPr>
        <w:ilvl w:val="3"/>
        <w:numId w:val="1"/>
      </w:numPr>
      <w:spacing w:before="40" w:after="0"/>
      <w:outlineLvl w:val="3"/>
    </w:pPr>
    <w:rPr>
      <w:rFonts w:eastAsiaTheme="majorEastAsia" w:cstheme="majorBidi"/>
      <w:b/>
      <w:iCs/>
      <w:sz w:val="28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B9190D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0420CF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000000" w:themeColor="text1"/>
      <w:lang w:val="en-GB"/>
    </w:rPr>
  </w:style>
  <w:style w:type="paragraph" w:styleId="Heading7">
    <w:name w:val="heading 7"/>
    <w:basedOn w:val="Normal"/>
    <w:next w:val="Normal"/>
    <w:link w:val="Heading7Char"/>
    <w:autoRedefine/>
    <w:uiPriority w:val="9"/>
    <w:unhideWhenUsed/>
    <w:qFormat/>
    <w:rsid w:val="00DF5929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3692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3692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2A4B"/>
    <w:rPr>
      <w:rFonts w:ascii="Times New Roman" w:eastAsiaTheme="majorEastAsia" w:hAnsi="Times New Roman" w:cstheme="majorBidi"/>
      <w:b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E7B6B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D3DEA"/>
    <w:rPr>
      <w:rFonts w:ascii="Times New Roman" w:eastAsiaTheme="majorEastAsia" w:hAnsi="Times New Roman" w:cstheme="majorBidi"/>
      <w:b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B48AF"/>
    <w:rPr>
      <w:rFonts w:ascii="Times New Roman" w:eastAsiaTheme="majorEastAsia" w:hAnsi="Times New Roman" w:cstheme="majorBidi"/>
      <w:b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B9190D"/>
    <w:rPr>
      <w:rFonts w:ascii="Times New Roman" w:eastAsiaTheme="majorEastAsia" w:hAnsi="Times New Roman" w:cstheme="majorBidi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0420CF"/>
    <w:rPr>
      <w:rFonts w:ascii="Times New Roman" w:eastAsiaTheme="majorEastAsia" w:hAnsi="Times New Roman" w:cstheme="majorBidi"/>
      <w:color w:val="000000" w:themeColor="text1"/>
      <w:sz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DF5929"/>
    <w:rPr>
      <w:rFonts w:ascii="Times New Roman" w:eastAsiaTheme="majorEastAsia" w:hAnsi="Times New Roman" w:cstheme="majorBidi"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369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369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C840B0"/>
    <w:pPr>
      <w:ind w:left="720"/>
      <w:contextualSpacing/>
    </w:pPr>
  </w:style>
  <w:style w:type="table" w:styleId="TableGrid">
    <w:name w:val="Table Grid"/>
    <w:basedOn w:val="TableNormal"/>
    <w:uiPriority w:val="39"/>
    <w:rsid w:val="008867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92A6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2A6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92A6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2A60"/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DA67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6783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8B4B63"/>
    <w:pPr>
      <w:spacing w:after="200" w:line="240" w:lineRule="auto"/>
      <w:jc w:val="center"/>
    </w:pPr>
    <w:rPr>
      <w:i/>
      <w:sz w:val="20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BD4483"/>
    <w:pPr>
      <w:outlineLvl w:val="9"/>
    </w:pPr>
    <w:rPr>
      <w:color w:val="000000" w:themeColor="text1"/>
    </w:rPr>
  </w:style>
  <w:style w:type="paragraph" w:styleId="TOC1">
    <w:name w:val="toc 1"/>
    <w:basedOn w:val="Normal"/>
    <w:next w:val="Normal"/>
    <w:autoRedefine/>
    <w:uiPriority w:val="39"/>
    <w:unhideWhenUsed/>
    <w:rsid w:val="00B1601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1601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16012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0229F4"/>
    <w:pPr>
      <w:spacing w:after="0"/>
    </w:pPr>
  </w:style>
  <w:style w:type="table" w:customStyle="1" w:styleId="TableGrid0">
    <w:name w:val="TableGrid"/>
    <w:rsid w:val="00E4610A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CE6AF1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CE6AF1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OC4">
    <w:name w:val="toc 4"/>
    <w:basedOn w:val="Normal"/>
    <w:next w:val="Normal"/>
    <w:autoRedefine/>
    <w:uiPriority w:val="39"/>
    <w:unhideWhenUsed/>
    <w:rsid w:val="00700C9A"/>
    <w:pPr>
      <w:spacing w:after="100"/>
      <w:ind w:left="720"/>
    </w:pPr>
  </w:style>
  <w:style w:type="character" w:styleId="SubtleReference">
    <w:name w:val="Subtle Reference"/>
    <w:basedOn w:val="DefaultParagraphFont"/>
    <w:uiPriority w:val="31"/>
    <w:qFormat/>
    <w:rsid w:val="00280F1E"/>
    <w:rPr>
      <w:smallCaps/>
      <w:color w:val="5A5A5A" w:themeColor="text1" w:themeTint="A5"/>
    </w:rPr>
  </w:style>
  <w:style w:type="paragraph" w:styleId="TOC5">
    <w:name w:val="toc 5"/>
    <w:basedOn w:val="Normal"/>
    <w:next w:val="Normal"/>
    <w:autoRedefine/>
    <w:uiPriority w:val="39"/>
    <w:unhideWhenUsed/>
    <w:rsid w:val="00457250"/>
    <w:pPr>
      <w:spacing w:after="100"/>
      <w:ind w:left="960"/>
    </w:pPr>
  </w:style>
  <w:style w:type="paragraph" w:styleId="Bibliography">
    <w:name w:val="Bibliography"/>
    <w:basedOn w:val="Normal"/>
    <w:next w:val="Normal"/>
    <w:uiPriority w:val="37"/>
    <w:unhideWhenUsed/>
    <w:rsid w:val="004F0546"/>
  </w:style>
  <w:style w:type="paragraph" w:styleId="TOC6">
    <w:name w:val="toc 6"/>
    <w:basedOn w:val="Normal"/>
    <w:next w:val="Normal"/>
    <w:autoRedefine/>
    <w:uiPriority w:val="39"/>
    <w:unhideWhenUsed/>
    <w:rsid w:val="0025734C"/>
    <w:pPr>
      <w:spacing w:after="100"/>
      <w:ind w:left="1200"/>
    </w:pPr>
  </w:style>
  <w:style w:type="character" w:styleId="SubtleEmphasis">
    <w:name w:val="Subtle Emphasis"/>
    <w:basedOn w:val="DefaultParagraphFont"/>
    <w:uiPriority w:val="19"/>
    <w:qFormat/>
    <w:rsid w:val="006F6111"/>
    <w:rPr>
      <w:i/>
      <w:iCs/>
      <w:color w:val="404040" w:themeColor="text1" w:themeTint="BF"/>
    </w:rPr>
  </w:style>
  <w:style w:type="paragraph" w:styleId="TOC7">
    <w:name w:val="toc 7"/>
    <w:basedOn w:val="Normal"/>
    <w:next w:val="Normal"/>
    <w:autoRedefine/>
    <w:uiPriority w:val="39"/>
    <w:unhideWhenUsed/>
    <w:rsid w:val="0025734C"/>
    <w:pPr>
      <w:spacing w:after="100"/>
      <w:ind w:left="1320"/>
      <w:jc w:val="left"/>
    </w:pPr>
    <w:rPr>
      <w:rFonts w:asciiTheme="minorHAnsi" w:eastAsiaTheme="minorEastAsia" w:hAnsiTheme="minorHAnsi"/>
      <w:sz w:val="22"/>
      <w:lang w:val="en-GB"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9F2B8B"/>
    <w:pPr>
      <w:spacing w:after="100"/>
      <w:ind w:left="1540"/>
      <w:jc w:val="left"/>
    </w:pPr>
    <w:rPr>
      <w:rFonts w:asciiTheme="minorHAnsi" w:eastAsiaTheme="minorEastAsia" w:hAnsiTheme="minorHAnsi"/>
      <w:sz w:val="22"/>
      <w:lang w:val="en-GB"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9F2B8B"/>
    <w:pPr>
      <w:spacing w:after="100"/>
      <w:ind w:left="1760"/>
      <w:jc w:val="left"/>
    </w:pPr>
    <w:rPr>
      <w:rFonts w:asciiTheme="minorHAnsi" w:eastAsiaTheme="minorEastAsia" w:hAnsiTheme="minorHAnsi"/>
      <w:sz w:val="22"/>
      <w:lang w:val="en-GB" w:eastAsia="en-GB"/>
    </w:rPr>
  </w:style>
  <w:style w:type="paragraph" w:styleId="NoSpacing">
    <w:name w:val="No Spacing"/>
    <w:uiPriority w:val="1"/>
    <w:qFormat/>
    <w:rsid w:val="00106F3F"/>
    <w:pPr>
      <w:spacing w:after="0" w:line="240" w:lineRule="auto"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0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2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4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2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1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5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3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7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7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8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0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2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3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1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4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7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3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8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7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5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8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1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4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4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7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3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6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7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2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2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7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8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0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2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1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1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8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7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2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4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3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0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0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6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4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5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84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8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2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7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7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9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3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5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6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9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5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1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4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3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0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9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7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9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4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7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4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0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1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9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5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9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4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3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9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92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9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75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8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5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0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4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2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27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7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5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3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5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4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2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6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9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8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3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31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33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7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31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3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00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6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1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0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8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4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2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39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4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1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8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8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5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4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83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5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9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2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0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8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4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9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6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5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1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7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6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2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3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8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3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0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4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6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3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4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1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5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2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02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0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4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6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8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7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4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2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1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8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4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633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93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2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1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79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81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1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3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1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65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1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0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8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8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7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2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0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0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3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6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0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3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3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0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6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16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5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7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5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54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0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16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0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6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2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6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0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0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6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2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1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5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1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3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5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56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2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5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0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7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2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9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2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6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6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5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0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4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1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5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5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1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9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5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6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5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5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4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6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7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7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53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0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5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7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0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26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3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5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1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69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27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1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7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9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7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6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6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2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0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2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0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7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6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7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0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6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8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0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5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3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3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6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3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2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2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7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9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6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43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23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1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5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8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6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9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2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2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9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4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2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Tanenbaum</b:Tag>
    <b:SourceType>Book</b:SourceType>
    <b:Guid>{4379F26E-2E78-4932-82D6-5137219BE493}</b:Guid>
    <b:Author>
      <b:Author>
        <b:NameList>
          <b:Person>
            <b:Last>Tanenbaum</b:Last>
          </b:Person>
          <b:Person>
            <b:Last>Wetherall</b:Last>
          </b:Person>
        </b:NameList>
      </b:Author>
    </b:Author>
    <b:Title>Computer Networks</b:Title>
    <b:Year>2010</b:Year>
    <b:Publisher>Prentice Hall, Indian International Ed.</b:Publisher>
    <b:RefOrder>1</b:RefOrder>
  </b:Source>
  <b:Source>
    <b:Tag>Cla03</b:Tag>
    <b:SourceType>Book</b:SourceType>
    <b:Guid>{550E5C77-DB9C-45C4-A909-95CF305F2658}</b:Guid>
    <b:Author>
      <b:Author>
        <b:NameList>
          <b:Person>
            <b:Last>Servin</b:Last>
            <b:First>Claude</b:First>
          </b:Person>
        </b:NameList>
      </b:Author>
    </b:Author>
    <b:Title>Réseaux et Télécoms</b:Title>
    <b:Year>2003</b:Year>
    <b:City>Paris</b:City>
    <b:Publisher>Dunod</b:Publisher>
    <b:RefOrder>2</b:RefOrder>
  </b:Source>
  <b:Source>
    <b:Tag>Ben21</b:Tag>
    <b:SourceType>InternetSite</b:SourceType>
    <b:Guid>{1E91A2E7-7219-4145-A581-06C644DC2290}</b:Guid>
    <b:Title>Unraveling the Complexity of Network Management</b:Title>
    <b:Year>2009</b:Year>
    <b:Author>
      <b:Author>
        <b:NameList>
          <b:Person>
            <b:Last>Benson</b:Last>
            <b:First>Theophilus</b:First>
          </b:Person>
          <b:Person>
            <b:Last>Akella</b:Last>
            <b:First>Akella</b:First>
          </b:Person>
          <b:Person>
            <b:Last>Maltz</b:Last>
            <b:First>David</b:First>
          </b:Person>
        </b:NameList>
      </b:Author>
    </b:Author>
    <b:InternetSiteTitle>www.usenix.org</b:InternetSiteTitle>
    <b:Month>January</b:Month>
    <b:Day>18</b:Day>
    <b:URL>https://www.usenix.org/legacy/event/nsdi09/tech/full_papers/benson/benson.pdf</b:URL>
    <b:YearAccessed>2021</b:YearAccessed>
    <b:MonthAccessed>January</b:MonthAccessed>
    <b:DayAccessed>18</b:DayAccessed>
    <b:RefOrder>3</b:RefOrder>
  </b:Source>
  <b:Source>
    <b:Tag>Pra16</b:Tag>
    <b:SourceType>InternetSite</b:SourceType>
    <b:Guid>{C371FAB7-FE8F-4AA4-B31B-4144FA4977E5}</b:Guid>
    <b:Author>
      <b:Author>
        <b:NameList>
          <b:Person>
            <b:Last>Prabu</b:Last>
            <b:First>K</b:First>
          </b:Person>
        </b:NameList>
      </b:Author>
    </b:Author>
    <b:Title>AT&amp;T CTO Expects SDN to Reduce OpEx Costs by 40%</b:Title>
    <b:Year>2016</b:Year>
    <b:YearAccessed>2021</b:YearAccessed>
    <b:MonthAccessed>January</b:MonthAccessed>
    <b:DayAccessed>18</b:DayAccessed>
    <b:URL>https://www.sdxcentral.com/articles/news/att-cto-expects-sdn-reduce-opex-costs-40/2016/06/</b:URL>
    <b:RefOrder>4</b:RefOrder>
  </b:Source>
  <b:Source>
    <b:Tag>Law13</b:Tag>
    <b:SourceType>InternetSite</b:SourceType>
    <b:Guid>{5051579E-B7B5-4DBA-8874-F8D3583DDA3A}</b:Guid>
    <b:Author>
      <b:Author>
        <b:NameList>
          <b:Person>
            <b:Last>Lawson</b:Last>
            <b:First>Stephen</b:First>
          </b:Person>
        </b:NameList>
      </b:Author>
    </b:Author>
    <b:Title>Will software-defined networking kill network engineers' beloved CLI?</b:Title>
    <b:Year>2013</b:Year>
    <b:YearAccessed>2021</b:YearAccessed>
    <b:MonthAccessed>january</b:MonthAccessed>
    <b:DayAccessed>18</b:DayAccessed>
    <b:URL>https://www.infoworld.com/article/2611908/will-software-defined-networking-kill-network-engineers--beloved-cli-.html</b:URL>
    <b:RefOrder>5</b:RefOrder>
  </b:Source>
  <b:Source>
    <b:Tag>Lui15</b:Tag>
    <b:SourceType>Book</b:SourceType>
    <b:Guid>{D6BB5A33-078A-4A88-9C99-6BF176D76CD9}</b:Guid>
    <b:Author>
      <b:Author>
        <b:NameList>
          <b:Person>
            <b:Last>Luis</b:Last>
            <b:First>M,</b:First>
            <b:Middle>Contreras</b:Middle>
          </b:Person>
          <b:Person>
            <b:Last>Doolan</b:Last>
            <b:First>Paul</b:First>
          </b:Person>
          <b:Person>
            <b:Last>Håkon</b:Last>
            <b:First>Lønsethagen</b:First>
          </b:Person>
          <b:Person>
            <b:Last>Diego</b:Last>
            <b:First>R,</b:First>
            <b:Middle>López</b:Middle>
          </b:Person>
        </b:NameList>
      </b:Author>
    </b:Author>
    <b:Title>Operational, organizational and business challenges for network operators in the context of SDN and NFV</b:Title>
    <b:Year>2015</b:Year>
    <b:Publisher>Elsevier Science</b:Publisher>
    <b:RefOrder>6</b:RefOrder>
  </b:Source>
  <b:Source>
    <b:Tag>Lin08</b:Tag>
    <b:SourceType>InternetSite</b:SourceType>
    <b:Guid>{5347C648-0671-480C-9BC2-2833F37B7CDB}</b:Guid>
    <b:Title>Github</b:Title>
    <b:Year>2008</b:Year>
    <b:Author>
      <b:Author>
        <b:NameList>
          <b:Person>
            <b:Last>Linus</b:Last>
          </b:Person>
        </b:NameList>
      </b:Author>
    </b:Author>
    <b:YearAccessed>2020</b:YearAccessed>
    <b:MonthAccessed>12</b:MonthAccessed>
    <b:DayAccessed>23</b:DayAccessed>
    <b:URL>https://github.com/</b:URL>
    <b:RefOrder>7</b:RefOrder>
  </b:Source>
  <b:Source>
    <b:Tag>Mic15</b:Tag>
    <b:SourceType>InternetSite</b:SourceType>
    <b:Guid>{00332086-C37C-4D94-94CA-92F984DCACDA}</b:Guid>
    <b:Author>
      <b:Author>
        <b:NameList>
          <b:Person>
            <b:Last>Michael</b:Last>
            <b:First>DeHaan</b:First>
          </b:Person>
        </b:NameList>
      </b:Author>
    </b:Author>
    <b:Title>ansible galaxy</b:Title>
    <b:Year>2015</b:Year>
    <b:YearAccessed>2020</b:YearAccessed>
    <b:MonthAccessed>12</b:MonthAccessed>
    <b:DayAccessed>23</b:DayAccessed>
    <b:URL>https://galaxy.ansible.com/docs/</b:URL>
    <b:RefOrder>8</b:RefOrder>
  </b:Source>
</b:Sources>
</file>

<file path=customXml/itemProps1.xml><?xml version="1.0" encoding="utf-8"?>
<ds:datastoreItem xmlns:ds="http://schemas.openxmlformats.org/officeDocument/2006/customXml" ds:itemID="{147E1A1E-39A0-45BA-B1A6-876495BE2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46</TotalTime>
  <Pages>1</Pages>
  <Words>3419</Words>
  <Characters>19490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uven POOLIAN</dc:creator>
  <cp:keywords/>
  <dc:description/>
  <cp:lastModifiedBy>Arouven POOLIAN</cp:lastModifiedBy>
  <cp:revision>2937</cp:revision>
  <cp:lastPrinted>2021-01-29T11:19:00Z</cp:lastPrinted>
  <dcterms:created xsi:type="dcterms:W3CDTF">2020-12-08T12:27:00Z</dcterms:created>
  <dcterms:modified xsi:type="dcterms:W3CDTF">2021-01-29T11:20:00Z</dcterms:modified>
</cp:coreProperties>
</file>